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FFF96" w14:textId="7F7BFBB4" w:rsidR="00BA6BAA" w:rsidRPr="00AC6859" w:rsidRDefault="00BA6BAA" w:rsidP="00BA6BAA">
      <w:pPr>
        <w:pStyle w:val="3GPPHeader"/>
        <w:rPr>
          <w:rFonts w:eastAsia="MS Mincho" w:cs="Arial"/>
        </w:rPr>
      </w:pPr>
      <w:r w:rsidRPr="00E551A0">
        <w:rPr>
          <w:rFonts w:eastAsia="MS Mincho" w:cs="Arial"/>
        </w:rPr>
        <w:t>3GPP TSG-RAN WG2 Meeting #121-bis electronic</w:t>
      </w:r>
      <w:r w:rsidRPr="00E551A0">
        <w:rPr>
          <w:rFonts w:eastAsia="MS Mincho" w:cs="Arial"/>
        </w:rPr>
        <w:tab/>
      </w:r>
      <w:r w:rsidR="00AC6859">
        <w:rPr>
          <w:rFonts w:eastAsia="MS Mincho" w:cs="Arial"/>
        </w:rPr>
        <w:t>_</w:t>
      </w:r>
      <w:r w:rsidR="00AC6859" w:rsidRPr="00AC6859">
        <w:rPr>
          <w:rFonts w:eastAsia="MS Mincho" w:cs="Arial"/>
        </w:rPr>
        <w:t>R2-2304362</w:t>
      </w:r>
    </w:p>
    <w:p w14:paraId="52AB720A" w14:textId="6ED2A093" w:rsidR="005E0938" w:rsidRPr="00E551A0" w:rsidRDefault="00BA6BAA" w:rsidP="00BA6BAA">
      <w:pPr>
        <w:pStyle w:val="3GPPHeader"/>
        <w:rPr>
          <w:rFonts w:cs="Arial"/>
        </w:rPr>
      </w:pPr>
      <w:r w:rsidRPr="00E551A0">
        <w:rPr>
          <w:rFonts w:eastAsia="MS Mincho" w:cs="Arial"/>
        </w:rPr>
        <w:t>April 17</w:t>
      </w:r>
      <w:r w:rsidR="00EF3FF6" w:rsidRPr="00E551A0">
        <w:rPr>
          <w:rFonts w:eastAsia="MS Mincho" w:cs="Arial"/>
          <w:vertAlign w:val="superscript"/>
        </w:rPr>
        <w:t>th</w:t>
      </w:r>
      <w:r w:rsidR="00EF3FF6" w:rsidRPr="00E551A0">
        <w:rPr>
          <w:rFonts w:eastAsia="MS Mincho" w:cs="Arial"/>
        </w:rPr>
        <w:t xml:space="preserve"> </w:t>
      </w:r>
      <w:r w:rsidRPr="00E551A0">
        <w:rPr>
          <w:rFonts w:eastAsia="MS Mincho" w:cs="Arial"/>
        </w:rPr>
        <w:t>-</w:t>
      </w:r>
      <w:r w:rsidR="00EF3FF6" w:rsidRPr="00E551A0">
        <w:rPr>
          <w:rFonts w:eastAsia="MS Mincho" w:cs="Arial"/>
        </w:rPr>
        <w:t xml:space="preserve"> </w:t>
      </w:r>
      <w:r w:rsidRPr="00E551A0">
        <w:rPr>
          <w:rFonts w:eastAsia="MS Mincho" w:cs="Arial"/>
        </w:rPr>
        <w:t>26</w:t>
      </w:r>
      <w:r w:rsidR="00EF3FF6" w:rsidRPr="00E551A0">
        <w:rPr>
          <w:rFonts w:eastAsia="MS Mincho" w:cs="Arial"/>
          <w:vertAlign w:val="superscript"/>
        </w:rPr>
        <w:t>th</w:t>
      </w:r>
      <w:r w:rsidRPr="00E551A0">
        <w:rPr>
          <w:rFonts w:eastAsia="MS Mincho" w:cs="Arial"/>
        </w:rPr>
        <w:t>, 2023</w:t>
      </w:r>
      <w:r w:rsidR="005E0938" w:rsidRPr="00E551A0">
        <w:rPr>
          <w:rFonts w:eastAsia="Malgun Gothic" w:cs="Arial"/>
          <w:lang w:eastAsia="ko-KR"/>
        </w:rPr>
        <w:t xml:space="preserve">   </w:t>
      </w:r>
      <w:r w:rsidR="005E0938" w:rsidRPr="00E551A0">
        <w:rPr>
          <w:rFonts w:cs="Arial"/>
        </w:rPr>
        <w:t xml:space="preserve">    </w:t>
      </w:r>
      <w:r w:rsidR="005E0938" w:rsidRPr="00E551A0">
        <w:rPr>
          <w:rFonts w:cs="Arial"/>
          <w:b w:val="0"/>
          <w:sz w:val="20"/>
        </w:rPr>
        <w:t xml:space="preserve">                                          </w:t>
      </w:r>
      <w:r w:rsidR="005E0938" w:rsidRPr="00E551A0">
        <w:rPr>
          <w:rFonts w:cs="Arial"/>
          <w:i/>
          <w:szCs w:val="24"/>
        </w:rPr>
        <w:t xml:space="preserve"> </w:t>
      </w:r>
      <w:r w:rsidR="005E0938" w:rsidRPr="00E551A0">
        <w:rPr>
          <w:rFonts w:cs="Arial"/>
        </w:rPr>
        <w:t xml:space="preserve"> </w:t>
      </w:r>
    </w:p>
    <w:p w14:paraId="1642C80C" w14:textId="5C7AECC6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Agenda Item:</w:t>
      </w:r>
      <w:r w:rsidRPr="00E551A0">
        <w:rPr>
          <w:rFonts w:cs="Arial"/>
        </w:rPr>
        <w:tab/>
      </w:r>
      <w:r w:rsidR="00DA1FCA" w:rsidRPr="00E551A0">
        <w:rPr>
          <w:rFonts w:cs="Arial"/>
        </w:rPr>
        <w:t>7.19.3</w:t>
      </w:r>
    </w:p>
    <w:p w14:paraId="1B0122BE" w14:textId="77777777" w:rsidR="005E0938" w:rsidRPr="00E551A0" w:rsidRDefault="005E0938">
      <w:pPr>
        <w:pStyle w:val="3GPPHeader"/>
        <w:rPr>
          <w:rFonts w:eastAsia="Malgun Gothic" w:cs="Arial"/>
        </w:rPr>
      </w:pPr>
      <w:r w:rsidRPr="00E551A0">
        <w:rPr>
          <w:rFonts w:cs="Arial"/>
        </w:rPr>
        <w:t xml:space="preserve">Source: 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 xml:space="preserve">Huawei, </w:t>
      </w:r>
      <w:proofErr w:type="spellStart"/>
      <w:r w:rsidRPr="00E551A0">
        <w:rPr>
          <w:rFonts w:eastAsia="Times New Roman" w:cs="Arial"/>
          <w:b w:val="0"/>
        </w:rPr>
        <w:t>HiSilicon</w:t>
      </w:r>
      <w:proofErr w:type="spellEnd"/>
    </w:p>
    <w:p w14:paraId="159E9736" w14:textId="38315410" w:rsidR="005E0938" w:rsidRPr="00E551A0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sz w:val="24"/>
          <w:lang w:eastAsia="ko-KR"/>
        </w:rPr>
      </w:pPr>
      <w:r w:rsidRPr="00E551A0">
        <w:rPr>
          <w:rFonts w:cs="Arial"/>
          <w:b/>
          <w:bCs/>
          <w:sz w:val="24"/>
        </w:rPr>
        <w:t>Title:</w:t>
      </w:r>
      <w:r w:rsidRPr="00E551A0">
        <w:rPr>
          <w:rFonts w:cs="Arial"/>
          <w:bCs/>
          <w:sz w:val="24"/>
        </w:rPr>
        <w:tab/>
      </w:r>
      <w:r w:rsidRPr="00E551A0">
        <w:rPr>
          <w:rFonts w:eastAsia="Malgun Gothic" w:cs="Arial"/>
          <w:b/>
          <w:bCs/>
        </w:rPr>
        <w:t xml:space="preserve">Summary of </w:t>
      </w:r>
      <w:r w:rsidR="007D2151" w:rsidRPr="00E551A0">
        <w:rPr>
          <w:rFonts w:eastAsia="Malgun Gothic" w:cs="Arial"/>
          <w:b/>
          <w:bCs/>
        </w:rPr>
        <w:t>[AT121bis-e][752] Further reduced UE complexity in FR1 (Huawei)</w:t>
      </w:r>
    </w:p>
    <w:p w14:paraId="001BB156" w14:textId="77777777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Document for: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 xml:space="preserve">This paper aims at capturing the summary of </w:t>
      </w:r>
      <w:r w:rsidR="002A15BB" w:rsidRPr="00E551A0">
        <w:rPr>
          <w:rFonts w:cs="Arial"/>
          <w:lang w:eastAsia="ko-KR"/>
        </w:rPr>
        <w:t>the offline</w:t>
      </w:r>
      <w:r w:rsidRPr="00E551A0">
        <w:rPr>
          <w:rFonts w:cs="Arial"/>
          <w:lang w:eastAsia="ko-KR"/>
        </w:rPr>
        <w:t xml:space="preserve"> discussion. </w:t>
      </w:r>
    </w:p>
    <w:p w14:paraId="473E79D8" w14:textId="77777777" w:rsidR="00872318" w:rsidRPr="00872318" w:rsidRDefault="00872318" w:rsidP="00872318">
      <w:pPr>
        <w:tabs>
          <w:tab w:val="num" w:pos="1619"/>
        </w:tabs>
        <w:spacing w:before="40"/>
        <w:ind w:left="1619" w:hanging="360"/>
        <w:rPr>
          <w:rFonts w:eastAsia="Times New Roman" w:cs="Arial"/>
          <w:b/>
          <w:bCs/>
        </w:rPr>
      </w:pPr>
      <w:bookmarkStart w:id="2" w:name="_Ref433086885"/>
      <w:r w:rsidRPr="00872318">
        <w:rPr>
          <w:rFonts w:eastAsia="Malgun Gothic" w:cs="Arial"/>
          <w:b/>
          <w:bCs/>
        </w:rPr>
        <w:t>[AT121bis-e][752] Further reduced UE complexity in FR1 (Huawei)</w:t>
      </w:r>
    </w:p>
    <w:p w14:paraId="42D536AD" w14:textId="77777777" w:rsidR="00872318" w:rsidRPr="00872318" w:rsidRDefault="00872318" w:rsidP="00872318">
      <w:pPr>
        <w:ind w:left="1619"/>
        <w:rPr>
          <w:rFonts w:cs="Arial"/>
          <w:u w:val="single"/>
          <w:lang w:eastAsia="en-GB"/>
        </w:rPr>
      </w:pPr>
      <w:r w:rsidRPr="00872318">
        <w:rPr>
          <w:rFonts w:cs="Arial"/>
          <w:u w:val="single"/>
          <w:lang w:eastAsia="en-GB"/>
        </w:rPr>
        <w:t>Scope:</w:t>
      </w:r>
    </w:p>
    <w:p w14:paraId="089F5136" w14:textId="77777777" w:rsidR="00872318" w:rsidRPr="00872318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cs="Arial"/>
          <w:lang w:eastAsia="en-GB"/>
        </w:rPr>
      </w:pPr>
      <w:r w:rsidRPr="00872318">
        <w:rPr>
          <w:rFonts w:cs="Arial"/>
          <w:lang w:eastAsia="en-GB"/>
        </w:rPr>
        <w:t>Summarize and identify agreeable proposals for agenda item 7.19.3</w:t>
      </w:r>
    </w:p>
    <w:p w14:paraId="62FB273B" w14:textId="77777777" w:rsidR="00872318" w:rsidRPr="00872318" w:rsidRDefault="00872318" w:rsidP="00872318">
      <w:pPr>
        <w:ind w:left="1622" w:hanging="363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 xml:space="preserve">Intended outcome: </w:t>
      </w:r>
    </w:p>
    <w:p w14:paraId="581CFF7D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lang w:eastAsia="en-GB"/>
        </w:rPr>
        <w:t>Report with agreeable proposals in R2-2304362</w:t>
      </w:r>
    </w:p>
    <w:p w14:paraId="6B823E51" w14:textId="77777777" w:rsidR="00872318" w:rsidRPr="00872318" w:rsidRDefault="00872318" w:rsidP="00872318">
      <w:pPr>
        <w:ind w:left="1622" w:hanging="363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>Deadline:</w:t>
      </w:r>
    </w:p>
    <w:p w14:paraId="7E9D9671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eadline for comments: Wednesday 23:59 UTC</w:t>
      </w:r>
    </w:p>
    <w:p w14:paraId="7EA17857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Rapporteur proposals: Thursday 10:00 UTC</w:t>
      </w:r>
    </w:p>
    <w:p w14:paraId="13929539" w14:textId="77777777" w:rsidR="00872318" w:rsidRPr="00872318" w:rsidRDefault="00872318" w:rsidP="00872318">
      <w:pPr>
        <w:numPr>
          <w:ilvl w:val="2"/>
          <w:numId w:val="33"/>
        </w:numPr>
        <w:ind w:left="1980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ocument deadline: 1h before session</w:t>
      </w:r>
    </w:p>
    <w:p w14:paraId="30BB0AD7" w14:textId="0FDD8245" w:rsidR="005E0938" w:rsidRPr="00E551A0" w:rsidRDefault="005E0938">
      <w:pPr>
        <w:tabs>
          <w:tab w:val="left" w:pos="1622"/>
        </w:tabs>
        <w:ind w:left="1622" w:hanging="363"/>
        <w:rPr>
          <w:rFonts w:eastAsia="MS Mincho" w:cs="Arial"/>
          <w:szCs w:val="24"/>
          <w:lang w:eastAsia="en-GB"/>
        </w:rPr>
      </w:pPr>
    </w:p>
    <w:p w14:paraId="6218116A" w14:textId="77777777" w:rsidR="005E0938" w:rsidRPr="00E551A0" w:rsidRDefault="005E0938">
      <w:pPr>
        <w:rPr>
          <w:rFonts w:eastAsia="Malgun Gothic" w:cs="Arial"/>
          <w:lang w:eastAsia="ko-KR"/>
        </w:rPr>
      </w:pPr>
    </w:p>
    <w:p w14:paraId="5060FD6D" w14:textId="77777777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43D84B55" w14:textId="77777777">
        <w:tc>
          <w:tcPr>
            <w:tcW w:w="9855" w:type="dxa"/>
          </w:tcPr>
          <w:p w14:paraId="3D5A9B77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. </w:t>
            </w:r>
            <w:r w:rsidRPr="00E551A0">
              <w:rPr>
                <w:rFonts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  <w:highlight w:val="yellow"/>
              </w:rPr>
            </w:pPr>
            <w:r w:rsidRPr="00E551A0">
              <w:rPr>
                <w:rFonts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E551A0">
              <w:rPr>
                <w:rFonts w:cs="Arial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highlight w:val="yellow"/>
              </w:rPr>
              <w:t>.</w:t>
            </w:r>
          </w:p>
          <w:p w14:paraId="70FD6353" w14:textId="3A09F61B" w:rsidR="005E0938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The NR MIB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bit applies to all UEs (Normal UEs, Redcap UEs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.</w:t>
            </w:r>
          </w:p>
        </w:tc>
      </w:tr>
    </w:tbl>
    <w:p w14:paraId="5BCED02C" w14:textId="77777777" w:rsidR="005E0938" w:rsidRPr="00E551A0" w:rsidRDefault="005E0938">
      <w:pPr>
        <w:rPr>
          <w:rFonts w:cs="Arial"/>
          <w:lang w:eastAsia="ko-KR"/>
        </w:rPr>
      </w:pPr>
    </w:p>
    <w:p w14:paraId="28150F16" w14:textId="59406169" w:rsidR="005E0938" w:rsidRPr="00E551A0" w:rsidRDefault="005E0938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</w:t>
      </w:r>
      <w:r w:rsidR="002A15BB" w:rsidRPr="00E551A0">
        <w:rPr>
          <w:rFonts w:cs="Arial"/>
          <w:lang w:eastAsia="ko-KR"/>
        </w:rPr>
        <w:t>1</w:t>
      </w:r>
      <w:r w:rsidRPr="00E551A0">
        <w:rPr>
          <w:rFonts w:cs="Arial"/>
          <w:lang w:eastAsia="ko-KR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6460D456" w14:textId="77777777">
        <w:tc>
          <w:tcPr>
            <w:tcW w:w="9855" w:type="dxa"/>
          </w:tcPr>
          <w:p w14:paraId="186D0A12" w14:textId="77777777" w:rsidR="00BE3941" w:rsidRPr="00E551A0" w:rsidRDefault="00BE3941" w:rsidP="00BE3941">
            <w:pPr>
              <w:rPr>
                <w:rFonts w:eastAsia="DengXian" w:cs="Arial"/>
                <w:bCs/>
              </w:rPr>
            </w:pPr>
            <w:r w:rsidRPr="00E551A0">
              <w:rPr>
                <w:rFonts w:eastAsia="DengXian" w:cs="Arial"/>
                <w:bCs/>
              </w:rPr>
              <w:t>Conclusion</w:t>
            </w:r>
          </w:p>
          <w:p w14:paraId="2A28222B" w14:textId="77777777" w:rsidR="00BE3941" w:rsidRPr="00E551A0" w:rsidRDefault="00BE3941" w:rsidP="00BE3941">
            <w:pPr>
              <w:rPr>
                <w:rFonts w:eastAsia="DengXian" w:cs="Arial"/>
                <w:bCs/>
              </w:rPr>
            </w:pPr>
            <w:r w:rsidRPr="00E551A0">
              <w:rPr>
                <w:rFonts w:eastAsia="DengXian" w:cs="Arial"/>
                <w:bCs/>
              </w:rPr>
              <w:t xml:space="preserve">There is </w:t>
            </w:r>
            <w:r w:rsidRPr="00E551A0">
              <w:rPr>
                <w:rFonts w:eastAsia="DengXian" w:cs="Arial"/>
                <w:bCs/>
                <w:highlight w:val="yellow"/>
              </w:rPr>
              <w:t xml:space="preserve">no consensus to continue discussion on “whether </w:t>
            </w:r>
            <w:r w:rsidRPr="00E551A0">
              <w:rPr>
                <w:rFonts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E551A0">
              <w:rPr>
                <w:rFonts w:cs="Arial"/>
                <w:bCs/>
                <w:highlight w:val="yellow"/>
              </w:rPr>
              <w:t>RedCap</w:t>
            </w:r>
            <w:proofErr w:type="spellEnd"/>
            <w:r w:rsidRPr="00E551A0">
              <w:rPr>
                <w:rFonts w:cs="Arial"/>
                <w:bCs/>
                <w:highlight w:val="yellow"/>
              </w:rPr>
              <w:t xml:space="preserve"> UEs is allowed to be configured by the SIB in the cell</w:t>
            </w:r>
            <w:r w:rsidRPr="00E551A0">
              <w:rPr>
                <w:rFonts w:eastAsia="DengXian" w:cs="Arial"/>
                <w:bCs/>
                <w:highlight w:val="yellow"/>
              </w:rPr>
              <w:t>”.</w:t>
            </w:r>
          </w:p>
          <w:p w14:paraId="3990001B" w14:textId="21A96210" w:rsidR="005E0938" w:rsidRPr="00E551A0" w:rsidRDefault="005E0938" w:rsidP="00BE3941">
            <w:pPr>
              <w:spacing w:afterLines="50" w:after="120"/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 </w:t>
            </w:r>
          </w:p>
        </w:tc>
      </w:tr>
    </w:tbl>
    <w:p w14:paraId="71BEE0D9" w14:textId="77777777" w:rsidR="005E0938" w:rsidRPr="00E551A0" w:rsidRDefault="005E0938">
      <w:pPr>
        <w:pStyle w:val="EmailDiscussion2"/>
        <w:rPr>
          <w:rFonts w:cs="Arial"/>
        </w:rPr>
      </w:pPr>
    </w:p>
    <w:p w14:paraId="28E389DD" w14:textId="739FF66C" w:rsidR="002A15BB" w:rsidRPr="00E551A0" w:rsidRDefault="002A15BB" w:rsidP="002A15BB">
      <w:pPr>
        <w:rPr>
          <w:rFonts w:cs="Arial"/>
          <w:lang w:eastAsia="ko-KR"/>
        </w:rPr>
      </w:pPr>
      <w:r w:rsidRPr="00E551A0">
        <w:rPr>
          <w:rFonts w:cs="Arial"/>
          <w:lang w:eastAsia="ko-KR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E551A0" w14:paraId="338F89A4" w14:textId="77777777" w:rsidTr="00214666">
        <w:tc>
          <w:tcPr>
            <w:tcW w:w="9855" w:type="dxa"/>
          </w:tcPr>
          <w:p w14:paraId="372642BD" w14:textId="77777777" w:rsidR="002A15BB" w:rsidRPr="00E551A0" w:rsidRDefault="002A15BB" w:rsidP="002A15BB">
            <w:pPr>
              <w:rPr>
                <w:rFonts w:cs="Arial"/>
                <w:b/>
                <w:bCs/>
                <w:szCs w:val="24"/>
              </w:rPr>
            </w:pPr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 UE capabl</w:t>
            </w:r>
            <w:r w:rsidRPr="00E551A0">
              <w:rPr>
                <w:rFonts w:cs="Arial"/>
                <w:b/>
                <w:bCs/>
                <w:szCs w:val="24"/>
              </w:rPr>
              <w:t xml:space="preserve">e of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>20MHz + PR1</w:t>
            </w:r>
            <w:r w:rsidRPr="00E551A0">
              <w:rPr>
                <w:rFonts w:cs="Arial"/>
                <w:b/>
                <w:bCs/>
                <w:szCs w:val="24"/>
              </w:rPr>
              <w:t xml:space="preserve"> and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Cs w:val="24"/>
                <w:highlight w:val="yellow"/>
              </w:rPr>
              <w:t xml:space="preserve"> UE capable of BW3/PR3 + PR1</w:t>
            </w:r>
            <w:r w:rsidRPr="00E551A0">
              <w:rPr>
                <w:rFonts w:cs="Arial"/>
                <w:b/>
                <w:bCs/>
                <w:szCs w:val="24"/>
              </w:rPr>
              <w:t xml:space="preserve"> are designed/targeted to </w:t>
            </w:r>
            <w:r w:rsidRPr="00E551A0">
              <w:rPr>
                <w:rFonts w:cs="Arial"/>
                <w:b/>
                <w:bCs/>
                <w:szCs w:val="24"/>
                <w:highlight w:val="yellow"/>
              </w:rPr>
              <w:t>same peak data rate</w:t>
            </w:r>
            <w:r w:rsidRPr="00E551A0">
              <w:rPr>
                <w:rFonts w:cs="Arial"/>
                <w:b/>
                <w:bCs/>
                <w:szCs w:val="24"/>
              </w:rPr>
              <w:t>, i.e., 10Mbps</w:t>
            </w:r>
          </w:p>
          <w:p w14:paraId="51DB247A" w14:textId="77777777" w:rsidR="002A15BB" w:rsidRPr="00E551A0" w:rsidRDefault="002A15BB" w:rsidP="002A15BB">
            <w:pPr>
              <w:rPr>
                <w:rFonts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814834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1: Peak data rate of "Rel-18 </w:t>
            </w:r>
            <w:proofErr w:type="spellStart"/>
            <w:r w:rsidRPr="00E551A0">
              <w:rPr>
                <w:rFonts w:cs="Arial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Cs w:val="24"/>
              </w:rPr>
              <w:t xml:space="preserve">: UE capable of 20MHz + PR1" and "Rel-18 </w:t>
            </w:r>
            <w:proofErr w:type="spellStart"/>
            <w:r w:rsidRPr="00E551A0">
              <w:rPr>
                <w:rFonts w:cs="Arial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Cs w:val="24"/>
              </w:rPr>
              <w:t xml:space="preserve">: UE capable of BW3/PR3 + </w:t>
            </w:r>
            <w:r w:rsidRPr="00814834">
              <w:rPr>
                <w:rFonts w:cs="Arial"/>
                <w:szCs w:val="24"/>
              </w:rPr>
              <w:t>PR1" is same including unicast and broadcast respectively.</w:t>
            </w:r>
          </w:p>
          <w:p w14:paraId="7E651C53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814834">
              <w:rPr>
                <w:rFonts w:cs="Arial"/>
                <w:szCs w:val="24"/>
              </w:rPr>
              <w:t xml:space="preserve">Note 2: PRB processing capability of 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814834">
              <w:rPr>
                <w:rFonts w:cs="Arial"/>
                <w:szCs w:val="24"/>
              </w:rPr>
              <w:t>MHz.</w:t>
            </w:r>
            <w:proofErr w:type="spellEnd"/>
          </w:p>
          <w:p w14:paraId="07FC86A1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</w:t>
            </w:r>
            <w:r w:rsidRPr="00814834">
              <w:rPr>
                <w:rFonts w:cs="Arial"/>
                <w:szCs w:val="24"/>
              </w:rPr>
              <w:t xml:space="preserve">3: The only difference between 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 xml:space="preserve">: UE capable of 20MHz + PR1" and "Rel-18 </w:t>
            </w:r>
            <w:proofErr w:type="spellStart"/>
            <w:r w:rsidRPr="00814834">
              <w:rPr>
                <w:rFonts w:cs="Arial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Cs w:val="24"/>
              </w:rPr>
              <w:t>: UE capable of BW3/PR3 + PR1" is Note 2 and </w:t>
            </w:r>
            <w:proofErr w:type="spellStart"/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v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Q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814834">
              <w:rPr>
                <w:rFonts w:eastAsia="Microsoft YaHei UI" w:cs="Arial"/>
                <w:b/>
                <w:bCs/>
                <w:color w:val="000000"/>
              </w:rPr>
              <w:t> </w:t>
            </w:r>
            <w:r w:rsidRPr="00814834">
              <w:rPr>
                <w:rFonts w:cs="Arial"/>
                <w:szCs w:val="24"/>
              </w:rPr>
              <w:t>  in order to have the same peak rate.</w:t>
            </w:r>
          </w:p>
          <w:p w14:paraId="7DC5864E" w14:textId="77777777" w:rsidR="002A15BB" w:rsidRPr="00E551A0" w:rsidRDefault="002A15BB" w:rsidP="002A15BB">
            <w:pPr>
              <w:rPr>
                <w:rFonts w:cs="Arial"/>
                <w:szCs w:val="24"/>
              </w:rPr>
            </w:pPr>
            <w:r w:rsidRPr="00E551A0">
              <w:rPr>
                <w:rFonts w:cs="Arial"/>
                <w:szCs w:val="24"/>
              </w:rPr>
              <w:t xml:space="preserve">Note 4: </w:t>
            </w:r>
            <w:r w:rsidRPr="00E551A0">
              <w:rPr>
                <w:rFonts w:cs="Arial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E551A0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cs="Arial"/>
                <w:szCs w:val="24"/>
                <w:highlight w:val="yellow"/>
              </w:rPr>
            </w:pPr>
            <w:r w:rsidRPr="00E551A0">
              <w:rPr>
                <w:rFonts w:cs="Arial"/>
                <w:szCs w:val="24"/>
                <w:highlight w:val="yellow"/>
              </w:rPr>
              <w:t xml:space="preserve">Same as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E551A0" w:rsidRDefault="002A15BB" w:rsidP="002A15BB">
            <w:pPr>
              <w:spacing w:line="256" w:lineRule="auto"/>
              <w:contextualSpacing/>
              <w:rPr>
                <w:rFonts w:cs="Arial"/>
              </w:rPr>
            </w:pPr>
          </w:p>
        </w:tc>
      </w:tr>
    </w:tbl>
    <w:p w14:paraId="64A4FF50" w14:textId="77777777" w:rsidR="002A15BB" w:rsidRPr="00E551A0" w:rsidRDefault="002A15BB" w:rsidP="00E01C29">
      <w:pPr>
        <w:pStyle w:val="EmailDiscussion2"/>
        <w:ind w:left="0" w:firstLine="0"/>
        <w:rPr>
          <w:rFonts w:cs="Arial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Name (Email)</w:t>
            </w:r>
          </w:p>
        </w:tc>
      </w:tr>
      <w:tr w:rsidR="00E01C29" w:rsidRPr="00807B56" w14:paraId="525187D1" w14:textId="77777777" w:rsidTr="00E01C29">
        <w:tc>
          <w:tcPr>
            <w:tcW w:w="3539" w:type="dxa"/>
          </w:tcPr>
          <w:p w14:paraId="04287825" w14:textId="3631A8A1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O</w:t>
            </w:r>
            <w:r>
              <w:rPr>
                <w:rFonts w:eastAsiaTheme="minorEastAsia" w:cs="Arial"/>
                <w:lang w:eastAsia="zh-CN"/>
              </w:rPr>
              <w:t>PPO</w:t>
            </w:r>
          </w:p>
        </w:tc>
        <w:tc>
          <w:tcPr>
            <w:tcW w:w="6090" w:type="dxa"/>
          </w:tcPr>
          <w:p w14:paraId="1F95D678" w14:textId="2F9B33D3" w:rsidR="00E01C29" w:rsidRPr="00807B56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val="fi-FI" w:eastAsia="zh-CN"/>
              </w:rPr>
            </w:pPr>
            <w:r w:rsidRPr="00807B56">
              <w:rPr>
                <w:rFonts w:eastAsiaTheme="minorEastAsia" w:cs="Arial" w:hint="eastAsia"/>
                <w:lang w:val="fi-FI" w:eastAsia="zh-CN"/>
              </w:rPr>
              <w:t>H</w:t>
            </w:r>
            <w:r w:rsidRPr="00807B56">
              <w:rPr>
                <w:rFonts w:eastAsiaTheme="minorEastAsia" w:cs="Arial"/>
                <w:lang w:val="fi-FI" w:eastAsia="zh-CN"/>
              </w:rPr>
              <w:t>aitao Li (lihaitao@oppo.com)</w:t>
            </w:r>
          </w:p>
        </w:tc>
      </w:tr>
      <w:tr w:rsidR="007E3EEB" w:rsidRPr="00E551A0" w14:paraId="663C4556" w14:textId="77777777" w:rsidTr="00E01C29">
        <w:tc>
          <w:tcPr>
            <w:tcW w:w="3539" w:type="dxa"/>
          </w:tcPr>
          <w:p w14:paraId="1CD44F0B" w14:textId="3926A447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252022B8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S</w:t>
            </w:r>
            <w:r>
              <w:rPr>
                <w:rFonts w:eastAsiaTheme="minorEastAsia" w:cs="Arial"/>
                <w:lang w:eastAsia="zh-CN"/>
              </w:rPr>
              <w:t>preadtrum</w:t>
            </w:r>
          </w:p>
        </w:tc>
        <w:tc>
          <w:tcPr>
            <w:tcW w:w="6090" w:type="dxa"/>
          </w:tcPr>
          <w:p w14:paraId="09AE7446" w14:textId="6C21A794" w:rsidR="00E01C29" w:rsidRPr="009A0F4E" w:rsidRDefault="009A0F4E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>Ellen.xu@unisoc.com</w:t>
            </w:r>
          </w:p>
        </w:tc>
      </w:tr>
      <w:tr w:rsidR="00EC58FA" w14:paraId="2C70FFA0" w14:textId="77777777" w:rsidTr="00EC58FA">
        <w:tc>
          <w:tcPr>
            <w:tcW w:w="3539" w:type="dxa"/>
            <w:hideMark/>
          </w:tcPr>
          <w:p w14:paraId="5502133D" w14:textId="77777777" w:rsidR="00EC58FA" w:rsidRDefault="00EC58FA">
            <w:pPr>
              <w:pStyle w:val="EmailDiscussion2"/>
              <w:ind w:left="0" w:firstLine="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MediaTek</w:t>
            </w:r>
          </w:p>
        </w:tc>
        <w:tc>
          <w:tcPr>
            <w:tcW w:w="6090" w:type="dxa"/>
            <w:hideMark/>
          </w:tcPr>
          <w:p w14:paraId="4BA8F94E" w14:textId="77777777" w:rsidR="00EC58FA" w:rsidRDefault="00EC58FA">
            <w:pPr>
              <w:pStyle w:val="EmailDiscussion2"/>
              <w:ind w:left="0" w:firstLine="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radeep Jose (</w:t>
            </w:r>
            <w:proofErr w:type="spellStart"/>
            <w:r>
              <w:rPr>
                <w:rFonts w:cs="Arial"/>
                <w:lang w:val="en-US" w:eastAsia="zh-CN"/>
              </w:rPr>
              <w:t>pradeep</w:t>
            </w:r>
            <w:proofErr w:type="spellEnd"/>
            <w:r>
              <w:rPr>
                <w:rFonts w:cs="Arial"/>
                <w:lang w:val="en-US" w:eastAsia="zh-CN"/>
              </w:rPr>
              <w:t xml:space="preserve"> dot </w:t>
            </w:r>
            <w:proofErr w:type="spellStart"/>
            <w:r>
              <w:rPr>
                <w:rFonts w:cs="Arial"/>
                <w:lang w:val="en-US" w:eastAsia="zh-CN"/>
              </w:rPr>
              <w:t>jose</w:t>
            </w:r>
            <w:proofErr w:type="spellEnd"/>
            <w:r>
              <w:rPr>
                <w:rFonts w:cs="Arial"/>
                <w:lang w:val="en-US" w:eastAsia="zh-CN"/>
              </w:rPr>
              <w:t xml:space="preserve"> at </w:t>
            </w:r>
            <w:proofErr w:type="spellStart"/>
            <w:r>
              <w:rPr>
                <w:rFonts w:cs="Arial"/>
                <w:lang w:val="en-US" w:eastAsia="zh-CN"/>
              </w:rPr>
              <w:t>mediatek</w:t>
            </w:r>
            <w:proofErr w:type="spellEnd"/>
            <w:r>
              <w:rPr>
                <w:rFonts w:cs="Arial"/>
                <w:lang w:val="en-US" w:eastAsia="zh-CN"/>
              </w:rPr>
              <w:t xml:space="preserve"> dot com)</w:t>
            </w:r>
          </w:p>
        </w:tc>
      </w:tr>
      <w:tr w:rsidR="00807B56" w:rsidRPr="00E551A0" w14:paraId="396D6C30" w14:textId="77777777" w:rsidTr="00E01C29">
        <w:tc>
          <w:tcPr>
            <w:tcW w:w="3539" w:type="dxa"/>
          </w:tcPr>
          <w:p w14:paraId="5322D36E" w14:textId="38DB7335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6090" w:type="dxa"/>
          </w:tcPr>
          <w:p w14:paraId="7A160291" w14:textId="55DF7C36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cs="Arial"/>
              </w:rPr>
              <w:t>jussi-pekka.koskinen@nokia.com</w:t>
            </w:r>
          </w:p>
        </w:tc>
      </w:tr>
      <w:tr w:rsidR="00807B56" w:rsidRPr="00E551A0" w14:paraId="49C55E5D" w14:textId="77777777" w:rsidTr="00E01C29">
        <w:tc>
          <w:tcPr>
            <w:tcW w:w="3539" w:type="dxa"/>
          </w:tcPr>
          <w:p w14:paraId="35DC3C7D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5D095316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807B56" w:rsidRPr="00E551A0" w14:paraId="3E5E7335" w14:textId="77777777" w:rsidTr="00E01C29">
        <w:tc>
          <w:tcPr>
            <w:tcW w:w="3539" w:type="dxa"/>
          </w:tcPr>
          <w:p w14:paraId="33C1FACA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33BEEB87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807B56" w:rsidRPr="00E551A0" w14:paraId="56253D30" w14:textId="77777777" w:rsidTr="00E01C29">
        <w:tc>
          <w:tcPr>
            <w:tcW w:w="3539" w:type="dxa"/>
          </w:tcPr>
          <w:p w14:paraId="487697F0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08AFAA4F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807B56" w:rsidRPr="00E551A0" w14:paraId="1B76E779" w14:textId="77777777" w:rsidTr="00E01C29">
        <w:tc>
          <w:tcPr>
            <w:tcW w:w="3539" w:type="dxa"/>
          </w:tcPr>
          <w:p w14:paraId="1DBE45DE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78B0621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807B56" w:rsidRPr="00E551A0" w14:paraId="59C065A7" w14:textId="77777777" w:rsidTr="00E01C29">
        <w:tc>
          <w:tcPr>
            <w:tcW w:w="3539" w:type="dxa"/>
          </w:tcPr>
          <w:p w14:paraId="5D51A569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04387E0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807B56" w:rsidRPr="00E551A0" w14:paraId="38327822" w14:textId="77777777" w:rsidTr="00E01C29">
        <w:tc>
          <w:tcPr>
            <w:tcW w:w="3539" w:type="dxa"/>
          </w:tcPr>
          <w:p w14:paraId="5F5C37D9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6FD77864" w14:textId="77777777" w:rsidR="00807B56" w:rsidRPr="00E551A0" w:rsidRDefault="00807B56" w:rsidP="00807B56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cs="Arial"/>
        </w:rPr>
      </w:pPr>
    </w:p>
    <w:p w14:paraId="42C4DD7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lastRenderedPageBreak/>
        <w:t>Discussion</w:t>
      </w:r>
    </w:p>
    <w:p w14:paraId="15710928" w14:textId="6D45D5B2" w:rsidR="005E0938" w:rsidRPr="00E551A0" w:rsidRDefault="005E093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2.1 </w:t>
      </w:r>
      <w:r w:rsidR="00214666" w:rsidRPr="00E551A0">
        <w:rPr>
          <w:rFonts w:cs="Arial"/>
          <w:b/>
          <w:color w:val="0070C0"/>
        </w:rPr>
        <w:t>NW capability</w:t>
      </w:r>
      <w:r w:rsidR="00C210AE" w:rsidRPr="00E551A0">
        <w:rPr>
          <w:rFonts w:cs="Arial"/>
          <w:b/>
          <w:color w:val="0070C0"/>
        </w:rPr>
        <w:t xml:space="preserve"> (</w:t>
      </w:r>
      <w:proofErr w:type="spellStart"/>
      <w:r w:rsidR="00C210AE" w:rsidRPr="00E551A0">
        <w:rPr>
          <w:rFonts w:cs="Arial"/>
          <w:b/>
          <w:color w:val="0070C0"/>
        </w:rPr>
        <w:t>eRedCap</w:t>
      </w:r>
      <w:proofErr w:type="spellEnd"/>
      <w:r w:rsidR="00C210AE" w:rsidRPr="00E551A0">
        <w:rPr>
          <w:rFonts w:cs="Arial"/>
          <w:b/>
          <w:color w:val="0070C0"/>
        </w:rPr>
        <w:t xml:space="preserve"> UE supporting/allowing ind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E551A0" w14:paraId="447CF48B" w14:textId="77777777" w:rsidTr="00325B9C">
        <w:tc>
          <w:tcPr>
            <w:tcW w:w="1413" w:type="dxa"/>
          </w:tcPr>
          <w:p w14:paraId="145DC4B2" w14:textId="5E4CC4BB" w:rsidR="008F77D7" w:rsidRPr="00E551A0" w:rsidRDefault="00325B9C" w:rsidP="00325B9C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E551A0" w:rsidRDefault="00325B9C" w:rsidP="00325B9C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E677E5" w:rsidRPr="00E551A0" w14:paraId="231BF195" w14:textId="77777777" w:rsidTr="00325B9C">
        <w:tc>
          <w:tcPr>
            <w:tcW w:w="1413" w:type="dxa"/>
          </w:tcPr>
          <w:p w14:paraId="51FC1EAB" w14:textId="38DDD739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08BE4C0B" w14:textId="50316F65" w:rsidR="00E677E5" w:rsidRPr="00E551A0" w:rsidRDefault="00E677E5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RAN2 study the question of whether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ach a conclusion on it.</w:t>
            </w:r>
          </w:p>
          <w:p w14:paraId="63A4B87F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Pending on RAN2’s conclusion on proposal 2, if a network is allowed to support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but no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introduc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supported or not.</w:t>
            </w:r>
          </w:p>
          <w:p w14:paraId="4146D52D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Pending on RAN2’s conclusion on proposal 2, if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r similar R18 indications are separately provided in SIB1, if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s also supported in the cell.</w:t>
            </w:r>
          </w:p>
          <w:p w14:paraId="077809C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4EB627C" w14:textId="77777777" w:rsidTr="00325B9C">
        <w:tc>
          <w:tcPr>
            <w:tcW w:w="1413" w:type="dxa"/>
          </w:tcPr>
          <w:p w14:paraId="2F02F6F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1FC9F59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20FB640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) or the R18 cell not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5BFE390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SIB1 should be able to indicate whether the cell support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or not.</w:t>
            </w:r>
          </w:p>
          <w:p w14:paraId="42DE567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a: Network should ensure to handove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a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which supports/allow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66A74740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b: RAN2 send LS to ask RAN3 to support the corresponding </w:t>
            </w:r>
            <w:proofErr w:type="spellStart"/>
            <w:r w:rsidRPr="00E551A0">
              <w:rPr>
                <w:rFonts w:cs="Arial"/>
              </w:rPr>
              <w:t>Xn</w:t>
            </w:r>
            <w:proofErr w:type="spellEnd"/>
            <w:r w:rsidRPr="00E551A0">
              <w:rPr>
                <w:rFonts w:cs="Arial"/>
              </w:rPr>
              <w:t xml:space="preserve"> signalling (similar to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roadcast Information IE in 38.423).</w:t>
            </w:r>
          </w:p>
          <w:p w14:paraId="2FCF75EA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D10B1ED" w14:textId="77777777" w:rsidTr="00325B9C">
        <w:tc>
          <w:tcPr>
            <w:tcW w:w="1413" w:type="dxa"/>
          </w:tcPr>
          <w:p w14:paraId="612486B0" w14:textId="5BBCE4A0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514FEB86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52DFCAD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s introduced in SIB1 to indicate a cell’s support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 How such an indication is signalled to left to later ASN.1 discussions.</w:t>
            </w:r>
          </w:p>
          <w:p w14:paraId="2043333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5BAE4968" w14:textId="77777777" w:rsidTr="00325B9C">
        <w:tc>
          <w:tcPr>
            <w:tcW w:w="1413" w:type="dxa"/>
          </w:tcPr>
          <w:p w14:paraId="1321AEB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86AEFC" w14:textId="0E379EFC" w:rsidR="00E677E5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introduced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FB2A7F" w:rsidRPr="00E551A0" w14:paraId="4AF6DA65" w14:textId="77777777" w:rsidTr="00325B9C">
        <w:tc>
          <w:tcPr>
            <w:tcW w:w="1413" w:type="dxa"/>
          </w:tcPr>
          <w:p w14:paraId="7B2535A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10676555" w14:textId="5D87FCC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Spreadtrum</w:t>
            </w:r>
          </w:p>
        </w:tc>
        <w:tc>
          <w:tcPr>
            <w:tcW w:w="8216" w:type="dxa"/>
          </w:tcPr>
          <w:p w14:paraId="585E59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3: Introduce an indication in SIB1 to control whethe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6F392A20" w14:textId="77777777" w:rsidTr="00325B9C">
        <w:tc>
          <w:tcPr>
            <w:tcW w:w="1413" w:type="dxa"/>
          </w:tcPr>
          <w:p w14:paraId="7F12016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70CC253A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34D92BA4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t should be possible for the NW to support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ut not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n the serving cell.</w:t>
            </w:r>
          </w:p>
          <w:p w14:paraId="0A6C139D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5DAE963D" w14:textId="0B524DE0" w:rsidR="00547AAD" w:rsidRPr="00E551A0" w:rsidRDefault="008F6703" w:rsidP="00254D81">
      <w:pPr>
        <w:spacing w:beforeLines="50" w:before="120" w:afterLines="50" w:after="120"/>
        <w:rPr>
          <w:rFonts w:cs="Arial"/>
        </w:rPr>
      </w:pPr>
      <w:r>
        <w:rPr>
          <w:rFonts w:cs="Arial"/>
        </w:rPr>
        <w:t>Similar</w:t>
      </w:r>
      <w:r w:rsidR="00254D81" w:rsidRPr="00E551A0">
        <w:rPr>
          <w:rFonts w:cs="Arial"/>
        </w:rPr>
        <w:t xml:space="preserve"> as R17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 </w:t>
      </w:r>
      <w:r>
        <w:rPr>
          <w:rFonts w:cs="Arial"/>
        </w:rPr>
        <w:t xml:space="preserve">UEs </w:t>
      </w:r>
      <w:r w:rsidR="00254D81" w:rsidRPr="00E551A0">
        <w:rPr>
          <w:rFonts w:cs="Arial"/>
        </w:rPr>
        <w:t xml:space="preserve">not </w:t>
      </w:r>
      <w:r>
        <w:rPr>
          <w:rFonts w:cs="Arial"/>
        </w:rPr>
        <w:t>allowed</w:t>
      </w:r>
      <w:r w:rsidR="00254D81" w:rsidRPr="00E551A0">
        <w:rPr>
          <w:rFonts w:cs="Arial"/>
        </w:rPr>
        <w:t xml:space="preserve"> to access any legacy cell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, it is observed that the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) or the R18 cell not supporting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. </w:t>
      </w:r>
    </w:p>
    <w:p w14:paraId="2DD06436" w14:textId="58704C7E" w:rsidR="00547AAD" w:rsidRPr="00E551A0" w:rsidRDefault="00254D81" w:rsidP="00E96094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 suggested to discuss how the NW indicate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>/control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 xml:space="preserve"> the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access.</w:t>
      </w:r>
    </w:p>
    <w:p w14:paraId="4DEA3C76" w14:textId="179C6B05" w:rsidR="00E96094" w:rsidRPr="00E551A0" w:rsidRDefault="00E96094" w:rsidP="00E96094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a</w:t>
      </w:r>
      <w:r w:rsidR="00547AAD" w:rsidRPr="00E551A0">
        <w:rPr>
          <w:rFonts w:cs="Arial"/>
          <w:b/>
        </w:rPr>
        <w:t xml:space="preserve">: Do you agree SIB1 should be able to indicate whether the cell supports </w:t>
      </w:r>
      <w:proofErr w:type="spellStart"/>
      <w:r w:rsidR="00547AAD" w:rsidRPr="00E551A0">
        <w:rPr>
          <w:rFonts w:cs="Arial"/>
          <w:b/>
        </w:rPr>
        <w:t>eRedCap</w:t>
      </w:r>
      <w:proofErr w:type="spellEnd"/>
      <w:r w:rsidR="00547AAD" w:rsidRPr="00E551A0">
        <w:rPr>
          <w:rFonts w:cs="Arial"/>
          <w:b/>
        </w:rPr>
        <w:t xml:space="preserve"> UE or not</w:t>
      </w:r>
      <w:r w:rsidR="00254D81" w:rsidRPr="00E551A0">
        <w:rPr>
          <w:rFonts w:cs="Arial"/>
          <w:b/>
        </w:rPr>
        <w:t xml:space="preserve"> (assuming </w:t>
      </w:r>
      <w:r w:rsidR="00AC5FE1">
        <w:rPr>
          <w:rFonts w:cs="Arial"/>
          <w:b/>
        </w:rPr>
        <w:t xml:space="preserve">that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 xml:space="preserve"> UE is not allowed to access to the legacy cell nor the cell not supporting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>)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E551A0" w14:paraId="2C43F208" w14:textId="77777777" w:rsidTr="00547AA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E96094" w:rsidRPr="00E551A0" w14:paraId="20DD2741" w14:textId="77777777" w:rsidTr="00547AAD">
        <w:tc>
          <w:tcPr>
            <w:tcW w:w="1668" w:type="dxa"/>
          </w:tcPr>
          <w:p w14:paraId="45A8E403" w14:textId="121B2A9C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7B402F63" w14:textId="6F47D2F1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E551A0" w:rsidRDefault="00330F27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How to indicate can be FFS.</w:t>
            </w:r>
          </w:p>
        </w:tc>
      </w:tr>
      <w:tr w:rsidR="007E3EEB" w:rsidRPr="00E551A0" w14:paraId="2B07291D" w14:textId="77777777" w:rsidTr="00547AAD">
        <w:tc>
          <w:tcPr>
            <w:tcW w:w="1668" w:type="dxa"/>
          </w:tcPr>
          <w:p w14:paraId="5F37BB1C" w14:textId="152E85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Agree</w:t>
            </w:r>
          </w:p>
        </w:tc>
      </w:tr>
      <w:tr w:rsidR="00E96094" w:rsidRPr="00E551A0" w14:paraId="0EB9A109" w14:textId="77777777" w:rsidTr="00547AAD">
        <w:tc>
          <w:tcPr>
            <w:tcW w:w="1668" w:type="dxa"/>
          </w:tcPr>
          <w:p w14:paraId="4CC0F774" w14:textId="5260410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1E206A4" w14:textId="3E9D7EE1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E551A0" w:rsidRDefault="007D479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gree</w:t>
            </w:r>
          </w:p>
        </w:tc>
      </w:tr>
      <w:tr w:rsidR="00EC58FA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0E21FE0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2DEDB542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134F7993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FFS how</w:t>
            </w:r>
          </w:p>
        </w:tc>
      </w:tr>
      <w:tr w:rsidR="00807B56" w:rsidRPr="00E551A0" w14:paraId="586DCB51" w14:textId="77777777" w:rsidTr="00547AAD">
        <w:tc>
          <w:tcPr>
            <w:tcW w:w="1668" w:type="dxa"/>
          </w:tcPr>
          <w:p w14:paraId="0263828E" w14:textId="1D0ACC6B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E944279" w14:textId="6526D01D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394A43E" w14:textId="5AC8D1D5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83AE114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15D99D90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71E73A8D" w14:textId="577702B7" w:rsidR="007866F5" w:rsidRPr="00E551A0" w:rsidRDefault="007866F5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</w:t>
      </w:r>
      <w:r w:rsidR="00450524">
        <w:rPr>
          <w:rFonts w:cs="Arial"/>
        </w:rPr>
        <w:t xml:space="preserve"> also</w:t>
      </w:r>
      <w:r w:rsidRPr="00E551A0">
        <w:rPr>
          <w:rFonts w:cs="Arial"/>
        </w:rPr>
        <w:t xml:space="preserve"> suggested to clarify the relationship on the NW capability between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and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supporting.</w:t>
      </w:r>
    </w:p>
    <w:p w14:paraId="7D9842EE" w14:textId="65014577" w:rsidR="007866F5" w:rsidRPr="00E551A0" w:rsidRDefault="00241627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 that, regardless the RAN2 understanding, it is not necessarily implying some spec impact to capture this kind of NW restriction. Also, </w:t>
      </w:r>
      <w:r w:rsidR="008F4E2C" w:rsidRPr="00E551A0">
        <w:rPr>
          <w:rFonts w:cs="Arial"/>
        </w:rPr>
        <w:t>some company mentions the logic between this assumptions with the need of introduce ne</w:t>
      </w:r>
      <w:r w:rsidR="00692F11">
        <w:rPr>
          <w:rFonts w:cs="Arial"/>
        </w:rPr>
        <w:t xml:space="preserve">w R18 </w:t>
      </w:r>
      <w:proofErr w:type="spellStart"/>
      <w:r w:rsidR="00692F11">
        <w:rPr>
          <w:rFonts w:cs="Arial"/>
        </w:rPr>
        <w:t>eRedCap</w:t>
      </w:r>
      <w:proofErr w:type="spellEnd"/>
      <w:r w:rsidR="00692F11">
        <w:rPr>
          <w:rFonts w:cs="Arial"/>
        </w:rPr>
        <w:t xml:space="preserve"> specific </w:t>
      </w:r>
      <w:proofErr w:type="spellStart"/>
      <w:r w:rsidR="00692F11">
        <w:rPr>
          <w:rFonts w:cs="Arial"/>
        </w:rPr>
        <w:t>cellbarri</w:t>
      </w:r>
      <w:r w:rsidR="008F4E2C" w:rsidRPr="00E551A0">
        <w:rPr>
          <w:rFonts w:cs="Arial"/>
        </w:rPr>
        <w:t>ng</w:t>
      </w:r>
      <w:proofErr w:type="spellEnd"/>
      <w:r w:rsidR="008F4E2C" w:rsidRPr="00E551A0">
        <w:rPr>
          <w:rFonts w:cs="Arial"/>
        </w:rPr>
        <w:t xml:space="preserve"> or IFRI etc. It is worth to clarify companies’ understanding on the meaning of “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”, i.e. whether this R18 cell 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 can </w:t>
      </w:r>
      <w:r w:rsidR="00692F11">
        <w:rPr>
          <w:rFonts w:cs="Arial"/>
        </w:rPr>
        <w:t>use/configure some R17 IEs in S</w:t>
      </w:r>
      <w:r w:rsidR="008F4E2C" w:rsidRPr="00E551A0">
        <w:rPr>
          <w:rFonts w:cs="Arial"/>
        </w:rPr>
        <w:t>I</w:t>
      </w:r>
      <w:r w:rsidR="00692F11">
        <w:rPr>
          <w:rFonts w:cs="Arial"/>
        </w:rPr>
        <w:t>B</w:t>
      </w:r>
      <w:r w:rsidR="008F4E2C" w:rsidRPr="00E551A0">
        <w:rPr>
          <w:rFonts w:cs="Arial"/>
        </w:rPr>
        <w:t xml:space="preserve">1, which was used for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>.</w:t>
      </w:r>
      <w:r w:rsidR="00CC0B23">
        <w:rPr>
          <w:rFonts w:cs="Arial"/>
        </w:rPr>
        <w:t xml:space="preserve"> If yes, it seems this is purely the NW implementation, to which we don’t even to clarify.</w:t>
      </w:r>
    </w:p>
    <w:p w14:paraId="492319C3" w14:textId="7E9E935C" w:rsidR="00016F47" w:rsidRPr="00E551A0" w:rsidRDefault="00547AAD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b</w:t>
      </w:r>
      <w:r w:rsidRPr="00E551A0">
        <w:rPr>
          <w:rFonts w:cs="Arial"/>
          <w:b/>
        </w:rPr>
        <w:t xml:space="preserve">: Do you </w:t>
      </w:r>
      <w:r w:rsidR="00450524">
        <w:rPr>
          <w:rFonts w:cs="Arial"/>
          <w:b/>
        </w:rPr>
        <w:t xml:space="preserve">think it is </w:t>
      </w:r>
      <w:r w:rsidR="00450524" w:rsidRPr="00450524">
        <w:rPr>
          <w:rFonts w:cs="Arial"/>
          <w:b/>
        </w:rPr>
        <w:t>a</w:t>
      </w:r>
      <w:r w:rsidR="00B002AB" w:rsidRPr="00450524">
        <w:rPr>
          <w:rFonts w:cs="Arial"/>
          <w:b/>
        </w:rPr>
        <w:t xml:space="preserve"> valid ca</w:t>
      </w:r>
      <w:r w:rsidR="00B002AB" w:rsidRPr="00E551A0">
        <w:rPr>
          <w:rFonts w:cs="Arial"/>
          <w:b/>
        </w:rPr>
        <w:t xml:space="preserve">se that the NW only supports </w:t>
      </w:r>
      <w:proofErr w:type="spellStart"/>
      <w:r w:rsidR="007866F5" w:rsidRPr="00E551A0">
        <w:rPr>
          <w:rFonts w:cs="Arial"/>
          <w:b/>
        </w:rPr>
        <w:t>eRedCap</w:t>
      </w:r>
      <w:proofErr w:type="spellEnd"/>
      <w:r w:rsidR="007866F5" w:rsidRPr="00E551A0">
        <w:rPr>
          <w:rFonts w:cs="Arial"/>
          <w:b/>
        </w:rPr>
        <w:t xml:space="preserve"> UE but does not support</w:t>
      </w:r>
      <w:r w:rsidR="00B002AB" w:rsidRPr="00E551A0">
        <w:rPr>
          <w:rFonts w:cs="Arial"/>
          <w:b/>
        </w:rPr>
        <w:t xml:space="preserve"> </w:t>
      </w:r>
      <w:proofErr w:type="spellStart"/>
      <w:r w:rsidR="00B002AB" w:rsidRPr="00E551A0">
        <w:rPr>
          <w:rFonts w:cs="Arial"/>
          <w:b/>
        </w:rPr>
        <w:t>RedCap</w:t>
      </w:r>
      <w:proofErr w:type="spellEnd"/>
      <w:r w:rsidR="00B002AB" w:rsidRPr="00E551A0">
        <w:rPr>
          <w:rFonts w:cs="Arial"/>
          <w:b/>
        </w:rPr>
        <w:t xml:space="preserve"> UE (not necessarily implying </w:t>
      </w:r>
      <w:r w:rsidR="00450524">
        <w:rPr>
          <w:rFonts w:cs="Arial"/>
          <w:b/>
        </w:rPr>
        <w:t>any</w:t>
      </w:r>
      <w:r w:rsidR="00B002AB" w:rsidRPr="00E551A0">
        <w:rPr>
          <w:rFonts w:cs="Arial"/>
          <w:b/>
        </w:rPr>
        <w:t xml:space="preserve"> spec impact)</w:t>
      </w:r>
      <w:r w:rsidRPr="00E551A0">
        <w:rPr>
          <w:rFonts w:cs="Arial"/>
          <w:b/>
        </w:rPr>
        <w:t>?</w:t>
      </w:r>
      <w:r w:rsidR="00F21D5F" w:rsidRPr="00E551A0">
        <w:rPr>
          <w:rFonts w:cs="Arial"/>
          <w:b/>
        </w:rPr>
        <w:t xml:space="preserve"> </w:t>
      </w:r>
    </w:p>
    <w:p w14:paraId="5A86E405" w14:textId="33896EBB" w:rsidR="00547AAD" w:rsidRPr="00E551A0" w:rsidRDefault="00016F47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Please clarify your understanding on </w:t>
      </w:r>
      <w:r w:rsidR="00F21D5F" w:rsidRPr="00E551A0">
        <w:rPr>
          <w:rFonts w:cs="Arial"/>
          <w:b/>
        </w:rPr>
        <w:t xml:space="preserve">whether this </w:t>
      </w:r>
      <w:r w:rsidR="008F4E2C" w:rsidRPr="00E551A0">
        <w:rPr>
          <w:rFonts w:cs="Arial"/>
          <w:b/>
        </w:rPr>
        <w:t>cell</w:t>
      </w:r>
      <w:r w:rsidR="00F21D5F" w:rsidRPr="00E551A0">
        <w:rPr>
          <w:rFonts w:cs="Arial"/>
          <w:b/>
        </w:rPr>
        <w:t xml:space="preserve"> “support</w:t>
      </w:r>
      <w:r w:rsidR="008F4E2C" w:rsidRPr="00E551A0">
        <w:rPr>
          <w:rFonts w:cs="Arial"/>
          <w:b/>
        </w:rPr>
        <w:t>ing</w:t>
      </w:r>
      <w:r w:rsidR="00F21D5F" w:rsidRPr="00E551A0">
        <w:rPr>
          <w:rFonts w:cs="Arial"/>
          <w:b/>
        </w:rPr>
        <w:t xml:space="preserve"> </w:t>
      </w:r>
      <w:proofErr w:type="spellStart"/>
      <w:r w:rsidR="00F21D5F" w:rsidRPr="00E551A0">
        <w:rPr>
          <w:rFonts w:cs="Arial"/>
          <w:b/>
        </w:rPr>
        <w:t>eRedCap</w:t>
      </w:r>
      <w:proofErr w:type="spellEnd"/>
      <w:r w:rsidR="00F21D5F" w:rsidRPr="00E551A0">
        <w:rPr>
          <w:rFonts w:cs="Arial"/>
          <w:b/>
        </w:rPr>
        <w:t xml:space="preserve"> UE but </w:t>
      </w:r>
      <w:r w:rsidR="008F4E2C" w:rsidRPr="00E551A0">
        <w:rPr>
          <w:rFonts w:cs="Arial"/>
          <w:b/>
        </w:rPr>
        <w:t xml:space="preserve">not supporting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UE” can </w:t>
      </w:r>
      <w:r w:rsidRPr="00E551A0">
        <w:rPr>
          <w:rFonts w:cs="Arial"/>
          <w:b/>
        </w:rPr>
        <w:t xml:space="preserve">still </w:t>
      </w:r>
      <w:r w:rsidR="00F21D5F" w:rsidRPr="00E551A0">
        <w:rPr>
          <w:rFonts w:cs="Arial"/>
          <w:b/>
        </w:rPr>
        <w:t xml:space="preserve">use some R17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parameter</w:t>
      </w:r>
      <w:r w:rsidRPr="00E551A0">
        <w:rPr>
          <w:rFonts w:cs="Arial"/>
          <w:b/>
        </w:rPr>
        <w:t>s</w:t>
      </w:r>
      <w:r w:rsidR="008F4E2C" w:rsidRPr="00E551A0">
        <w:rPr>
          <w:rFonts w:cs="Arial"/>
          <w:b/>
        </w:rPr>
        <w:t xml:space="preserve"> in SIB1</w:t>
      </w:r>
      <w:r w:rsidR="00F21D5F" w:rsidRPr="00E551A0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E551A0" w14:paraId="69822B3C" w14:textId="77777777" w:rsidTr="007E3EEB">
        <w:tc>
          <w:tcPr>
            <w:tcW w:w="1668" w:type="dxa"/>
          </w:tcPr>
          <w:p w14:paraId="03E671DB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3AAA9076" w14:textId="0C37DD60" w:rsidR="00547AAD" w:rsidRPr="00E551A0" w:rsidRDefault="00450524" w:rsidP="00450524">
            <w:pPr>
              <w:spacing w:beforeLines="50" w:before="120" w:afterLines="5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Valid</w:t>
            </w:r>
            <w:r w:rsidR="00547AAD" w:rsidRPr="00E551A0">
              <w:rPr>
                <w:rFonts w:cs="Arial"/>
                <w:b/>
              </w:rPr>
              <w:t xml:space="preserve"> or </w:t>
            </w:r>
            <w:r>
              <w:rPr>
                <w:rFonts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547AAD" w:rsidRPr="00E551A0" w14:paraId="6F1BD7E1" w14:textId="77777777" w:rsidTr="007E3EEB">
        <w:tc>
          <w:tcPr>
            <w:tcW w:w="1668" w:type="dxa"/>
          </w:tcPr>
          <w:p w14:paraId="41C18985" w14:textId="10BCA9B2" w:rsidR="00547AAD" w:rsidRPr="00E551A0" w:rsidRDefault="00C70AE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8C57C4C" w14:textId="2111293B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C70AE9"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It would be reasonable for network to also support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.</w:t>
            </w:r>
          </w:p>
        </w:tc>
      </w:tr>
      <w:tr w:rsidR="007E3EEB" w:rsidRPr="00E551A0" w14:paraId="309FD84A" w14:textId="77777777" w:rsidTr="007E3EEB">
        <w:tc>
          <w:tcPr>
            <w:tcW w:w="1668" w:type="dxa"/>
          </w:tcPr>
          <w:p w14:paraId="1A35BFC3" w14:textId="1DDD3366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but not supporting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can still reuse som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parameters or IEs in SIB1?</w:t>
            </w:r>
          </w:p>
          <w:p w14:paraId="1623E92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xample:</w:t>
            </w:r>
          </w:p>
          <w:p w14:paraId="773B14F4" w14:textId="58AA6E3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supporting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only, we can reuse th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IE (initialDownlinkBWP-RedCap-r17) to configure initial DL/UL BWP specific to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. No new IE is needed.</w:t>
            </w:r>
          </w:p>
        </w:tc>
      </w:tr>
      <w:tr w:rsidR="00547AAD" w:rsidRPr="00E551A0" w14:paraId="1CA6FE38" w14:textId="77777777" w:rsidTr="007E3EEB">
        <w:tc>
          <w:tcPr>
            <w:tcW w:w="1668" w:type="dxa"/>
          </w:tcPr>
          <w:p w14:paraId="7F396E43" w14:textId="6FBAAE82" w:rsidR="00547AAD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948094F" w14:textId="79925D1B" w:rsidR="00547AAD" w:rsidRPr="00E551A0" w:rsidRDefault="009A0F4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i</w:t>
            </w:r>
            <w:r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3B99F70A" w14:textId="306E0CCF" w:rsidR="00A877C3" w:rsidRPr="00E551A0" w:rsidRDefault="00A877C3" w:rsidP="009A0F4E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R</w:t>
            </w:r>
            <w:r>
              <w:rPr>
                <w:rFonts w:cs="Arial"/>
              </w:rPr>
              <w:t xml:space="preserve">18 </w:t>
            </w:r>
            <w:r>
              <w:rPr>
                <w:rFonts w:cs="Arial" w:hint="eastAsia"/>
              </w:rPr>
              <w:t>network</w:t>
            </w:r>
            <w:r>
              <w:rPr>
                <w:rFonts w:cs="Arial"/>
              </w:rPr>
              <w:t xml:space="preserve"> </w:t>
            </w:r>
            <w:r>
              <w:rPr>
                <w:rFonts w:cs="Arial" w:hint="eastAsia"/>
              </w:rPr>
              <w:t>c</w:t>
            </w:r>
            <w:r>
              <w:rPr>
                <w:rFonts w:cs="Arial"/>
              </w:rPr>
              <w:t xml:space="preserve">an </w:t>
            </w:r>
            <w:r w:rsidR="009A0F4E">
              <w:rPr>
                <w:rFonts w:cs="Arial"/>
              </w:rPr>
              <w:t>re</w:t>
            </w:r>
            <w:r>
              <w:rPr>
                <w:rFonts w:cs="Arial"/>
              </w:rPr>
              <w:t xml:space="preserve">use R17 IEs </w:t>
            </w:r>
            <w:r w:rsidR="009A0F4E">
              <w:rPr>
                <w:rFonts w:cs="Arial"/>
              </w:rPr>
              <w:t>to configure them</w:t>
            </w:r>
            <w:r>
              <w:rPr>
                <w:rFonts w:cs="Arial"/>
              </w:rPr>
              <w:t xml:space="preserve"> for </w:t>
            </w:r>
            <w:proofErr w:type="spellStart"/>
            <w:r w:rsidR="009A0F4E">
              <w:rPr>
                <w:rFonts w:cs="Arial"/>
              </w:rPr>
              <w:t>e</w:t>
            </w:r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EC58FA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R17 IEs may still be used (</w:t>
            </w:r>
            <w:proofErr w:type="gramStart"/>
            <w:r w:rsidRPr="00EC58FA">
              <w:rPr>
                <w:rFonts w:cs="Arial"/>
              </w:rPr>
              <w:t>e.g.</w:t>
            </w:r>
            <w:proofErr w:type="gramEnd"/>
            <w:r w:rsidRPr="00EC58FA">
              <w:rPr>
                <w:rFonts w:cs="Arial"/>
              </w:rPr>
              <w:t xml:space="preserve"> HD-FDD UEs not supported), but that does not imply that the NW needs to support R17 </w:t>
            </w:r>
            <w:proofErr w:type="spellStart"/>
            <w:r w:rsidRPr="00EC58FA">
              <w:rPr>
                <w:rFonts w:cs="Arial"/>
              </w:rPr>
              <w:t>RedCap</w:t>
            </w:r>
            <w:proofErr w:type="spellEnd"/>
            <w:r w:rsidRPr="00EC58FA">
              <w:rPr>
                <w:rFonts w:cs="Arial"/>
              </w:rPr>
              <w:t xml:space="preserve"> operation.</w:t>
            </w:r>
          </w:p>
        </w:tc>
      </w:tr>
      <w:tr w:rsidR="00807B56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20510429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5F194FF7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691DA3F9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It can be left up to network implementation which (e)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devices are supported.</w:t>
            </w:r>
            <w:r w:rsidRPr="00DD2775">
              <w:rPr>
                <w:rFonts w:cs="Arial"/>
              </w:rPr>
              <w:t xml:space="preserve"> R17 </w:t>
            </w:r>
            <w:proofErr w:type="spellStart"/>
            <w:r w:rsidRPr="00DD2775">
              <w:rPr>
                <w:rFonts w:cs="Arial"/>
              </w:rPr>
              <w:t>RedCap</w:t>
            </w:r>
            <w:proofErr w:type="spellEnd"/>
            <w:r w:rsidRPr="00DD2775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SIB </w:t>
            </w:r>
            <w:r w:rsidRPr="00DD2775">
              <w:rPr>
                <w:rFonts w:cs="Arial"/>
              </w:rPr>
              <w:t xml:space="preserve">parameters </w:t>
            </w:r>
            <w:r>
              <w:rPr>
                <w:rFonts w:cs="Arial"/>
              </w:rPr>
              <w:t xml:space="preserve">can be reused in R18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>
              <w:rPr>
                <w:rFonts w:cs="Arial"/>
              </w:rPr>
              <w:t xml:space="preserve"> </w:t>
            </w:r>
            <w:proofErr w:type="gramStart"/>
            <w:r>
              <w:rPr>
                <w:rFonts w:cs="Arial"/>
              </w:rPr>
              <w:t>i.e.</w:t>
            </w:r>
            <w:proofErr w:type="gramEnd"/>
            <w:r>
              <w:rPr>
                <w:rFonts w:cs="Arial"/>
              </w:rPr>
              <w:t xml:space="preserve"> no need to duplicate all the barring/allowed indications. </w:t>
            </w:r>
            <w:r w:rsidRPr="00DD2775">
              <w:rPr>
                <w:rFonts w:cs="Arial"/>
              </w:rPr>
              <w:t xml:space="preserve"> </w:t>
            </w:r>
          </w:p>
        </w:tc>
      </w:tr>
      <w:tr w:rsidR="00807B56" w:rsidRPr="00E551A0" w14:paraId="30FED7E4" w14:textId="77777777" w:rsidTr="007E3EEB">
        <w:tc>
          <w:tcPr>
            <w:tcW w:w="1668" w:type="dxa"/>
          </w:tcPr>
          <w:p w14:paraId="4D737E0A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2B71B59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5A11DBE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32ABD32" w14:textId="77777777" w:rsidR="00E96094" w:rsidRPr="00E551A0" w:rsidRDefault="00E96094">
      <w:pPr>
        <w:spacing w:beforeLines="50" w:before="120" w:afterLines="50" w:after="120"/>
        <w:rPr>
          <w:rFonts w:cs="Arial"/>
          <w:b/>
        </w:rPr>
      </w:pPr>
    </w:p>
    <w:p w14:paraId="74FE9D09" w14:textId="47C3BF3A" w:rsidR="009B2D07" w:rsidRPr="00E551A0" w:rsidRDefault="00CD1BA6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2</w:t>
      </w:r>
      <w:r w:rsidR="009B2D07" w:rsidRPr="00E551A0">
        <w:rPr>
          <w:rFonts w:cs="Arial"/>
          <w:b/>
          <w:color w:val="0070C0"/>
        </w:rPr>
        <w:t xml:space="preserve"> </w:t>
      </w:r>
      <w:r w:rsidR="001436D2" w:rsidRPr="00E551A0">
        <w:rPr>
          <w:rFonts w:cs="Arial"/>
          <w:b/>
          <w:color w:val="0070C0"/>
        </w:rPr>
        <w:t>UE capability (</w:t>
      </w:r>
      <w:proofErr w:type="spellStart"/>
      <w:r w:rsidR="009B2D07" w:rsidRPr="00E551A0">
        <w:rPr>
          <w:rFonts w:cs="Arial"/>
          <w:b/>
          <w:color w:val="0070C0"/>
        </w:rPr>
        <w:t>eRedCap</w:t>
      </w:r>
      <w:proofErr w:type="spellEnd"/>
      <w:r w:rsidR="009B2D07" w:rsidRPr="00E551A0">
        <w:rPr>
          <w:rFonts w:cs="Arial"/>
          <w:b/>
          <w:color w:val="0070C0"/>
        </w:rPr>
        <w:t xml:space="preserve"> UE type indication</w:t>
      </w:r>
      <w:r w:rsidR="001436D2" w:rsidRPr="00E551A0">
        <w:rPr>
          <w:rFonts w:cs="Arial"/>
          <w:b/>
          <w:color w:val="0070C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1F763A83" w14:textId="77777777" w:rsidTr="00383BE5">
        <w:tc>
          <w:tcPr>
            <w:tcW w:w="1413" w:type="dxa"/>
          </w:tcPr>
          <w:p w14:paraId="04FDA23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7C624E52" w14:textId="77777777" w:rsidTr="00383BE5">
        <w:tc>
          <w:tcPr>
            <w:tcW w:w="1413" w:type="dxa"/>
          </w:tcPr>
          <w:p w14:paraId="19A9A825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1CA45B8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15AF74B5" w14:textId="2F3BBC62" w:rsidR="00BC30EF" w:rsidRPr="00E551A0" w:rsidRDefault="00BC30EF" w:rsidP="00E677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E551A0" w:rsidRDefault="009402B8" w:rsidP="00E24929">
            <w:pPr>
              <w:pStyle w:val="BodyText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Proposal 3</w:t>
            </w:r>
            <w:r w:rsidRPr="00E551A0">
              <w:rPr>
                <w:rFonts w:eastAsiaTheme="minorEastAsia" w:cs="Arial"/>
              </w:rPr>
              <w:t>：</w:t>
            </w:r>
            <w:r w:rsidRPr="00E551A0">
              <w:rPr>
                <w:rFonts w:eastAsiaTheme="minorEastAsia" w:cs="Arial"/>
              </w:rPr>
              <w:t xml:space="preserve">One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Introduce explicit bit to indicate the 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;</w:t>
            </w:r>
          </w:p>
          <w:p w14:paraId="55AF809F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capability “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” is per UE capability.</w:t>
            </w:r>
          </w:p>
          <w:p w14:paraId="48E62429" w14:textId="77777777" w:rsidR="009402B8" w:rsidRPr="00E551A0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network needs to unambiguously know whether the UE is a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from its reported UE capability information.</w:t>
            </w:r>
          </w:p>
          <w:p w14:paraId="071CF150" w14:textId="680EF335" w:rsidR="00BC30EF" w:rsidRPr="00E551A0" w:rsidRDefault="009402B8" w:rsidP="00383BE5">
            <w:pPr>
              <w:pStyle w:val="BodyText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E551A0" w14:paraId="17B62C76" w14:textId="77777777" w:rsidTr="00383BE5">
        <w:tc>
          <w:tcPr>
            <w:tcW w:w="1413" w:type="dxa"/>
          </w:tcPr>
          <w:p w14:paraId="39EC1E7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2638BD5" w14:textId="2095147E" w:rsidR="00BC30EF" w:rsidRPr="00E551A0" w:rsidRDefault="00E2492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new UE type indicator in the capability </w:t>
            </w:r>
            <w:proofErr w:type="spellStart"/>
            <w:r w:rsidRPr="00E551A0">
              <w:rPr>
                <w:rFonts w:cs="Arial"/>
              </w:rPr>
              <w:t>signaling</w:t>
            </w:r>
            <w:proofErr w:type="spellEnd"/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FF867E3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5386FC0F" w14:textId="77777777" w:rsidTr="00383BE5">
        <w:tc>
          <w:tcPr>
            <w:tcW w:w="1413" w:type="dxa"/>
          </w:tcPr>
          <w:p w14:paraId="118AF28A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705</w:t>
            </w:r>
          </w:p>
          <w:p w14:paraId="42D458CC" w14:textId="123FF04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ype.</w:t>
            </w:r>
          </w:p>
        </w:tc>
      </w:tr>
      <w:tr w:rsidR="00BC30EF" w:rsidRPr="00E551A0" w14:paraId="3B809579" w14:textId="77777777" w:rsidTr="00383BE5">
        <w:tc>
          <w:tcPr>
            <w:tcW w:w="1413" w:type="dxa"/>
          </w:tcPr>
          <w:p w14:paraId="6540A942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6</w:t>
            </w:r>
          </w:p>
          <w:p w14:paraId="7C80A450" w14:textId="39F0B638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Use one UE capability indication (e.g. supportOfEnhanceRedCap-r18)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o indicate it’s capability of supporting UE peak data rate reduction and 5 MHz BB bandwidth only for PDSCH and PUSCH)</w:t>
            </w:r>
            <w:r w:rsidR="00E24929" w:rsidRPr="00E551A0">
              <w:rPr>
                <w:rFonts w:cs="Arial"/>
              </w:rPr>
              <w:t>.</w:t>
            </w:r>
          </w:p>
        </w:tc>
      </w:tr>
      <w:tr w:rsidR="00272EC2" w:rsidRPr="00E551A0" w14:paraId="26EC7C4D" w14:textId="77777777" w:rsidTr="00383BE5">
        <w:tc>
          <w:tcPr>
            <w:tcW w:w="1413" w:type="dxa"/>
          </w:tcPr>
          <w:p w14:paraId="596962A0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70</w:t>
            </w:r>
          </w:p>
          <w:p w14:paraId="4028F0E5" w14:textId="71BFB23A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) type. FFS on the stage3 signaling details. </w:t>
            </w:r>
          </w:p>
        </w:tc>
      </w:tr>
      <w:tr w:rsidR="00FB2A7F" w:rsidRPr="00E551A0" w14:paraId="291D3B7D" w14:textId="77777777" w:rsidTr="00383BE5">
        <w:tc>
          <w:tcPr>
            <w:tcW w:w="1413" w:type="dxa"/>
          </w:tcPr>
          <w:p w14:paraId="617FE7D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E297CC0" w14:textId="02EE6DF1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A new supportOfRedCap-r18 is introduc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pability on top of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A separate capability is introduced to indicate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upports BW3/PR3. </w:t>
            </w:r>
          </w:p>
          <w:p w14:paraId="28A3A5D2" w14:textId="54660E0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Except the </w:t>
            </w:r>
            <w:proofErr w:type="spellStart"/>
            <w:r w:rsidRPr="00E551A0">
              <w:rPr>
                <w:rFonts w:cs="Arial"/>
              </w:rPr>
              <w:t>supportOfRedCap</w:t>
            </w:r>
            <w:proofErr w:type="spellEnd"/>
            <w:r w:rsidRPr="00E551A0">
              <w:rPr>
                <w:rFonts w:cs="Arial"/>
              </w:rPr>
              <w:t xml:space="preserve"> pending on more discussions in RAN1/RAN2, the RAN2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able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with necessary field updates and whether RAN1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check with RAN1.</w:t>
            </w:r>
          </w:p>
        </w:tc>
      </w:tr>
      <w:tr w:rsidR="008672D0" w:rsidRPr="00E551A0" w14:paraId="2DBE22F1" w14:textId="77777777" w:rsidTr="00383BE5">
        <w:tc>
          <w:tcPr>
            <w:tcW w:w="1413" w:type="dxa"/>
          </w:tcPr>
          <w:p w14:paraId="724F30B8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626C3853" w14:textId="630CF362" w:rsidR="008672D0" w:rsidRPr="00E551A0" w:rsidRDefault="008672D0" w:rsidP="00EC32A6">
            <w:pPr>
              <w:spacing w:line="276" w:lineRule="auto"/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475E3BEC" w14:textId="11DAF71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o additional difference is introduced related to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E551A0" w:rsidRDefault="007F4587" w:rsidP="007F458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s proposed by companies and also similar to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capability </w:t>
      </w:r>
      <w:proofErr w:type="spellStart"/>
      <w:r w:rsidRPr="00E551A0">
        <w:rPr>
          <w:rFonts w:cs="Arial"/>
        </w:rPr>
        <w:t>signaling</w:t>
      </w:r>
      <w:proofErr w:type="spellEnd"/>
      <w:r w:rsidRPr="00E551A0">
        <w:rPr>
          <w:rFonts w:cs="Arial"/>
        </w:rPr>
        <w:t xml:space="preserve"> design, the </w:t>
      </w:r>
      <w:proofErr w:type="spellStart"/>
      <w:r w:rsidRPr="00E551A0">
        <w:rPr>
          <w:rFonts w:cs="Arial"/>
        </w:rPr>
        <w:t>eRedCap</w:t>
      </w:r>
      <w:proofErr w:type="spellEnd"/>
      <w:r w:rsidR="0006416C">
        <w:rPr>
          <w:rFonts w:cs="Arial"/>
        </w:rPr>
        <w:t xml:space="preserve"> UE’s</w:t>
      </w:r>
      <w:r w:rsidRPr="00E551A0">
        <w:rPr>
          <w:rFonts w:cs="Arial"/>
        </w:rPr>
        <w:t xml:space="preserve"> capability </w:t>
      </w:r>
      <w:proofErr w:type="spellStart"/>
      <w:r w:rsidRPr="00E551A0">
        <w:rPr>
          <w:rFonts w:cs="Arial"/>
        </w:rPr>
        <w:t>signaling</w:t>
      </w:r>
      <w:proofErr w:type="spellEnd"/>
      <w:r w:rsidRPr="00E551A0">
        <w:rPr>
          <w:rFonts w:cs="Arial"/>
        </w:rPr>
        <w:t xml:space="preserve"> should be able to indicate its </w:t>
      </w:r>
      <w:r w:rsidR="0006416C">
        <w:rPr>
          <w:rFonts w:cs="Arial"/>
        </w:rPr>
        <w:t xml:space="preserve">UE </w:t>
      </w:r>
      <w:r w:rsidRPr="00E551A0">
        <w:rPr>
          <w:rFonts w:cs="Arial"/>
        </w:rPr>
        <w:t>type explicitly. Since RAN2 may wait for more detailed UE feature list information from R1, it is suggest to first agree on</w:t>
      </w:r>
      <w:r w:rsidR="0006416C">
        <w:rPr>
          <w:rFonts w:cs="Arial"/>
        </w:rPr>
        <w:t xml:space="preserve"> the</w:t>
      </w:r>
      <w:r w:rsidRPr="00E551A0">
        <w:rPr>
          <w:rFonts w:cs="Arial"/>
        </w:rPr>
        <w:t xml:space="preserve"> high-level intention and leave the stage 3 details </w:t>
      </w:r>
      <w:r w:rsidR="0006416C">
        <w:rPr>
          <w:rFonts w:cs="Arial"/>
        </w:rPr>
        <w:t>to the</w:t>
      </w:r>
      <w:r w:rsidRPr="00E551A0">
        <w:rPr>
          <w:rFonts w:cs="Arial"/>
        </w:rPr>
        <w:t xml:space="preserve"> later phase.</w:t>
      </w:r>
    </w:p>
    <w:p w14:paraId="1EA82EBE" w14:textId="2FE2C4DF" w:rsidR="009B2D07" w:rsidRPr="00067233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Q</w:t>
      </w:r>
      <w:r w:rsidR="00067233">
        <w:rPr>
          <w:rFonts w:cs="Arial"/>
          <w:b/>
        </w:rPr>
        <w:t xml:space="preserve">uestion </w:t>
      </w:r>
      <w:r w:rsidR="007F4587" w:rsidRPr="00E551A0">
        <w:rPr>
          <w:rFonts w:cs="Arial"/>
          <w:b/>
        </w:rPr>
        <w:t>2</w:t>
      </w:r>
      <w:r w:rsidR="00067233">
        <w:rPr>
          <w:rFonts w:cs="Arial"/>
          <w:b/>
        </w:rPr>
        <w:t>a</w:t>
      </w:r>
      <w:r w:rsidRPr="00E551A0">
        <w:rPr>
          <w:rFonts w:cs="Arial"/>
          <w:b/>
        </w:rPr>
        <w:t xml:space="preserve">: Do you agree </w:t>
      </w:r>
      <w:r w:rsidR="007E16D9" w:rsidRPr="00E551A0">
        <w:rPr>
          <w:rFonts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E551A0">
        <w:rPr>
          <w:rFonts w:cs="Arial"/>
          <w:b/>
        </w:rPr>
        <w:t>eRedCap</w:t>
      </w:r>
      <w:proofErr w:type="spellEnd"/>
      <w:r w:rsidR="00CD4520" w:rsidRPr="00E551A0">
        <w:rPr>
          <w:rFonts w:cs="Arial"/>
          <w:b/>
        </w:rPr>
        <w:t xml:space="preserve"> UE</w:t>
      </w:r>
      <w:r w:rsidR="001436D2" w:rsidRPr="00E551A0">
        <w:rPr>
          <w:rFonts w:cs="Arial"/>
          <w:b/>
        </w:rPr>
        <w:t xml:space="preserve"> type</w:t>
      </w:r>
      <w:r w:rsidRPr="00E551A0">
        <w:rPr>
          <w:rFonts w:cs="Arial"/>
          <w:b/>
        </w:rPr>
        <w:t>?</w:t>
      </w:r>
    </w:p>
    <w:p w14:paraId="66D05CC0" w14:textId="2F896328" w:rsidR="003978F4" w:rsidRPr="00E551A0" w:rsidRDefault="007F4587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(</w:t>
      </w:r>
      <w:r w:rsidR="003978F4" w:rsidRPr="00E551A0">
        <w:rPr>
          <w:rFonts w:cs="Arial"/>
        </w:rPr>
        <w:t xml:space="preserve">The details of ASN.1 design is still FFS and can </w:t>
      </w:r>
      <w:r w:rsidRPr="00E551A0">
        <w:rPr>
          <w:rFonts w:cs="Arial"/>
        </w:rPr>
        <w:t xml:space="preserve">wait for </w:t>
      </w:r>
      <w:r w:rsidR="000C3383">
        <w:rPr>
          <w:rFonts w:cs="Arial"/>
        </w:rPr>
        <w:t xml:space="preserve">the </w:t>
      </w:r>
      <w:r w:rsidRPr="00E551A0">
        <w:rPr>
          <w:rFonts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3FC5116E" w14:textId="77777777" w:rsidTr="00067233">
        <w:tc>
          <w:tcPr>
            <w:tcW w:w="1668" w:type="dxa"/>
          </w:tcPr>
          <w:p w14:paraId="3515E5F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390AF4C6" w14:textId="77777777" w:rsidTr="00067233">
        <w:tc>
          <w:tcPr>
            <w:tcW w:w="1668" w:type="dxa"/>
          </w:tcPr>
          <w:p w14:paraId="063A6C53" w14:textId="325C0D1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0A5A6AF2" w14:textId="5CF636F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 w:rsidR="00050889"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0414609" w14:textId="77777777" w:rsidTr="00067233">
        <w:tc>
          <w:tcPr>
            <w:tcW w:w="1668" w:type="dxa"/>
          </w:tcPr>
          <w:p w14:paraId="745D305C" w14:textId="2E50CD2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73285C9C" w14:textId="77777777" w:rsidTr="00067233">
        <w:tc>
          <w:tcPr>
            <w:tcW w:w="1668" w:type="dxa"/>
          </w:tcPr>
          <w:p w14:paraId="532887C8" w14:textId="6B0D4FF1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4EDEC8E" w14:textId="27402C56" w:rsidR="009B2D07" w:rsidRPr="00E551A0" w:rsidRDefault="00A877C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698E8D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430F782F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43827293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E724086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Capabilities at least for </w:t>
            </w:r>
            <w:r w:rsidRPr="000E34B9">
              <w:rPr>
                <w:rFonts w:cs="Arial"/>
              </w:rPr>
              <w:t>UE peak data rate reduction and 5 MHz BB bandwidth only for PDSCH and PUSCH</w:t>
            </w:r>
            <w:r>
              <w:rPr>
                <w:rFonts w:cs="Arial"/>
              </w:rPr>
              <w:t xml:space="preserve"> are needed. </w:t>
            </w:r>
          </w:p>
        </w:tc>
      </w:tr>
      <w:tr w:rsidR="00807B56" w:rsidRPr="00E551A0" w14:paraId="13940275" w14:textId="77777777" w:rsidTr="00067233">
        <w:tc>
          <w:tcPr>
            <w:tcW w:w="1668" w:type="dxa"/>
          </w:tcPr>
          <w:p w14:paraId="6E75BFD6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64D55A0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FDAAFB8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15339EA4" w14:textId="21DA950F" w:rsidR="00067233" w:rsidRPr="00067233" w:rsidRDefault="00067233" w:rsidP="00067233">
      <w:pPr>
        <w:spacing w:beforeLines="50" w:before="120" w:afterLines="50" w:after="120"/>
        <w:rPr>
          <w:rFonts w:cs="Arial"/>
        </w:rPr>
      </w:pPr>
      <w:r>
        <w:rPr>
          <w:rFonts w:cs="Arial"/>
        </w:rPr>
        <w:t xml:space="preserve">One related clarification, which will be </w:t>
      </w:r>
      <w:r w:rsidR="00515261">
        <w:rPr>
          <w:rFonts w:cs="Arial"/>
        </w:rPr>
        <w:t>important</w:t>
      </w:r>
      <w:r>
        <w:rPr>
          <w:rFonts w:cs="Arial"/>
        </w:rPr>
        <w:t xml:space="preserve"> when we discuss the following questions in section 2.3/2.4/2.5/2.7, is whether R18 </w:t>
      </w:r>
      <w:proofErr w:type="spellStart"/>
      <w:r>
        <w:rPr>
          <w:rFonts w:cs="Arial"/>
        </w:rPr>
        <w:t>eRedCap</w:t>
      </w:r>
      <w:proofErr w:type="spellEnd"/>
      <w:r>
        <w:rPr>
          <w:rFonts w:cs="Arial"/>
        </w:rPr>
        <w:t xml:space="preserve"> UE has to support </w:t>
      </w:r>
      <w:r w:rsidR="00D32643">
        <w:rPr>
          <w:rFonts w:cs="Arial"/>
        </w:rPr>
        <w:t>some</w:t>
      </w:r>
      <w:r>
        <w:rPr>
          <w:rFonts w:cs="Arial"/>
        </w:rPr>
        <w:t xml:space="preserve">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</w:t>
      </w:r>
      <w:r w:rsidR="00C727D0">
        <w:rPr>
          <w:rFonts w:cs="Arial"/>
        </w:rPr>
        <w:t>capabilities</w:t>
      </w:r>
      <w:r>
        <w:rPr>
          <w:rFonts w:cs="Arial"/>
        </w:rPr>
        <w:t xml:space="preserve">, </w:t>
      </w:r>
      <w:proofErr w:type="gramStart"/>
      <w:r>
        <w:rPr>
          <w:rFonts w:cs="Arial"/>
        </w:rPr>
        <w:t>e.g.</w:t>
      </w:r>
      <w:proofErr w:type="gramEnd"/>
      <w:r>
        <w:rPr>
          <w:rFonts w:cs="Arial"/>
        </w:rPr>
        <w:t xml:space="preserve"> by understanding/reusing some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specific configuration/indications.</w:t>
      </w:r>
    </w:p>
    <w:p w14:paraId="656C60E5" w14:textId="77777777" w:rsidR="001B524F" w:rsidRDefault="00067233" w:rsidP="001B524F">
      <w:pPr>
        <w:spacing w:afterLines="50" w:after="120"/>
        <w:rPr>
          <w:rFonts w:cs="Arial"/>
          <w:b/>
        </w:rPr>
      </w:pPr>
      <w:r w:rsidRPr="00E551A0">
        <w:rPr>
          <w:rFonts w:cs="Arial"/>
          <w:b/>
        </w:rPr>
        <w:t>Question 2</w:t>
      </w:r>
      <w:r>
        <w:rPr>
          <w:rFonts w:cs="Arial"/>
          <w:b/>
        </w:rPr>
        <w:t>b</w:t>
      </w:r>
      <w:r w:rsidRPr="00E551A0">
        <w:rPr>
          <w:rFonts w:cs="Arial"/>
          <w:b/>
        </w:rPr>
        <w:t xml:space="preserve">: Do you agree </w:t>
      </w:r>
      <w:r>
        <w:rPr>
          <w:rFonts w:cs="Arial"/>
          <w:b/>
        </w:rPr>
        <w:t>that</w:t>
      </w:r>
      <w:r w:rsidR="00CA7235">
        <w:rPr>
          <w:rFonts w:cs="Arial"/>
          <w:b/>
        </w:rPr>
        <w:t>:</w:t>
      </w:r>
      <w:r>
        <w:rPr>
          <w:rFonts w:cs="Arial"/>
          <w:b/>
        </w:rPr>
        <w:t xml:space="preserve"> </w:t>
      </w:r>
    </w:p>
    <w:p w14:paraId="0F95172D" w14:textId="1D878B71" w:rsidR="00067233" w:rsidRPr="00067233" w:rsidRDefault="00617D3A" w:rsidP="001B524F">
      <w:pPr>
        <w:spacing w:afterLines="50" w:after="120"/>
        <w:rPr>
          <w:rFonts w:cs="Arial"/>
          <w:b/>
        </w:rPr>
      </w:pPr>
      <w:r>
        <w:rPr>
          <w:rFonts w:cs="Arial"/>
          <w:b/>
        </w:rPr>
        <w:t>E</w:t>
      </w:r>
      <w:r w:rsidR="00C727D0">
        <w:rPr>
          <w:rFonts w:cs="Arial"/>
          <w:b/>
        </w:rPr>
        <w:t xml:space="preserve">ven though </w:t>
      </w:r>
      <w:r w:rsidR="005764EA">
        <w:rPr>
          <w:rFonts w:cs="Arial"/>
          <w:b/>
        </w:rPr>
        <w:t xml:space="preserve">the </w:t>
      </w:r>
      <w:r w:rsidR="00067233">
        <w:rPr>
          <w:rFonts w:cs="Arial"/>
          <w:b/>
        </w:rPr>
        <w:t xml:space="preserve">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</w:t>
      </w:r>
      <w:r w:rsidR="00644F6B">
        <w:rPr>
          <w:rFonts w:cs="Arial"/>
          <w:b/>
        </w:rPr>
        <w:t xml:space="preserve">type </w:t>
      </w:r>
      <w:r w:rsidR="00067233">
        <w:rPr>
          <w:rFonts w:cs="Arial"/>
          <w:b/>
        </w:rPr>
        <w:t xml:space="preserve">UE </w:t>
      </w:r>
      <w:r w:rsidR="00067233" w:rsidRPr="00067233">
        <w:rPr>
          <w:rFonts w:cs="Arial"/>
          <w:b/>
          <w:u w:val="single"/>
        </w:rPr>
        <w:t xml:space="preserve">does not have </w:t>
      </w:r>
      <w:r w:rsidR="00067233">
        <w:rPr>
          <w:rFonts w:cs="Arial"/>
          <w:b/>
        </w:rPr>
        <w:t xml:space="preserve">to indicate the support of legacy </w:t>
      </w:r>
      <w:r w:rsidR="00067233" w:rsidRPr="00067233">
        <w:rPr>
          <w:rFonts w:cs="Arial"/>
          <w:b/>
          <w:i/>
        </w:rPr>
        <w:t>supportOfRedCap-r17</w:t>
      </w:r>
      <w:r w:rsidR="00C727D0">
        <w:rPr>
          <w:rFonts w:cs="Arial"/>
          <w:b/>
        </w:rPr>
        <w:t>,</w:t>
      </w:r>
      <w:r w:rsidR="00067233">
        <w:rPr>
          <w:rFonts w:cs="Arial"/>
          <w:b/>
        </w:rPr>
        <w:t xml:space="preserve"> 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UE </w:t>
      </w:r>
      <w:r w:rsidR="00C727D0">
        <w:rPr>
          <w:rFonts w:cs="Arial"/>
          <w:b/>
        </w:rPr>
        <w:t>can</w:t>
      </w:r>
      <w:r w:rsidR="00067233">
        <w:rPr>
          <w:rFonts w:cs="Arial"/>
          <w:b/>
        </w:rPr>
        <w:t xml:space="preserve"> </w:t>
      </w:r>
      <w:r w:rsidR="005764EA">
        <w:rPr>
          <w:rFonts w:cs="Arial"/>
          <w:b/>
        </w:rPr>
        <w:t xml:space="preserve">still </w:t>
      </w:r>
      <w:r w:rsidR="00067233">
        <w:rPr>
          <w:rFonts w:cs="Arial"/>
          <w:b/>
        </w:rPr>
        <w:t xml:space="preserve">reuse some R17 </w:t>
      </w:r>
      <w:proofErr w:type="spellStart"/>
      <w:r w:rsidR="00067233">
        <w:rPr>
          <w:rFonts w:cs="Arial"/>
          <w:b/>
        </w:rPr>
        <w:t>RedCap</w:t>
      </w:r>
      <w:proofErr w:type="spellEnd"/>
      <w:r w:rsidR="00067233">
        <w:rPr>
          <w:rFonts w:cs="Arial"/>
          <w:b/>
        </w:rPr>
        <w:t xml:space="preserve"> configurations (e.g. initial BWP configuration</w:t>
      </w:r>
      <w:r w:rsidR="00515261">
        <w:rPr>
          <w:rFonts w:cs="Arial"/>
          <w:b/>
        </w:rPr>
        <w:t>, etc</w:t>
      </w:r>
      <w:r w:rsidR="00575174">
        <w:rPr>
          <w:rFonts w:cs="Arial"/>
          <w:b/>
        </w:rPr>
        <w:t>.</w:t>
      </w:r>
      <w:r w:rsidR="00067233">
        <w:rPr>
          <w:rFonts w:cs="Arial"/>
          <w:b/>
        </w:rPr>
        <w:t>)</w:t>
      </w:r>
      <w:r w:rsidR="00644F6B">
        <w:rPr>
          <w:rFonts w:cs="Arial"/>
          <w:b/>
        </w:rPr>
        <w:t xml:space="preserve">, </w:t>
      </w:r>
      <w:r w:rsidR="00644F6B" w:rsidRPr="00592537">
        <w:rPr>
          <w:rFonts w:cs="Arial"/>
          <w:b/>
          <w:u w:val="single"/>
        </w:rPr>
        <w:t>if agreed any</w:t>
      </w:r>
      <w:r w:rsidR="00644F6B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E551A0" w14:paraId="5D150C67" w14:textId="77777777" w:rsidTr="007E3EEB">
        <w:tc>
          <w:tcPr>
            <w:tcW w:w="1668" w:type="dxa"/>
          </w:tcPr>
          <w:p w14:paraId="65A6C43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067233" w:rsidRPr="00E551A0" w14:paraId="2649698F" w14:textId="77777777" w:rsidTr="007E3EEB">
        <w:tc>
          <w:tcPr>
            <w:tcW w:w="1668" w:type="dxa"/>
          </w:tcPr>
          <w:p w14:paraId="0B89AC87" w14:textId="75C28632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BAC7A1B" w14:textId="3BE04DE1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2D52716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6A2A9F5C" w14:textId="77777777" w:rsidTr="007E3EEB">
        <w:tc>
          <w:tcPr>
            <w:tcW w:w="1668" w:type="dxa"/>
          </w:tcPr>
          <w:p w14:paraId="6963625F" w14:textId="1376916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ID has made it clear “The existing UE capability framework is used, and changes to capability signalling are specified only if necessary. By default, all UE capabilities applicable to a Rel-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are applicable unless otherwise specified.”</w:t>
            </w:r>
          </w:p>
          <w:p w14:paraId="7A020D2D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2B279A0D" w14:textId="77777777" w:rsidTr="007E3EEB">
        <w:tc>
          <w:tcPr>
            <w:tcW w:w="1668" w:type="dxa"/>
          </w:tcPr>
          <w:p w14:paraId="00307553" w14:textId="454D811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E11B004" w14:textId="1ED30FBA" w:rsidR="00067233" w:rsidRPr="00E551A0" w:rsidRDefault="00A877C3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79A7281" w14:textId="4F41B916" w:rsidR="00067233" w:rsidRPr="00E551A0" w:rsidRDefault="00A877C3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A</w:t>
            </w:r>
            <w:r>
              <w:rPr>
                <w:rFonts w:cs="Arial"/>
              </w:rPr>
              <w:t xml:space="preserve">s mentioned by Xiaomi, all UE capabilities </w:t>
            </w:r>
            <w:r w:rsidR="009C0C78">
              <w:rPr>
                <w:rFonts w:cs="Arial"/>
              </w:rPr>
              <w:t>of R17 Redcap UE are applicable to</w:t>
            </w:r>
            <w:r>
              <w:rPr>
                <w:rFonts w:cs="Arial"/>
              </w:rPr>
              <w:t xml:space="preserve"> R18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 w:rsidR="00A363B1">
              <w:rPr>
                <w:rFonts w:cs="Arial"/>
              </w:rPr>
              <w:t xml:space="preserve"> UE</w:t>
            </w:r>
            <w:r w:rsidR="009C0C78">
              <w:rPr>
                <w:rFonts w:cs="Arial"/>
              </w:rPr>
              <w:t>.</w:t>
            </w:r>
          </w:p>
        </w:tc>
      </w:tr>
      <w:tr w:rsidR="00EC58FA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C733E1E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6C2303D3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:rsidRPr="00E551A0" w14:paraId="11E78A4C" w14:textId="77777777" w:rsidTr="007E3EEB">
        <w:tc>
          <w:tcPr>
            <w:tcW w:w="1668" w:type="dxa"/>
          </w:tcPr>
          <w:p w14:paraId="294DC0BC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6E7C83C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4F97AC4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0C1CA35B" w14:textId="77777777" w:rsidR="007E16D9" w:rsidRPr="00E551A0" w:rsidRDefault="007E16D9">
      <w:pPr>
        <w:spacing w:beforeLines="50" w:before="120" w:afterLines="50" w:after="120"/>
        <w:rPr>
          <w:rFonts w:cs="Arial"/>
        </w:rPr>
      </w:pPr>
    </w:p>
    <w:p w14:paraId="5DD3A4C8" w14:textId="77777777" w:rsidR="00CD4F37" w:rsidRPr="00E551A0" w:rsidRDefault="00CD4F37" w:rsidP="00CD4F3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3 IFRI (</w:t>
      </w:r>
      <w:proofErr w:type="spellStart"/>
      <w:r w:rsidRPr="00E551A0">
        <w:rPr>
          <w:rFonts w:cs="Arial"/>
          <w:b/>
          <w:color w:val="0070C0"/>
        </w:rPr>
        <w:t>intraFreqReselection</w:t>
      </w:r>
      <w:proofErr w:type="spellEnd"/>
      <w:r w:rsidRPr="00E551A0">
        <w:rPr>
          <w:rFonts w:cs="Arial"/>
          <w:b/>
          <w:color w:val="0070C0"/>
        </w:rPr>
        <w:t xml:space="preserve"> indi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7C00B208" w14:textId="77777777" w:rsidTr="00DC7A56">
        <w:tc>
          <w:tcPr>
            <w:tcW w:w="1484" w:type="dxa"/>
          </w:tcPr>
          <w:p w14:paraId="5E3A6013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5C7990A9" w14:textId="77777777" w:rsidTr="00DC7A56">
        <w:tc>
          <w:tcPr>
            <w:tcW w:w="1484" w:type="dxa"/>
          </w:tcPr>
          <w:p w14:paraId="40586A4F" w14:textId="09C97A0E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41BAE4C1" w14:textId="7D349D54" w:rsidR="00BC30EF" w:rsidRPr="00E551A0" w:rsidRDefault="00E677E5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 The absence of the intraFreqReselectionERedCap-r18 IE in SIB1 indicates that the netwo</w:t>
            </w:r>
            <w:r w:rsidR="002E0A83" w:rsidRPr="00E551A0">
              <w:rPr>
                <w:rFonts w:cs="Arial"/>
              </w:rPr>
              <w:t xml:space="preserve">rk doesn’t support R18 </w:t>
            </w:r>
            <w:proofErr w:type="spellStart"/>
            <w:r w:rsidR="002E0A83"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>.</w:t>
            </w:r>
          </w:p>
        </w:tc>
      </w:tr>
      <w:tr w:rsidR="00BC30EF" w:rsidRPr="00E551A0" w14:paraId="32E44694" w14:textId="77777777" w:rsidTr="00DC7A56">
        <w:tc>
          <w:tcPr>
            <w:tcW w:w="1484" w:type="dxa"/>
          </w:tcPr>
          <w:p w14:paraId="0668ADE4" w14:textId="77777777" w:rsidR="00CC7133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EAF7EE2" w14:textId="78E3A997" w:rsidR="00BC30EF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E551A0" w:rsidRDefault="00CC7133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Separate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BC30EF" w:rsidRPr="00E551A0" w14:paraId="47A31F89" w14:textId="77777777" w:rsidTr="00DC7A56">
        <w:tc>
          <w:tcPr>
            <w:tcW w:w="1484" w:type="dxa"/>
          </w:tcPr>
          <w:p w14:paraId="585430E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566</w:t>
            </w:r>
          </w:p>
          <w:p w14:paraId="7A74724E" w14:textId="5D36FB5D" w:rsidR="00BC30EF" w:rsidRPr="00E551A0" w:rsidRDefault="009402B8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E551A0" w:rsidRDefault="009402B8" w:rsidP="002E0A83">
            <w:pPr>
              <w:pStyle w:val="BodyText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not needed. </w:t>
            </w:r>
          </w:p>
        </w:tc>
      </w:tr>
      <w:tr w:rsidR="00BC30EF" w:rsidRPr="00E551A0" w14:paraId="20E9CA06" w14:textId="77777777" w:rsidTr="00DC7A56">
        <w:tc>
          <w:tcPr>
            <w:tcW w:w="1484" w:type="dxa"/>
          </w:tcPr>
          <w:p w14:paraId="66987C1B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57FD9672" w14:textId="4CBED94F" w:rsidR="00BC30EF" w:rsidRPr="00E551A0" w:rsidRDefault="002E0A83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  <w:p w14:paraId="36817EC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5392F" w:rsidRPr="00E551A0" w14:paraId="11599C6C" w14:textId="77777777" w:rsidTr="00DC7A56">
        <w:tc>
          <w:tcPr>
            <w:tcW w:w="1484" w:type="dxa"/>
          </w:tcPr>
          <w:p w14:paraId="35D29F7F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08B8EABF" w14:textId="647A8EA2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</w:tc>
      </w:tr>
      <w:tr w:rsidR="000F15B8" w:rsidRPr="00E551A0" w14:paraId="7A0C1D48" w14:textId="77777777" w:rsidTr="00DC7A56">
        <w:tc>
          <w:tcPr>
            <w:tcW w:w="1484" w:type="dxa"/>
          </w:tcPr>
          <w:p w14:paraId="3DCC4306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60341E5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208E3D88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E551A0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E551A0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E551A0" w14:paraId="41183BDC" w14:textId="77777777" w:rsidTr="00DC7A56">
        <w:tc>
          <w:tcPr>
            <w:tcW w:w="1484" w:type="dxa"/>
          </w:tcPr>
          <w:p w14:paraId="7983CD5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06A0BE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77ADC1A3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ndication (e.g. intraFreqReselection-eRedCap-r18)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one cell does not suppor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cquire SIB1 and follow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 </w:t>
            </w:r>
          </w:p>
          <w:p w14:paraId="5FEA785C" w14:textId="406D58AE" w:rsidR="000F15B8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consider IFRI as “allowed” when i) cell does not indicate suppor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or ii)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 xml:space="preserve"> UE is unable to acquire SIB1. </w:t>
            </w:r>
          </w:p>
        </w:tc>
      </w:tr>
      <w:tr w:rsidR="00D327EE" w:rsidRPr="00E551A0" w14:paraId="461A4988" w14:textId="77777777" w:rsidTr="00DC7A56">
        <w:tc>
          <w:tcPr>
            <w:tcW w:w="1484" w:type="dxa"/>
          </w:tcPr>
          <w:p w14:paraId="1848FCC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43170A9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60F9773B" w14:textId="77777777" w:rsidR="00D327EE" w:rsidRPr="00E551A0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IFRI (e.g., </w:t>
            </w:r>
            <w:proofErr w:type="spellStart"/>
            <w:r w:rsidRPr="00E551A0">
              <w:rPr>
                <w:rFonts w:cs="Arial"/>
              </w:rPr>
              <w:t>intraFreqReselectionERedCap</w:t>
            </w:r>
            <w:proofErr w:type="spellEnd"/>
            <w:r w:rsidRPr="00E551A0">
              <w:rPr>
                <w:rFonts w:cs="Arial"/>
              </w:rPr>
              <w:t xml:space="preserve">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not present in SIB1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nsider the cell as barred and perform barring as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</w:t>
            </w:r>
            <w:r w:rsidR="002E0A83" w:rsidRPr="00E551A0">
              <w:rPr>
                <w:rFonts w:cs="Arial"/>
              </w:rPr>
              <w:t>pecific IFRI is set to allowed.</w:t>
            </w:r>
          </w:p>
        </w:tc>
      </w:tr>
      <w:tr w:rsidR="00D327EE" w:rsidRPr="00E551A0" w14:paraId="74B09237" w14:textId="77777777" w:rsidTr="00DC7A56">
        <w:tc>
          <w:tcPr>
            <w:tcW w:w="1484" w:type="dxa"/>
          </w:tcPr>
          <w:p w14:paraId="4189B4D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AEBFB9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73612A2" w14:textId="77777777" w:rsidR="00D327EE" w:rsidRPr="00E551A0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</w:t>
            </w:r>
            <w:r w:rsidR="002E0A83" w:rsidRPr="00E551A0">
              <w:rPr>
                <w:rFonts w:cs="Arial"/>
              </w:rPr>
              <w:t>edCap</w:t>
            </w:r>
            <w:proofErr w:type="spellEnd"/>
            <w:r w:rsidR="002E0A83" w:rsidRPr="00E551A0">
              <w:rPr>
                <w:rFonts w:cs="Arial"/>
              </w:rPr>
              <w:t xml:space="preserve"> UE specific IFRI in SIB1.</w:t>
            </w:r>
          </w:p>
        </w:tc>
      </w:tr>
      <w:tr w:rsidR="00D327EE" w:rsidRPr="00E551A0" w14:paraId="111DDE9F" w14:textId="77777777" w:rsidTr="00DC7A56">
        <w:tc>
          <w:tcPr>
            <w:tcW w:w="1484" w:type="dxa"/>
          </w:tcPr>
          <w:p w14:paraId="7BA52AAC" w14:textId="781D8E82" w:rsidR="00D327EE" w:rsidRPr="00E551A0" w:rsidRDefault="00272EC2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,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perform barring as this indication is set to allowed if SIB1 cannot be acquired</w:t>
            </w:r>
            <w:r w:rsidR="002E0A83" w:rsidRPr="00E551A0">
              <w:rPr>
                <w:rFonts w:cs="Arial"/>
              </w:rPr>
              <w:t>.</w:t>
            </w:r>
          </w:p>
        </w:tc>
      </w:tr>
      <w:tr w:rsidR="00604EB7" w:rsidRPr="00E551A0" w14:paraId="26D044C8" w14:textId="77777777" w:rsidTr="00DC7A56">
        <w:tc>
          <w:tcPr>
            <w:tcW w:w="1484" w:type="dxa"/>
          </w:tcPr>
          <w:p w14:paraId="70E9C0EF" w14:textId="77777777" w:rsidR="00604EB7" w:rsidRPr="00E551A0" w:rsidRDefault="00604EB7" w:rsidP="00604EB7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6C94F871" w14:textId="20F1076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An indication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to indicate whether cell selection/reselection to intra-frequency neighbour cells is allowed or no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when </w:t>
            </w:r>
            <w:r w:rsidR="002E0A83" w:rsidRPr="00E551A0">
              <w:rPr>
                <w:rFonts w:cs="Arial"/>
              </w:rPr>
              <w:t>a cell is considered as barred.</w:t>
            </w:r>
          </w:p>
        </w:tc>
      </w:tr>
      <w:tr w:rsidR="00383BE5" w:rsidRPr="00E551A0" w14:paraId="07F25D9E" w14:textId="77777777" w:rsidTr="00DC7A56">
        <w:tc>
          <w:tcPr>
            <w:tcW w:w="1484" w:type="dxa"/>
          </w:tcPr>
          <w:p w14:paraId="77FE1FFB" w14:textId="4316FDEC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3323</w:t>
            </w:r>
          </w:p>
          <w:p w14:paraId="4AE28008" w14:textId="43026043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, </w:t>
            </w:r>
            <w:proofErr w:type="spellStart"/>
            <w:r w:rsidRPr="00E551A0">
              <w:rPr>
                <w:rFonts w:cs="Arial"/>
              </w:rPr>
              <w:t>intraFreqReselectionEnhancedRedCap</w:t>
            </w:r>
            <w:proofErr w:type="spellEnd"/>
            <w:r w:rsidRPr="00E551A0">
              <w:rPr>
                <w:rFonts w:cs="Arial"/>
              </w:rPr>
              <w:t xml:space="preserve">)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</w:t>
            </w:r>
          </w:p>
        </w:tc>
      </w:tr>
      <w:tr w:rsidR="00DC7A56" w:rsidRPr="00E551A0" w14:paraId="47EEB326" w14:textId="77777777" w:rsidTr="00DC7A56">
        <w:tc>
          <w:tcPr>
            <w:tcW w:w="1484" w:type="dxa"/>
          </w:tcPr>
          <w:p w14:paraId="0EC3010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E5C8BA" w14:textId="6A0A6AB0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E551A0" w:rsidRDefault="00DC7A56" w:rsidP="002E0A83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E551A0" w14:paraId="51BF5018" w14:textId="77777777" w:rsidTr="00DC7A56">
        <w:tc>
          <w:tcPr>
            <w:tcW w:w="1484" w:type="dxa"/>
          </w:tcPr>
          <w:p w14:paraId="3370849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30647787" w14:textId="7E9B162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absent from SIB1, UE considers the cell does not support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194A482B" w14:textId="5336CA32" w:rsidR="00FB2A7F" w:rsidRPr="00E551A0" w:rsidRDefault="00FB2A7F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follow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</w:t>
            </w:r>
          </w:p>
        </w:tc>
      </w:tr>
    </w:tbl>
    <w:p w14:paraId="4EF3135B" w14:textId="73E36AC7" w:rsidR="00BC30EF" w:rsidRPr="00E551A0" w:rsidRDefault="002E0A83" w:rsidP="00115408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a </w:t>
      </w:r>
      <w:r w:rsidRPr="00FD10A7">
        <w:rPr>
          <w:rFonts w:cs="Arial"/>
          <w:u w:val="single"/>
        </w:rPr>
        <w:t>clear majority</w:t>
      </w:r>
      <w:r w:rsidRPr="00E551A0">
        <w:rPr>
          <w:rFonts w:cs="Arial"/>
        </w:rPr>
        <w:t xml:space="preserve"> to propose introducing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IFRI in SIB1. </w:t>
      </w:r>
      <w:r w:rsidR="00C64EC6" w:rsidRPr="00E551A0">
        <w:rPr>
          <w:rFonts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E551A0" w:rsidRDefault="00CD4F37" w:rsidP="00CD4F3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E0A83" w:rsidRPr="00E551A0">
        <w:rPr>
          <w:rFonts w:cs="Arial"/>
          <w:b/>
        </w:rPr>
        <w:t>3</w:t>
      </w:r>
      <w:r w:rsidR="00CE2F63" w:rsidRPr="00E551A0">
        <w:rPr>
          <w:rFonts w:cs="Arial"/>
          <w:b/>
        </w:rPr>
        <w:t>a</w:t>
      </w:r>
      <w:r w:rsidRPr="00E551A0">
        <w:rPr>
          <w:rFonts w:cs="Arial"/>
          <w:b/>
        </w:rPr>
        <w:t>: Do you agree</w:t>
      </w:r>
      <w:r w:rsidR="00F4687E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o introduce R18 </w:t>
      </w:r>
      <w:proofErr w:type="spellStart"/>
      <w:r w:rsidRPr="00E551A0">
        <w:rPr>
          <w:rFonts w:cs="Arial"/>
          <w:b/>
        </w:rPr>
        <w:t>e</w:t>
      </w:r>
      <w:r w:rsidR="004C799E" w:rsidRPr="00E551A0">
        <w:rPr>
          <w:rFonts w:cs="Arial"/>
          <w:b/>
        </w:rPr>
        <w:t>RedCap</w:t>
      </w:r>
      <w:proofErr w:type="spellEnd"/>
      <w:r w:rsidR="004C799E" w:rsidRPr="00E551A0">
        <w:rPr>
          <w:rFonts w:cs="Arial"/>
          <w:b/>
        </w:rPr>
        <w:t xml:space="preserve"> UE specific IFRI in SIB1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4D9B3DBD" w14:textId="77777777" w:rsidTr="007E3EEB">
        <w:tc>
          <w:tcPr>
            <w:tcW w:w="1668" w:type="dxa"/>
          </w:tcPr>
          <w:p w14:paraId="47DEB82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0DEFD60D" w14:textId="77777777" w:rsidTr="007E3EEB">
        <w:tc>
          <w:tcPr>
            <w:tcW w:w="1668" w:type="dxa"/>
          </w:tcPr>
          <w:p w14:paraId="579C4949" w14:textId="43535F66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1B45641" w14:textId="1ADA6943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E5DC23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D2A9671" w14:textId="77777777" w:rsidTr="007E3EEB">
        <w:tc>
          <w:tcPr>
            <w:tcW w:w="1668" w:type="dxa"/>
          </w:tcPr>
          <w:p w14:paraId="44F37B0D" w14:textId="4AB0CC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specific IFRI may be absent, so it can not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E551A0" w14:paraId="50002823" w14:textId="77777777" w:rsidTr="007E3EEB">
        <w:tc>
          <w:tcPr>
            <w:tcW w:w="1668" w:type="dxa"/>
          </w:tcPr>
          <w:p w14:paraId="25DA38E1" w14:textId="531DCE43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FC4E2AF" w14:textId="2800EE3A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F39305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283DE83A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6A02BD07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:rsidRPr="00E551A0" w14:paraId="759159B0" w14:textId="77777777" w:rsidTr="007E3EEB">
        <w:tc>
          <w:tcPr>
            <w:tcW w:w="1668" w:type="dxa"/>
          </w:tcPr>
          <w:p w14:paraId="311098EA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4C70672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24F4185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42AB4FD" w14:textId="77777777" w:rsidR="00CD4F37" w:rsidRPr="00E551A0" w:rsidRDefault="00CD4F37" w:rsidP="00CD4F37">
      <w:pPr>
        <w:rPr>
          <w:rFonts w:cs="Arial"/>
        </w:rPr>
      </w:pPr>
    </w:p>
    <w:p w14:paraId="7C3598BF" w14:textId="42A54024" w:rsidR="00CD4F37" w:rsidRPr="00E551A0" w:rsidRDefault="00CD4F37" w:rsidP="00CD4F37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CE2F63" w:rsidRPr="00E551A0">
        <w:rPr>
          <w:rFonts w:cs="Arial"/>
          <w:b/>
          <w:szCs w:val="21"/>
        </w:rPr>
        <w:t>3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IFRI, do you agree it has the fu</w:t>
      </w:r>
      <w:r w:rsidR="008219DC" w:rsidRPr="00E551A0">
        <w:rPr>
          <w:rFonts w:cs="Arial"/>
          <w:b/>
          <w:szCs w:val="21"/>
        </w:rPr>
        <w:t>nction</w:t>
      </w:r>
      <w:r w:rsidR="00CE2F63" w:rsidRPr="00E551A0">
        <w:rPr>
          <w:rFonts w:cs="Arial"/>
          <w:b/>
          <w:szCs w:val="21"/>
        </w:rPr>
        <w:t>ality</w:t>
      </w:r>
      <w:r w:rsidR="008219DC" w:rsidRPr="00E551A0">
        <w:rPr>
          <w:rFonts w:cs="Arial"/>
          <w:b/>
          <w:szCs w:val="21"/>
        </w:rPr>
        <w:t xml:space="preserve"> similar </w:t>
      </w:r>
      <w:r w:rsidR="00CE2F63" w:rsidRPr="00E551A0">
        <w:rPr>
          <w:rFonts w:cs="Arial"/>
          <w:b/>
          <w:szCs w:val="21"/>
        </w:rPr>
        <w:t>to</w:t>
      </w:r>
      <w:r w:rsidR="008219DC" w:rsidRPr="00E551A0">
        <w:rPr>
          <w:rFonts w:cs="Arial"/>
          <w:b/>
          <w:szCs w:val="21"/>
        </w:rPr>
        <w:t xml:space="preserve"> the R17 one?</w:t>
      </w:r>
    </w:p>
    <w:p w14:paraId="0C5EDD9E" w14:textId="3BA1A021" w:rsidR="00CD4F37" w:rsidRPr="00E551A0" w:rsidRDefault="00CD4F37" w:rsidP="00CE2F63">
      <w:pPr>
        <w:pStyle w:val="ListParagraph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i.e. “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yellow"/>
        </w:rPr>
        <w:t>e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 UEs when this cell is barred</w:t>
      </w:r>
      <w:r w:rsidRPr="00E551A0">
        <w:rPr>
          <w:rFonts w:ascii="Arial" w:hAnsi="Arial" w:cs="Arial"/>
          <w:b/>
          <w:sz w:val="21"/>
          <w:szCs w:val="21"/>
        </w:rPr>
        <w:t xml:space="preserve">, or treated as barred by the </w:t>
      </w:r>
      <w:proofErr w:type="spellStart"/>
      <w:r w:rsidR="008219DC" w:rsidRPr="00E551A0">
        <w:rPr>
          <w:rFonts w:ascii="Arial" w:hAnsi="Arial" w:cs="Arial"/>
          <w:b/>
          <w:sz w:val="21"/>
          <w:szCs w:val="21"/>
        </w:rPr>
        <w:t>e</w:t>
      </w:r>
      <w:r w:rsidRPr="00E551A0">
        <w:rPr>
          <w:rFonts w:ascii="Arial" w:hAnsi="Arial" w:cs="Arial"/>
          <w:b/>
          <w:sz w:val="21"/>
          <w:szCs w:val="21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 xml:space="preserve"> UE, as specified in TS 38.304 [20]. If not present,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a</w:t>
      </w:r>
      <w:r w:rsidR="00BD6971" w:rsidRPr="00740F67">
        <w:rPr>
          <w:rFonts w:ascii="Arial" w:hAnsi="Arial" w:cs="Arial"/>
          <w:b/>
          <w:sz w:val="21"/>
          <w:szCs w:val="21"/>
          <w:highlight w:val="green"/>
        </w:rPr>
        <w:t>n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UE treats the cell as barred, i.e.,</w:t>
      </w:r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the UE considers that the cell does not support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>.”</w:t>
      </w:r>
      <w:r w:rsidR="008219DC" w:rsidRPr="00740F67">
        <w:rPr>
          <w:rFonts w:ascii="Arial" w:hAnsi="Arial" w:cs="Arial"/>
          <w:b/>
          <w:i/>
          <w:sz w:val="21"/>
          <w:szCs w:val="21"/>
        </w:rPr>
        <w:t xml:space="preserve"> </w:t>
      </w:r>
      <w:r w:rsidR="00BD6971" w:rsidRPr="00740F67">
        <w:rPr>
          <w:rFonts w:ascii="Arial" w:hAnsi="Arial" w:cs="Arial"/>
          <w:i/>
          <w:sz w:val="21"/>
          <w:szCs w:val="21"/>
        </w:rPr>
        <w:t xml:space="preserve">(modified from the </w:t>
      </w:r>
      <w:r w:rsidR="00740F67" w:rsidRPr="00740F67">
        <w:rPr>
          <w:rFonts w:ascii="Arial" w:hAnsi="Arial" w:cs="Arial"/>
          <w:i/>
          <w:sz w:val="21"/>
          <w:szCs w:val="21"/>
        </w:rPr>
        <w:t xml:space="preserve">legacy </w:t>
      </w:r>
      <w:r w:rsidR="00BD6971" w:rsidRPr="00740F67">
        <w:rPr>
          <w:rFonts w:ascii="Arial" w:hAnsi="Arial" w:cs="Arial"/>
          <w:i/>
          <w:sz w:val="21"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35876063" w14:textId="77777777" w:rsidTr="007E3EEB">
        <w:tc>
          <w:tcPr>
            <w:tcW w:w="1668" w:type="dxa"/>
          </w:tcPr>
          <w:p w14:paraId="2E689F50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709C4ED3" w14:textId="77777777" w:rsidTr="007E3EEB">
        <w:tc>
          <w:tcPr>
            <w:tcW w:w="1668" w:type="dxa"/>
          </w:tcPr>
          <w:p w14:paraId="25897F9F" w14:textId="7D1F2B42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6F1BF72" w14:textId="10E720AE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34A333C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FA60DCE" w14:textId="77777777" w:rsidTr="007E3EEB">
        <w:tc>
          <w:tcPr>
            <w:tcW w:w="1668" w:type="dxa"/>
          </w:tcPr>
          <w:p w14:paraId="3788E02D" w14:textId="043FF5F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3A6A3537" w14:textId="77777777" w:rsidTr="007E3EEB">
        <w:tc>
          <w:tcPr>
            <w:tcW w:w="1668" w:type="dxa"/>
          </w:tcPr>
          <w:p w14:paraId="006C70DB" w14:textId="73ACD6B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B322CF1" w14:textId="09046012" w:rsidR="00CD4F3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EF2F9E9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lastRenderedPageBreak/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proofErr w:type="gramStart"/>
            <w:r w:rsidRPr="00EC58FA">
              <w:rPr>
                <w:rFonts w:cs="Arial"/>
              </w:rPr>
              <w:t>Yes</w:t>
            </w:r>
            <w:proofErr w:type="gramEnd"/>
            <w:r w:rsidRPr="00EC58FA">
              <w:rPr>
                <w:rFonts w:cs="Arial"/>
              </w:rPr>
              <w:t xml:space="preserve">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Fundamentally, we agree that IFRI type functionality is needed, </w:t>
            </w:r>
            <w:proofErr w:type="gramStart"/>
            <w:r w:rsidRPr="00EC58FA">
              <w:rPr>
                <w:rFonts w:cs="Arial"/>
              </w:rPr>
              <w:t>i.e.</w:t>
            </w:r>
            <w:proofErr w:type="gramEnd"/>
            <w:r w:rsidRPr="00EC58FA">
              <w:rPr>
                <w:rFonts w:cs="Arial"/>
              </w:rPr>
              <w:t xml:space="preserve"> text highlighted in yellow above. </w:t>
            </w:r>
          </w:p>
          <w:p w14:paraId="2A57644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hether to overload this parameter to also imply whethe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is barred or not can be left to ASN.1 discussions when the signalling structure is clearer.</w:t>
            </w:r>
          </w:p>
        </w:tc>
      </w:tr>
      <w:tr w:rsidR="00807B56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29E85B78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5209C3EA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807B56" w:rsidRPr="00EC58FA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807B56" w:rsidRPr="00E551A0" w14:paraId="21DE2CE7" w14:textId="77777777" w:rsidTr="007E3EEB">
        <w:tc>
          <w:tcPr>
            <w:tcW w:w="1668" w:type="dxa"/>
          </w:tcPr>
          <w:p w14:paraId="17884318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182A777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C5F5F76" w14:textId="77777777" w:rsidR="00807B56" w:rsidRPr="00E551A0" w:rsidRDefault="00807B56" w:rsidP="00807B56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56E3815" w14:textId="77777777" w:rsidR="00CD4F37" w:rsidRPr="00E551A0" w:rsidRDefault="00CD4F37" w:rsidP="00CD4F37">
      <w:pPr>
        <w:rPr>
          <w:rFonts w:cs="Arial"/>
        </w:rPr>
      </w:pPr>
    </w:p>
    <w:p w14:paraId="7D759183" w14:textId="5224AC4A" w:rsidR="00D33D4E" w:rsidRPr="00E551A0" w:rsidRDefault="00CD1BA6" w:rsidP="00A14C7C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4</w:t>
      </w:r>
      <w:r w:rsidR="005E0938" w:rsidRPr="00E551A0">
        <w:rPr>
          <w:rFonts w:cs="Arial"/>
          <w:b/>
          <w:color w:val="0070C0"/>
        </w:rPr>
        <w:t xml:space="preserve"> </w:t>
      </w:r>
      <w:proofErr w:type="spellStart"/>
      <w:r w:rsidR="00543B47" w:rsidRPr="00543B47">
        <w:rPr>
          <w:rFonts w:cs="Arial"/>
          <w:b/>
          <w:color w:val="0070C0"/>
        </w:rPr>
        <w:t>cellBarred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010FE49" w14:textId="77777777" w:rsidTr="00383BE5">
        <w:tc>
          <w:tcPr>
            <w:tcW w:w="1413" w:type="dxa"/>
          </w:tcPr>
          <w:p w14:paraId="20637552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09225F00" w14:textId="77777777" w:rsidTr="00383BE5">
        <w:tc>
          <w:tcPr>
            <w:tcW w:w="1413" w:type="dxa"/>
          </w:tcPr>
          <w:p w14:paraId="164BFD8F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6F827BD" w14:textId="7C4B2279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9402B8" w:rsidRPr="00E551A0" w14:paraId="243034FD" w14:textId="77777777" w:rsidTr="00383BE5">
        <w:tc>
          <w:tcPr>
            <w:tcW w:w="1413" w:type="dxa"/>
          </w:tcPr>
          <w:p w14:paraId="790CFFD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02C037A0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06A32CAA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E551A0" w:rsidRDefault="009402B8" w:rsidP="009402B8">
            <w:pPr>
              <w:pStyle w:val="BodyText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</w:t>
            </w:r>
            <w:r w:rsidRPr="00E551A0">
              <w:rPr>
                <w:rFonts w:eastAsiaTheme="minorEastAsia" w:cs="Arial"/>
                <w:highlight w:val="cyan"/>
              </w:rPr>
              <w:t>not</w:t>
            </w:r>
            <w:r w:rsidRPr="00E551A0">
              <w:rPr>
                <w:rFonts w:eastAsiaTheme="minorEastAsia" w:cs="Arial"/>
              </w:rPr>
              <w:t xml:space="preserve"> needed. </w:t>
            </w:r>
          </w:p>
          <w:p w14:paraId="3CF528EF" w14:textId="77777777" w:rsidR="009402B8" w:rsidRPr="00E551A0" w:rsidRDefault="009402B8" w:rsidP="009402B8">
            <w:pPr>
              <w:rPr>
                <w:rFonts w:cs="Arial"/>
              </w:rPr>
            </w:pPr>
          </w:p>
        </w:tc>
      </w:tr>
      <w:tr w:rsidR="009402B8" w:rsidRPr="00E551A0" w14:paraId="530EBF35" w14:textId="77777777" w:rsidTr="00383BE5">
        <w:tc>
          <w:tcPr>
            <w:tcW w:w="1413" w:type="dxa"/>
          </w:tcPr>
          <w:p w14:paraId="50ED8589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328BA1A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686D916B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FFS whether need to differentiate 1RX, 2RX and half-duplex FDD.</w:t>
            </w:r>
          </w:p>
        </w:tc>
      </w:tr>
      <w:tr w:rsidR="009402B8" w:rsidRPr="00E551A0" w14:paraId="0F875FB7" w14:textId="77777777" w:rsidTr="00383BE5">
        <w:tc>
          <w:tcPr>
            <w:tcW w:w="1413" w:type="dxa"/>
          </w:tcPr>
          <w:p w14:paraId="59D4FD9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B11B9C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77CA25EC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E551A0" w:rsidRDefault="000F15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</w:t>
            </w:r>
            <w:r w:rsidRPr="00E551A0">
              <w:rPr>
                <w:rFonts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</w:t>
            </w:r>
            <w:proofErr w:type="spellStart"/>
            <w:r w:rsidRPr="00E551A0">
              <w:rPr>
                <w:rFonts w:cs="Arial"/>
              </w:rPr>
              <w:t>signaling</w:t>
            </w:r>
            <w:proofErr w:type="spellEnd"/>
            <w:r w:rsidRPr="00E551A0">
              <w:rPr>
                <w:rFonts w:cs="Arial"/>
              </w:rPr>
              <w:t xml:space="preserve"> applies (halfDuplexRedCapAllowed-r17, cellBarredRedCap1Rx-r17, cellBarredRedCap2Rx-r17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information also applies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 or option (2) new Rel-18 barring specific parameters are defined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r half duplex and with 1 RX or 2 RX branch.</w:t>
            </w:r>
          </w:p>
        </w:tc>
      </w:tr>
      <w:tr w:rsidR="003E67BC" w:rsidRPr="00E551A0" w14:paraId="375AEE55" w14:textId="77777777" w:rsidTr="00383BE5">
        <w:tc>
          <w:tcPr>
            <w:tcW w:w="1413" w:type="dxa"/>
          </w:tcPr>
          <w:p w14:paraId="36760124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02</w:t>
            </w:r>
          </w:p>
          <w:p w14:paraId="6816A488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1F6FB309" w14:textId="77777777" w:rsidR="003E67BC" w:rsidRPr="00E551A0" w:rsidRDefault="003E67BC" w:rsidP="000F15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NW can control whether cell is barre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3B3390F6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W can allow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, but ba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444D021C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not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 </w:t>
            </w:r>
          </w:p>
          <w:p w14:paraId="1B34101D" w14:textId="5956D6B8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NW can </w:t>
            </w:r>
            <w:r w:rsidRPr="00E551A0">
              <w:rPr>
                <w:rFonts w:cs="Arial"/>
                <w:highlight w:val="darkYellow"/>
              </w:rPr>
              <w:t>signal</w:t>
            </w:r>
            <w:r w:rsidRPr="00E551A0">
              <w:rPr>
                <w:rFonts w:cs="Arial"/>
              </w:rPr>
              <w:t xml:space="preserve">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</w:tc>
      </w:tr>
      <w:tr w:rsidR="00D327EE" w:rsidRPr="00E551A0" w14:paraId="6F51052F" w14:textId="77777777" w:rsidTr="00383BE5">
        <w:tc>
          <w:tcPr>
            <w:tcW w:w="1413" w:type="dxa"/>
          </w:tcPr>
          <w:p w14:paraId="1240E007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817</w:t>
            </w:r>
          </w:p>
          <w:p w14:paraId="5DDF1B1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A96E57E" w14:textId="77777777" w:rsidR="00D327EE" w:rsidRPr="00E551A0" w:rsidRDefault="00D327EE" w:rsidP="003E67BC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n system information is needed to indicate whether a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n camp on the cell. </w:t>
            </w:r>
          </w:p>
          <w:p w14:paraId="49EEF59B" w14:textId="0F37DB5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two separate cell bar IEs(e.g. cellBarred-eRedCap1Rx-r18 and cellBarred-eRedCap2Rx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Rx/2Rx or not respectively.</w:t>
            </w:r>
          </w:p>
        </w:tc>
      </w:tr>
      <w:tr w:rsidR="00D327EE" w:rsidRPr="00E551A0" w14:paraId="187C2D78" w14:textId="77777777" w:rsidTr="00383BE5">
        <w:tc>
          <w:tcPr>
            <w:tcW w:w="1413" w:type="dxa"/>
          </w:tcPr>
          <w:p w14:paraId="13047A7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2DDBF0C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  <w:p w14:paraId="0B352375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a: A </w:t>
            </w:r>
            <w:proofErr w:type="spellStart"/>
            <w:r w:rsidRPr="00E551A0">
              <w:rPr>
                <w:rFonts w:cs="Arial"/>
              </w:rPr>
              <w:t>cellBarredEnhRedCap</w:t>
            </w:r>
            <w:proofErr w:type="spellEnd"/>
            <w:r w:rsidRPr="00E551A0">
              <w:rPr>
                <w:rFonts w:cs="Arial"/>
              </w:rPr>
              <w:t xml:space="preserve"> bit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09E003F" w14:textId="2E83AA7F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b: If the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bit is absent in the SIB1, or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is 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E551A0" w14:paraId="0B006120" w14:textId="77777777" w:rsidTr="00383BE5">
        <w:tc>
          <w:tcPr>
            <w:tcW w:w="1413" w:type="dxa"/>
          </w:tcPr>
          <w:p w14:paraId="43B4906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0113E7C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2F8E6554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 Rx branch, 2 Rx branches and indication for support of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Half-Duplex FDD mode via system information.</w:t>
            </w:r>
          </w:p>
        </w:tc>
      </w:tr>
      <w:tr w:rsidR="00D327EE" w:rsidRPr="00E551A0" w14:paraId="5829AEF7" w14:textId="77777777" w:rsidTr="00383BE5">
        <w:tc>
          <w:tcPr>
            <w:tcW w:w="1413" w:type="dxa"/>
          </w:tcPr>
          <w:p w14:paraId="112746B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2AD0B931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63B81D5F" w14:textId="77777777" w:rsidR="00D327EE" w:rsidRPr="00E551A0" w:rsidRDefault="00D327EE" w:rsidP="00EC32A6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a: It is up to the NW implementation on whether to </w:t>
            </w:r>
            <w:r w:rsidRPr="00E551A0">
              <w:rPr>
                <w:rFonts w:cs="Arial"/>
                <w:highlight w:val="darkYellow"/>
              </w:rPr>
              <w:t>configur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b: In cas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 is absent in SIB1 (of the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),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llow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ell barring indication. </w:t>
            </w:r>
          </w:p>
        </w:tc>
      </w:tr>
      <w:tr w:rsidR="00272EC2" w:rsidRPr="00E551A0" w14:paraId="128ED259" w14:textId="77777777" w:rsidTr="00383BE5">
        <w:tc>
          <w:tcPr>
            <w:tcW w:w="1413" w:type="dxa"/>
          </w:tcPr>
          <w:p w14:paraId="0C28559C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7129F00F" w14:textId="77777777" w:rsidR="00272EC2" w:rsidRPr="00E551A0" w:rsidRDefault="00272EC2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cellBarred1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and a separate cellBarred2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.</w:t>
            </w:r>
          </w:p>
          <w:p w14:paraId="70EB6BAD" w14:textId="5B6F87D2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bar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the cell as barred; and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allowed to access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urther check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733368" w:rsidRPr="00E551A0" w14:paraId="6EA3232A" w14:textId="77777777" w:rsidTr="00383BE5">
        <w:tc>
          <w:tcPr>
            <w:tcW w:w="1413" w:type="dxa"/>
          </w:tcPr>
          <w:p w14:paraId="0388FD25" w14:textId="77777777" w:rsidR="00733368" w:rsidRPr="00E551A0" w:rsidRDefault="00733368" w:rsidP="0073336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3D7A983F" w14:textId="09820110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Existing Rel-17 barring indications for 1Rx, 2Rx and half-duplex FDD UEs can be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</w:t>
            </w:r>
          </w:p>
        </w:tc>
      </w:tr>
      <w:tr w:rsidR="00733368" w:rsidRPr="00E551A0" w14:paraId="3F90E6C8" w14:textId="77777777" w:rsidTr="00383BE5">
        <w:tc>
          <w:tcPr>
            <w:tcW w:w="1413" w:type="dxa"/>
          </w:tcPr>
          <w:p w14:paraId="694819EA" w14:textId="2CF33C7D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869B479" w14:textId="20BFA56B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FFS whether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E551A0" w14:paraId="6CB3082D" w14:textId="77777777" w:rsidTr="00383BE5">
        <w:tc>
          <w:tcPr>
            <w:tcW w:w="1413" w:type="dxa"/>
          </w:tcPr>
          <w:p w14:paraId="2B4DA667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43FBB88" w14:textId="5CF5813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the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1Rx and 2Rx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cell barring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C0A282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B2A7F" w:rsidRPr="00E551A0" w14:paraId="3C66FF36" w14:textId="77777777" w:rsidTr="00383BE5">
        <w:tc>
          <w:tcPr>
            <w:tcW w:w="1413" w:type="dxa"/>
          </w:tcPr>
          <w:p w14:paraId="5659A1CB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2CDA5573" w14:textId="47A0C728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216" w:type="dxa"/>
          </w:tcPr>
          <w:p w14:paraId="4F0CE2D6" w14:textId="0C308376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: Introduce separate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BW3/PR3+PR1 and 20MHz+PR1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and </w:t>
            </w:r>
            <w:r w:rsidRPr="00E551A0">
              <w:rPr>
                <w:rFonts w:cs="Arial"/>
                <w:highlight w:val="cyan"/>
              </w:rPr>
              <w:t>reuse</w:t>
            </w:r>
            <w:r w:rsidRPr="00E551A0">
              <w:rPr>
                <w:rFonts w:cs="Arial"/>
              </w:rPr>
              <w:t xml:space="preserve"> the R17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1Rx, 2Rx and half-duplex FD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D91895" w:rsidRPr="00E551A0" w14:paraId="0DAB4C7C" w14:textId="77777777" w:rsidTr="00383BE5">
        <w:tc>
          <w:tcPr>
            <w:tcW w:w="1413" w:type="dxa"/>
          </w:tcPr>
          <w:p w14:paraId="7FA1E26C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6944A1EA" w14:textId="3415F4E5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  <w:highlight w:val="yellow"/>
              </w:rPr>
              <w:t>Separate</w:t>
            </w:r>
            <w:r w:rsidRPr="00E551A0">
              <w:rPr>
                <w:rFonts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E551A0" w14:paraId="103648D3" w14:textId="77777777" w:rsidTr="00383BE5">
        <w:tc>
          <w:tcPr>
            <w:tcW w:w="1413" w:type="dxa"/>
          </w:tcPr>
          <w:p w14:paraId="0D946F0B" w14:textId="0B52C808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1274A8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10C1CB9E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E551A0">
              <w:rPr>
                <w:rFonts w:cs="Arial"/>
              </w:rPr>
              <w:t>halfDuplexRedCapAllowed</w:t>
            </w:r>
            <w:proofErr w:type="spellEnd"/>
            <w:r w:rsidRPr="00E551A0">
              <w:rPr>
                <w:rFonts w:cs="Arial"/>
              </w:rPr>
              <w:t xml:space="preserve">, introduced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</w:t>
            </w:r>
            <w:r w:rsidRPr="00E551A0">
              <w:rPr>
                <w:rFonts w:cs="Arial"/>
                <w:highlight w:val="cyan"/>
              </w:rPr>
              <w:t>are used</w:t>
            </w:r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75AD30CE" w14:textId="5E4E9530" w:rsidR="004F2DC6" w:rsidRPr="00E551A0" w:rsidRDefault="004F2DC6" w:rsidP="00EC32A6">
            <w:pPr>
              <w:rPr>
                <w:rFonts w:cs="Arial"/>
              </w:rPr>
            </w:pPr>
          </w:p>
        </w:tc>
      </w:tr>
      <w:tr w:rsidR="008672D0" w:rsidRPr="00E551A0" w14:paraId="3FC00F13" w14:textId="77777777" w:rsidTr="00383BE5">
        <w:tc>
          <w:tcPr>
            <w:tcW w:w="1413" w:type="dxa"/>
          </w:tcPr>
          <w:p w14:paraId="460F2A1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555A417B" w14:textId="1D694065" w:rsidR="008672D0" w:rsidRPr="00515EFA" w:rsidRDefault="008672D0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E551A0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E551A0" w14:paraId="3E60DB17" w14:textId="77777777" w:rsidTr="00383BE5">
        <w:tc>
          <w:tcPr>
            <w:tcW w:w="1413" w:type="dxa"/>
          </w:tcPr>
          <w:p w14:paraId="24C1D3C7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4AC89DDC" w14:textId="3AE64BA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E551A0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E551A0" w:rsidRDefault="00A14C7C" w:rsidP="00A14C7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Similar to </w:t>
      </w:r>
      <w:r w:rsidR="00400F1B">
        <w:rPr>
          <w:rFonts w:cs="Arial"/>
        </w:rPr>
        <w:t xml:space="preserve">the </w:t>
      </w:r>
      <w:r w:rsidRPr="00E551A0">
        <w:rPr>
          <w:rFonts w:cs="Arial"/>
        </w:rPr>
        <w:t xml:space="preserve">last RAN2 meeting, it is quite diverse on whether to introduce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cell barring indication</w:t>
      </w:r>
      <w:r w:rsidR="00400F1B">
        <w:rPr>
          <w:rFonts w:cs="Arial"/>
        </w:rPr>
        <w:t>(s)</w:t>
      </w:r>
      <w:r w:rsidRPr="00E551A0">
        <w:rPr>
          <w:rFonts w:cs="Arial"/>
        </w:rPr>
        <w:t>.</w:t>
      </w:r>
      <w:r w:rsidR="00DD68F3">
        <w:rPr>
          <w:rFonts w:cs="Arial"/>
        </w:rPr>
        <w:t xml:space="preserve"> Please note this is </w:t>
      </w:r>
      <w:r w:rsidR="00DD68F3" w:rsidRPr="00543B47">
        <w:rPr>
          <w:rFonts w:cs="Arial"/>
          <w:u w:val="single"/>
        </w:rPr>
        <w:t xml:space="preserve">about </w:t>
      </w:r>
      <w:r w:rsidR="00892BA1" w:rsidRPr="00543B47">
        <w:rPr>
          <w:rFonts w:cs="Arial"/>
          <w:u w:val="single"/>
        </w:rPr>
        <w:t xml:space="preserve">introducing </w:t>
      </w:r>
      <w:r w:rsidR="00DD68F3" w:rsidRPr="00543B47">
        <w:rPr>
          <w:rFonts w:cs="Arial"/>
          <w:u w:val="single"/>
        </w:rPr>
        <w:t>“cellBarredEhancedRedCap-r18</w:t>
      </w:r>
      <w:r w:rsidR="00DD68F3">
        <w:rPr>
          <w:rFonts w:cs="Arial"/>
        </w:rPr>
        <w:t>” rather than any IFRI/HD-HDD with similar functionality.</w:t>
      </w:r>
    </w:p>
    <w:p w14:paraId="225C3757" w14:textId="450CBDA7" w:rsidR="00D33D4E" w:rsidRPr="00E551A0" w:rsidRDefault="00D33D4E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Question</w:t>
      </w:r>
      <w:r w:rsidR="00C44555" w:rsidRPr="00E551A0">
        <w:rPr>
          <w:rFonts w:cs="Arial"/>
          <w:b/>
          <w:szCs w:val="21"/>
        </w:rPr>
        <w:t xml:space="preserve"> 4</w:t>
      </w:r>
      <w:r w:rsidR="00E0647E" w:rsidRPr="00E551A0">
        <w:rPr>
          <w:rFonts w:cs="Arial"/>
          <w:b/>
          <w:szCs w:val="21"/>
        </w:rPr>
        <w:t>a</w:t>
      </w:r>
      <w:r w:rsidRPr="00E551A0">
        <w:rPr>
          <w:rFonts w:cs="Arial"/>
          <w:b/>
          <w:szCs w:val="21"/>
        </w:rPr>
        <w:t xml:space="preserve">: Do you agree </w:t>
      </w:r>
      <w:r w:rsidR="00CD4F37" w:rsidRPr="00E551A0">
        <w:rPr>
          <w:rFonts w:cs="Arial"/>
          <w:b/>
          <w:szCs w:val="21"/>
        </w:rPr>
        <w:t xml:space="preserve">to introduce the </w:t>
      </w:r>
      <w:r w:rsidR="00A14C7C" w:rsidRPr="00E551A0">
        <w:rPr>
          <w:rFonts w:cs="Arial"/>
          <w:b/>
          <w:szCs w:val="21"/>
        </w:rPr>
        <w:t xml:space="preserve">R18 </w:t>
      </w:r>
      <w:proofErr w:type="spellStart"/>
      <w:r w:rsidR="00A14C7C" w:rsidRPr="00E551A0">
        <w:rPr>
          <w:rFonts w:cs="Arial"/>
          <w:b/>
          <w:szCs w:val="21"/>
        </w:rPr>
        <w:t>eRedCap</w:t>
      </w:r>
      <w:proofErr w:type="spellEnd"/>
      <w:r w:rsidR="00A14C7C" w:rsidRPr="00E551A0">
        <w:rPr>
          <w:rFonts w:cs="Arial"/>
          <w:b/>
          <w:szCs w:val="21"/>
        </w:rPr>
        <w:t xml:space="preserve"> UE specific cell barring indication</w:t>
      </w:r>
      <w:r w:rsidR="00CD4F37" w:rsidRPr="00E551A0">
        <w:rPr>
          <w:rFonts w:cs="Arial"/>
          <w:b/>
          <w:szCs w:val="21"/>
        </w:rPr>
        <w:t>(s)</w:t>
      </w:r>
      <w:r w:rsidRPr="00E551A0">
        <w:rPr>
          <w:rFonts w:cs="Arial"/>
          <w:b/>
          <w:szCs w:val="21"/>
        </w:rPr>
        <w:t>?</w:t>
      </w:r>
    </w:p>
    <w:p w14:paraId="230F202B" w14:textId="32D06293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Option 1: Yes,</w:t>
      </w:r>
      <w:r w:rsidRPr="00D959DA">
        <w:rPr>
          <w:rFonts w:cs="Arial"/>
          <w:b/>
          <w:szCs w:val="21"/>
          <w:u w:val="single"/>
        </w:rPr>
        <w:t xml:space="preserve"> introduce </w:t>
      </w:r>
      <w:r w:rsidR="00D959DA" w:rsidRPr="00D959DA">
        <w:rPr>
          <w:rFonts w:cs="Arial"/>
          <w:b/>
          <w:szCs w:val="21"/>
          <w:u w:val="single"/>
        </w:rPr>
        <w:t>a new</w:t>
      </w:r>
      <w:r w:rsidRPr="00D959DA">
        <w:rPr>
          <w:rFonts w:cs="Arial"/>
          <w:b/>
          <w:szCs w:val="21"/>
          <w:u w:val="single"/>
        </w:rPr>
        <w:t xml:space="preserve">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DF0279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p w14:paraId="65EBB463" w14:textId="432DE410" w:rsidR="00A14C7C" w:rsidRPr="00E551A0" w:rsidRDefault="00400F1B" w:rsidP="00A14C7C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FFS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 on whether NW can control/indicate the </w:t>
      </w:r>
      <w:proofErr w:type="spellStart"/>
      <w:r w:rsidR="00A14C7C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 w:val="21"/>
          <w:szCs w:val="21"/>
        </w:rPr>
        <w:t xml:space="preserve"> UE to use </w:t>
      </w:r>
      <w:r w:rsidR="002A1128">
        <w:rPr>
          <w:rFonts w:ascii="Arial" w:hAnsi="Arial" w:cs="Arial"/>
          <w:b/>
          <w:sz w:val="21"/>
          <w:szCs w:val="21"/>
        </w:rPr>
        <w:t xml:space="preserve">either 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the </w:t>
      </w:r>
      <w:r w:rsidR="002A1128">
        <w:rPr>
          <w:rFonts w:ascii="Arial" w:hAnsi="Arial" w:cs="Arial"/>
          <w:b/>
          <w:sz w:val="21"/>
          <w:szCs w:val="21"/>
        </w:rPr>
        <w:t xml:space="preserve">R18 or </w:t>
      </w:r>
      <w:r w:rsidR="00E0647E" w:rsidRPr="00E551A0">
        <w:rPr>
          <w:rFonts w:ascii="Arial" w:hAnsi="Arial" w:cs="Arial"/>
          <w:b/>
          <w:sz w:val="21"/>
          <w:szCs w:val="21"/>
        </w:rPr>
        <w:t>t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he 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R17 cell barring indication. </w:t>
      </w:r>
    </w:p>
    <w:p w14:paraId="1DB710F9" w14:textId="403AB2BB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Option 2: No,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s reuse the R17 </w:t>
      </w:r>
      <w:proofErr w:type="spellStart"/>
      <w:r w:rsidRPr="00E551A0">
        <w:rPr>
          <w:rFonts w:cs="Arial"/>
          <w:b/>
          <w:szCs w:val="21"/>
        </w:rPr>
        <w:t>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B5523E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E551A0" w14:paraId="04359D58" w14:textId="77777777" w:rsidTr="00FB59F0">
        <w:tc>
          <w:tcPr>
            <w:tcW w:w="1668" w:type="dxa"/>
          </w:tcPr>
          <w:p w14:paraId="46C3DC0C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D33D4E" w:rsidRPr="00E551A0" w14:paraId="32B0FD38" w14:textId="77777777" w:rsidTr="00FB59F0">
        <w:tc>
          <w:tcPr>
            <w:tcW w:w="1668" w:type="dxa"/>
          </w:tcPr>
          <w:p w14:paraId="17E1DBF7" w14:textId="3D782E00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EC03F89" w14:textId="27D739CF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0F725AE" w14:textId="77777777" w:rsidTr="00FB59F0">
        <w:tc>
          <w:tcPr>
            <w:tcW w:w="1668" w:type="dxa"/>
          </w:tcPr>
          <w:p w14:paraId="4AEF2097" w14:textId="365B897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1F7BB02E" w14:textId="77777777" w:rsidTr="00FB59F0">
        <w:tc>
          <w:tcPr>
            <w:tcW w:w="1668" w:type="dxa"/>
          </w:tcPr>
          <w:p w14:paraId="246D2C99" w14:textId="4D4CDCB0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0B54BFC1" w14:textId="2452143A" w:rsidR="00D33D4E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2</w:t>
            </w:r>
          </w:p>
        </w:tc>
        <w:tc>
          <w:tcPr>
            <w:tcW w:w="6770" w:type="dxa"/>
          </w:tcPr>
          <w:p w14:paraId="4D4D09BF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bookmarkStart w:id="3" w:name="OLE_LINK14"/>
            <w:r w:rsidRPr="00EC58FA">
              <w:rPr>
                <w:rFonts w:cs="Arial"/>
              </w:rPr>
              <w:t xml:space="preserve">We see no reason to add R18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cell barring indications unless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is found to motivate its introduction. Why would a NW not be ok to support 1Rx Rel-17 UEs while supporting 1Rx Rel-18 UEs (or vice-versa)?</w:t>
            </w:r>
            <w:bookmarkEnd w:id="3"/>
          </w:p>
        </w:tc>
      </w:tr>
      <w:tr w:rsidR="00562595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1EC2D818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33E8CFCF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05790FCB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 need to extend broadcast message size by duplicating all the indications. R17 indications could be easily reused.</w:t>
            </w:r>
          </w:p>
        </w:tc>
      </w:tr>
      <w:tr w:rsidR="00562595" w:rsidRPr="00E551A0" w14:paraId="55B00C43" w14:textId="77777777" w:rsidTr="00FB59F0">
        <w:tc>
          <w:tcPr>
            <w:tcW w:w="1668" w:type="dxa"/>
          </w:tcPr>
          <w:p w14:paraId="672290F4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41FBBFB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07B4FC5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EA31299" w14:textId="77777777" w:rsidR="001D7B99" w:rsidRDefault="001D7B99" w:rsidP="00FB59F0">
      <w:pPr>
        <w:spacing w:beforeLines="50" w:before="120" w:afterLines="50" w:after="120"/>
        <w:rPr>
          <w:rFonts w:cs="Arial"/>
          <w:b/>
          <w:szCs w:val="21"/>
        </w:rPr>
      </w:pPr>
    </w:p>
    <w:p w14:paraId="692EE2A3" w14:textId="5618C6DF" w:rsidR="00FB59F0" w:rsidRPr="00E551A0" w:rsidRDefault="00FB59F0" w:rsidP="00FB59F0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E0647E" w:rsidRPr="00E551A0">
        <w:rPr>
          <w:rFonts w:cs="Arial"/>
          <w:b/>
          <w:szCs w:val="21"/>
        </w:rPr>
        <w:t>4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(s), whether to support 1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and 2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="001D7B99">
        <w:rPr>
          <w:rFonts w:cs="Arial"/>
          <w:b/>
          <w:szCs w:val="21"/>
        </w:rPr>
        <w:t xml:space="preserve"> UE</w:t>
      </w:r>
      <w:r w:rsidRPr="00E551A0">
        <w:rPr>
          <w:rFonts w:cs="Arial"/>
          <w:b/>
          <w:szCs w:val="21"/>
        </w:rPr>
        <w:t xml:space="preserve"> respective indication</w:t>
      </w:r>
      <w:r w:rsidR="00987BB8" w:rsidRPr="00E551A0">
        <w:rPr>
          <w:rFonts w:cs="Arial"/>
          <w:b/>
          <w:szCs w:val="21"/>
        </w:rPr>
        <w:t>s</w:t>
      </w:r>
      <w:r w:rsidRPr="00E551A0">
        <w:rPr>
          <w:rFonts w:cs="Arial"/>
          <w:b/>
          <w:szCs w:val="21"/>
        </w:rPr>
        <w:t>?</w:t>
      </w:r>
    </w:p>
    <w:p w14:paraId="62E611DC" w14:textId="05A0CC7E" w:rsidR="00FB59F0" w:rsidRPr="00E551A0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lastRenderedPageBreak/>
        <w:t>Option 1</w:t>
      </w:r>
      <w:r w:rsidR="00FB59F0" w:rsidRPr="00E551A0">
        <w:rPr>
          <w:rFonts w:ascii="Arial" w:hAnsi="Arial" w:cs="Arial"/>
          <w:b/>
          <w:sz w:val="21"/>
          <w:szCs w:val="21"/>
        </w:rPr>
        <w:t>,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use separate cell barring indication</w:t>
      </w:r>
      <w:r w:rsidR="00696432">
        <w:rPr>
          <w:rFonts w:ascii="Arial" w:hAnsi="Arial" w:cs="Arial"/>
          <w:b/>
          <w:sz w:val="21"/>
          <w:szCs w:val="21"/>
        </w:rPr>
        <w:t>s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5645A2F" w14:textId="37C2802D" w:rsidR="00FB59F0" w:rsidRPr="00E551A0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2</w:t>
      </w:r>
      <w:r w:rsidR="00FB59F0" w:rsidRPr="00E551A0">
        <w:rPr>
          <w:rFonts w:ascii="Arial" w:hAnsi="Arial" w:cs="Arial"/>
          <w:b/>
          <w:sz w:val="21"/>
          <w:szCs w:val="21"/>
        </w:rPr>
        <w:t>.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share the same cell barring </w:t>
      </w:r>
      <w:r w:rsidR="00CD4F37" w:rsidRPr="00E551A0">
        <w:rPr>
          <w:rFonts w:ascii="Arial" w:hAnsi="Arial" w:cs="Arial"/>
          <w:b/>
          <w:sz w:val="21"/>
          <w:szCs w:val="21"/>
        </w:rPr>
        <w:t>indication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68C40A6" w14:textId="41B0CA26" w:rsidR="004C799E" w:rsidRPr="00E551A0" w:rsidRDefault="00744649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Any o</w:t>
      </w:r>
      <w:r w:rsidR="004C799E" w:rsidRPr="00E551A0">
        <w:rPr>
          <w:rFonts w:ascii="Arial" w:hAnsi="Arial" w:cs="Arial"/>
          <w:b/>
          <w:sz w:val="21"/>
          <w:szCs w:val="21"/>
        </w:rPr>
        <w:t>ther option</w:t>
      </w:r>
      <w:r w:rsidR="00FB2A7F" w:rsidRPr="00E551A0">
        <w:rPr>
          <w:rFonts w:ascii="Arial" w:hAnsi="Arial" w:cs="Arial"/>
          <w:b/>
          <w:sz w:val="21"/>
          <w:szCs w:val="21"/>
        </w:rPr>
        <w:t xml:space="preserve"> of granularity</w:t>
      </w:r>
      <w:r w:rsidR="004C799E" w:rsidRPr="00E551A0">
        <w:rPr>
          <w:rFonts w:ascii="Arial" w:hAnsi="Arial" w:cs="Arial"/>
          <w:b/>
          <w:sz w:val="21"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E551A0" w14:paraId="5A31D28D" w14:textId="77777777" w:rsidTr="007E3EEB">
        <w:tc>
          <w:tcPr>
            <w:tcW w:w="1668" w:type="dxa"/>
          </w:tcPr>
          <w:p w14:paraId="46B97369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E551A0" w:rsidRDefault="008F58B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7E60F7" w:rsidRPr="00E551A0">
              <w:rPr>
                <w:rFonts w:cs="Arial"/>
                <w:b/>
              </w:rPr>
              <w:t>(s)</w:t>
            </w:r>
            <w:r w:rsidR="001571A2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FB59F0" w:rsidRPr="00E551A0" w14:paraId="7A6543EA" w14:textId="77777777" w:rsidTr="007E3EEB">
        <w:tc>
          <w:tcPr>
            <w:tcW w:w="1668" w:type="dxa"/>
          </w:tcPr>
          <w:p w14:paraId="44674A9B" w14:textId="384B785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9A5FEEA" w14:textId="3512051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Similar as Rel-17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</w:p>
        </w:tc>
      </w:tr>
      <w:tr w:rsidR="007E3EEB" w:rsidRPr="00E551A0" w14:paraId="425698ED" w14:textId="77777777" w:rsidTr="007E3EEB">
        <w:tc>
          <w:tcPr>
            <w:tcW w:w="1668" w:type="dxa"/>
          </w:tcPr>
          <w:p w14:paraId="19EB6212" w14:textId="3A72A7F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Use the same way as R17.</w:t>
            </w:r>
          </w:p>
        </w:tc>
      </w:tr>
      <w:tr w:rsidR="00FB59F0" w:rsidRPr="00E551A0" w14:paraId="23542E28" w14:textId="77777777" w:rsidTr="007E3EEB">
        <w:tc>
          <w:tcPr>
            <w:tcW w:w="1668" w:type="dxa"/>
          </w:tcPr>
          <w:p w14:paraId="0F3597B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60AE6C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B4363B0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FB59F0" w:rsidRPr="00E551A0" w14:paraId="14188011" w14:textId="77777777" w:rsidTr="007E3EEB">
        <w:tc>
          <w:tcPr>
            <w:tcW w:w="1668" w:type="dxa"/>
          </w:tcPr>
          <w:p w14:paraId="6F7B787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ECA49F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183B08A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DD33C0E" w14:textId="77777777" w:rsidR="00D33D4E" w:rsidRPr="00E551A0" w:rsidRDefault="00D33D4E" w:rsidP="00D33D4E">
      <w:pPr>
        <w:spacing w:beforeLines="50" w:before="120" w:afterLines="50" w:after="120"/>
        <w:rPr>
          <w:rFonts w:cs="Arial"/>
          <w:b/>
        </w:rPr>
      </w:pPr>
    </w:p>
    <w:p w14:paraId="1C33960D" w14:textId="03FA56B3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5</w:t>
      </w:r>
      <w:r w:rsidRPr="00E551A0">
        <w:rPr>
          <w:rFonts w:cs="Arial"/>
          <w:b/>
          <w:color w:val="0070C0"/>
        </w:rPr>
        <w:t xml:space="preserve"> HD-FDD ind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5480F45" w14:textId="77777777" w:rsidTr="00383BE5">
        <w:tc>
          <w:tcPr>
            <w:tcW w:w="1413" w:type="dxa"/>
          </w:tcPr>
          <w:p w14:paraId="6FBA4EF6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9402B8" w:rsidRPr="00E551A0" w14:paraId="294F53E8" w14:textId="77777777" w:rsidTr="00383BE5">
        <w:tc>
          <w:tcPr>
            <w:tcW w:w="1413" w:type="dxa"/>
          </w:tcPr>
          <w:p w14:paraId="494B0E98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F7BB1B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487EBF67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E551A0" w:rsidRDefault="009402B8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,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or Half-duplex FDD indication in SIB1 is </w:t>
            </w:r>
            <w:r w:rsidRPr="00E551A0">
              <w:rPr>
                <w:rFonts w:cs="Arial"/>
                <w:highlight w:val="cyan"/>
              </w:rPr>
              <w:t>not</w:t>
            </w:r>
            <w:r w:rsidRPr="00E551A0">
              <w:rPr>
                <w:rFonts w:cs="Arial"/>
              </w:rPr>
              <w:t xml:space="preserve"> needed. </w:t>
            </w:r>
          </w:p>
          <w:p w14:paraId="4181BD7E" w14:textId="77777777" w:rsidR="009402B8" w:rsidRPr="00E551A0" w:rsidRDefault="009402B8" w:rsidP="00D327EE">
            <w:pPr>
              <w:rPr>
                <w:rFonts w:cs="Arial"/>
              </w:rPr>
            </w:pPr>
          </w:p>
        </w:tc>
      </w:tr>
      <w:tr w:rsidR="009402B8" w:rsidRPr="00E551A0" w14:paraId="1541FD74" w14:textId="77777777" w:rsidTr="00383BE5">
        <w:tc>
          <w:tcPr>
            <w:tcW w:w="1413" w:type="dxa"/>
          </w:tcPr>
          <w:p w14:paraId="76F8E6F5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5C12C54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6352A98B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(e.g. halfDuplex-eRedCapAllowed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upporting only half-duplex</w:t>
            </w:r>
            <w:r w:rsidR="0055316A" w:rsidRPr="00E551A0">
              <w:rPr>
                <w:rFonts w:cs="Arial"/>
              </w:rPr>
              <w:t xml:space="preserve"> </w:t>
            </w:r>
            <w:r w:rsidRPr="00E551A0">
              <w:rPr>
                <w:rFonts w:cs="Arial"/>
              </w:rPr>
              <w:t xml:space="preserve">FDD operation. </w:t>
            </w:r>
          </w:p>
          <w:p w14:paraId="753F3786" w14:textId="44433AFD" w:rsidR="009402B8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Send LS to inform RAN1 about RAN2 agreements on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cell bar indication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to check whether there is any issue to differentiate Rx number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from RAN1 point of view. </w:t>
            </w:r>
          </w:p>
        </w:tc>
      </w:tr>
      <w:tr w:rsidR="009402B8" w:rsidRPr="00E551A0" w14:paraId="4F177306" w14:textId="77777777" w:rsidTr="00383BE5">
        <w:tc>
          <w:tcPr>
            <w:tcW w:w="1413" w:type="dxa"/>
          </w:tcPr>
          <w:p w14:paraId="19141F2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33FB406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1FA502AA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There is </w:t>
            </w:r>
            <w:r w:rsidRPr="00E551A0">
              <w:rPr>
                <w:rFonts w:cs="Arial"/>
                <w:highlight w:val="cyan"/>
              </w:rPr>
              <w:t>no need</w:t>
            </w:r>
            <w:r w:rsidRPr="00E551A0">
              <w:rPr>
                <w:rFonts w:cs="Arial"/>
              </w:rPr>
              <w:t xml:space="preserve"> to introduce a new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  <w:tr w:rsidR="009402B8" w:rsidRPr="00E551A0" w14:paraId="470DD23A" w14:textId="77777777" w:rsidTr="00383BE5">
        <w:tc>
          <w:tcPr>
            <w:tcW w:w="1413" w:type="dxa"/>
          </w:tcPr>
          <w:p w14:paraId="310BA631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51A48FA2" w14:textId="26F36677" w:rsidR="009402B8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cyan"/>
              </w:rPr>
              <w:t xml:space="preserve">No additional </w:t>
            </w:r>
            <w:proofErr w:type="spellStart"/>
            <w:r w:rsidRPr="00E551A0">
              <w:rPr>
                <w:rFonts w:cs="Arial"/>
                <w:highlight w:val="cyan"/>
              </w:rPr>
              <w:t>fullDuplexRedCap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introduced. The legacy halfDuplexRedCapAllowed-r17 is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31272D9E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</w:tbl>
    <w:p w14:paraId="6EDBF2E5" w14:textId="79309117" w:rsidR="001072B1" w:rsidRPr="00E551A0" w:rsidRDefault="001072B1" w:rsidP="0055316A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e of the argument not </w:t>
      </w:r>
      <w:r w:rsidR="0035024F" w:rsidRPr="00E551A0">
        <w:rPr>
          <w:rFonts w:cs="Arial"/>
        </w:rPr>
        <w:t>introducing</w:t>
      </w:r>
      <w:r w:rsidRPr="00E551A0">
        <w:rPr>
          <w:rFonts w:cs="Arial"/>
        </w:rPr>
        <w:t xml:space="preserve"> R18 specific </w:t>
      </w:r>
      <w:proofErr w:type="spellStart"/>
      <w:r w:rsidRPr="008948B3">
        <w:rPr>
          <w:rFonts w:cs="Arial"/>
          <w:i/>
        </w:rPr>
        <w:t>halfDuplexRedCapAllowed</w:t>
      </w:r>
      <w:proofErr w:type="spellEnd"/>
      <w:r w:rsidRPr="00E551A0">
        <w:rPr>
          <w:rFonts w:cs="Arial"/>
        </w:rPr>
        <w:t xml:space="preserve"> indication is that</w:t>
      </w:r>
      <w:r w:rsidR="0035024F" w:rsidRPr="00E551A0">
        <w:rPr>
          <w:rFonts w:cs="Arial"/>
        </w:rPr>
        <w:t>:</w:t>
      </w:r>
      <w:r w:rsidRPr="00E551A0">
        <w:rPr>
          <w:rFonts w:cs="Arial"/>
        </w:rPr>
        <w:t xml:space="preserve"> it is not typical cell barring indication, while it is actually the NW capability indication.</w:t>
      </w:r>
      <w:r w:rsidR="0035024F" w:rsidRPr="00E551A0">
        <w:rPr>
          <w:rFonts w:cs="Arial"/>
        </w:rPr>
        <w:t xml:space="preserve"> So, one cell having </w:t>
      </w:r>
      <w:r w:rsidR="00010546" w:rsidRPr="00E551A0">
        <w:rPr>
          <w:rFonts w:cs="Arial"/>
        </w:rPr>
        <w:t xml:space="preserve">the </w:t>
      </w:r>
      <w:r w:rsidR="0035024F" w:rsidRPr="00E551A0">
        <w:rPr>
          <w:rFonts w:cs="Arial"/>
        </w:rPr>
        <w:t xml:space="preserve">capability of </w:t>
      </w:r>
      <w:r w:rsidR="00A471DE" w:rsidRPr="00E551A0">
        <w:rPr>
          <w:rFonts w:cs="Arial"/>
        </w:rPr>
        <w:t>support</w:t>
      </w:r>
      <w:r w:rsidR="00A471DE">
        <w:rPr>
          <w:rFonts w:cs="Arial"/>
        </w:rPr>
        <w:t>ing</w:t>
      </w:r>
      <w:r w:rsidR="0035024F" w:rsidRPr="00E551A0">
        <w:rPr>
          <w:rFonts w:cs="Arial"/>
        </w:rPr>
        <w:t xml:space="preserve"> </w:t>
      </w:r>
      <w:r w:rsidR="00025E63">
        <w:rPr>
          <w:rFonts w:cs="Arial"/>
        </w:rPr>
        <w:t>HD-FDD-</w:t>
      </w:r>
      <w:r w:rsidR="0035024F" w:rsidRPr="00E551A0">
        <w:rPr>
          <w:rFonts w:cs="Arial"/>
        </w:rPr>
        <w:t xml:space="preserve">only </w:t>
      </w:r>
      <w:proofErr w:type="spellStart"/>
      <w:r w:rsidR="0035024F" w:rsidRPr="00E551A0">
        <w:rPr>
          <w:rFonts w:cs="Arial"/>
        </w:rPr>
        <w:t>RedCap</w:t>
      </w:r>
      <w:proofErr w:type="spellEnd"/>
      <w:r w:rsidR="0035024F" w:rsidRPr="00E551A0">
        <w:rPr>
          <w:rFonts w:cs="Arial"/>
        </w:rPr>
        <w:t xml:space="preserve"> UE can </w:t>
      </w:r>
      <w:r w:rsidR="00025E63">
        <w:rPr>
          <w:rFonts w:cs="Arial"/>
        </w:rPr>
        <w:t>normally/</w:t>
      </w:r>
      <w:r w:rsidR="00A471DE">
        <w:rPr>
          <w:rFonts w:cs="Arial"/>
        </w:rPr>
        <w:t>naturally</w:t>
      </w:r>
      <w:r w:rsidR="0035024F" w:rsidRPr="00E551A0">
        <w:rPr>
          <w:rFonts w:cs="Arial"/>
        </w:rPr>
        <w:t xml:space="preserve"> support </w:t>
      </w:r>
      <w:proofErr w:type="spellStart"/>
      <w:r w:rsidR="0035024F" w:rsidRPr="00E551A0">
        <w:rPr>
          <w:rFonts w:cs="Arial"/>
        </w:rPr>
        <w:t>eRedCap</w:t>
      </w:r>
      <w:proofErr w:type="spellEnd"/>
      <w:r w:rsidR="0016166D">
        <w:rPr>
          <w:rFonts w:cs="Arial"/>
        </w:rPr>
        <w:t xml:space="preserve"> UE</w:t>
      </w:r>
      <w:r w:rsidR="0035024F" w:rsidRPr="00E551A0">
        <w:rPr>
          <w:rFonts w:cs="Arial"/>
        </w:rPr>
        <w:t xml:space="preserve"> with HD-FDD</w:t>
      </w:r>
      <w:r w:rsidR="00025E63">
        <w:rPr>
          <w:rFonts w:cs="Arial"/>
        </w:rPr>
        <w:t>-only</w:t>
      </w:r>
      <w:r w:rsidR="0035024F" w:rsidRPr="00E551A0">
        <w:rPr>
          <w:rFonts w:cs="Arial"/>
        </w:rPr>
        <w:t xml:space="preserve"> capability</w:t>
      </w:r>
      <w:r w:rsidR="00A471DE">
        <w:rPr>
          <w:rFonts w:cs="Arial"/>
        </w:rPr>
        <w:t xml:space="preserve"> (i.e. HD-FDD</w:t>
      </w:r>
      <w:r w:rsidR="00025E63">
        <w:rPr>
          <w:rFonts w:cs="Arial"/>
        </w:rPr>
        <w:t>-</w:t>
      </w:r>
      <w:r w:rsidR="00A471DE">
        <w:rPr>
          <w:rFonts w:cs="Arial"/>
        </w:rPr>
        <w:t xml:space="preserve">only capability is same for </w:t>
      </w:r>
      <w:proofErr w:type="spellStart"/>
      <w:r w:rsidR="00A471DE">
        <w:rPr>
          <w:rFonts w:cs="Arial"/>
        </w:rPr>
        <w:t>RedCap</w:t>
      </w:r>
      <w:proofErr w:type="spellEnd"/>
      <w:r w:rsidR="00A471DE">
        <w:rPr>
          <w:rFonts w:cs="Arial"/>
        </w:rPr>
        <w:t xml:space="preserve"> and </w:t>
      </w:r>
      <w:proofErr w:type="spellStart"/>
      <w:r w:rsidR="00A471DE">
        <w:rPr>
          <w:rFonts w:cs="Arial"/>
        </w:rPr>
        <w:t>eRedCap</w:t>
      </w:r>
      <w:proofErr w:type="spellEnd"/>
      <w:r w:rsidR="001B0A65">
        <w:rPr>
          <w:rFonts w:cs="Arial"/>
        </w:rPr>
        <w:t xml:space="preserve"> from NW side</w:t>
      </w:r>
      <w:r w:rsidR="00A471DE">
        <w:rPr>
          <w:rFonts w:cs="Arial"/>
        </w:rPr>
        <w:t>)</w:t>
      </w:r>
      <w:r w:rsidR="0035024F" w:rsidRPr="00E551A0">
        <w:rPr>
          <w:rFonts w:cs="Arial"/>
        </w:rPr>
        <w:t>.</w:t>
      </w:r>
    </w:p>
    <w:p w14:paraId="698BDA06" w14:textId="5F5668C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5024F" w:rsidRPr="00E551A0">
        <w:rPr>
          <w:rFonts w:cs="Arial"/>
          <w:b/>
        </w:rPr>
        <w:t>5</w:t>
      </w:r>
      <w:r w:rsidR="00B002AB" w:rsidRPr="00E551A0">
        <w:rPr>
          <w:rFonts w:cs="Arial"/>
          <w:b/>
        </w:rPr>
        <w:t>: Do you agree which option</w:t>
      </w:r>
      <w:r w:rsidRPr="00E551A0">
        <w:rPr>
          <w:rFonts w:cs="Arial"/>
          <w:b/>
        </w:rPr>
        <w:t>?</w:t>
      </w:r>
    </w:p>
    <w:p w14:paraId="3C25D351" w14:textId="735C3015" w:rsidR="00B002AB" w:rsidRPr="00E551A0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1: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reuses the legacy halfDuplexRedCapAllowed-r17</w:t>
      </w:r>
    </w:p>
    <w:p w14:paraId="32AD7D7B" w14:textId="7CB86AFD" w:rsidR="00B002AB" w:rsidRPr="00E551A0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lastRenderedPageBreak/>
        <w:t xml:space="preserve">Option 2: </w:t>
      </w:r>
      <w:r w:rsidR="00817F3C" w:rsidRPr="00E551A0">
        <w:rPr>
          <w:rFonts w:ascii="Arial" w:hAnsi="Arial" w:cs="Arial"/>
          <w:b/>
          <w:sz w:val="20"/>
        </w:rPr>
        <w:t>i</w:t>
      </w:r>
      <w:r w:rsidRPr="00E551A0">
        <w:rPr>
          <w:rFonts w:ascii="Arial" w:hAnsi="Arial" w:cs="Arial"/>
          <w:b/>
          <w:sz w:val="20"/>
        </w:rPr>
        <w:t xml:space="preserve">ntroduce a new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EF3DF5B" w14:textId="77777777" w:rsidTr="007E3EEB">
        <w:tc>
          <w:tcPr>
            <w:tcW w:w="1668" w:type="dxa"/>
          </w:tcPr>
          <w:p w14:paraId="3537FE7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E551A0" w:rsidRDefault="00817F3C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65271DF1" w14:textId="77777777" w:rsidTr="007E3EEB">
        <w:tc>
          <w:tcPr>
            <w:tcW w:w="1668" w:type="dxa"/>
          </w:tcPr>
          <w:p w14:paraId="1CCC8F09" w14:textId="0F6CB097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6E98122D" w14:textId="0D3F4192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AFE343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0A1D7E5" w14:textId="77777777" w:rsidTr="007E3EEB">
        <w:tc>
          <w:tcPr>
            <w:tcW w:w="1668" w:type="dxa"/>
          </w:tcPr>
          <w:p w14:paraId="28B48437" w14:textId="259AD48E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halfDuplexRedCapAllowed-r17 may be absent, so it can not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E551A0" w14:paraId="0E7FE490" w14:textId="77777777" w:rsidTr="007E3EEB">
        <w:tc>
          <w:tcPr>
            <w:tcW w:w="1668" w:type="dxa"/>
          </w:tcPr>
          <w:p w14:paraId="6BE44428" w14:textId="24B69C9D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2F1795D0" w14:textId="261730EB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36DB19F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Same approach as Question 4.</w:t>
            </w:r>
          </w:p>
          <w:p w14:paraId="1D0BCF3E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e see no reason to add R18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HD-FDD indications unless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562595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41A87408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6783696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62595" w:rsidRPr="00E551A0" w14:paraId="6524C3F7" w14:textId="77777777" w:rsidTr="007E3EEB">
        <w:tc>
          <w:tcPr>
            <w:tcW w:w="1668" w:type="dxa"/>
          </w:tcPr>
          <w:p w14:paraId="5B7014E5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5DE71F3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1C67288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E7EBE9C" w14:textId="77777777" w:rsidR="009B2D07" w:rsidRPr="00E551A0" w:rsidRDefault="009B2D07" w:rsidP="009B2D07">
      <w:pPr>
        <w:rPr>
          <w:rFonts w:cs="Arial"/>
        </w:rPr>
      </w:pPr>
    </w:p>
    <w:p w14:paraId="46D82F38" w14:textId="735CA429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6</w:t>
      </w:r>
      <w:r w:rsidRPr="00E551A0">
        <w:rPr>
          <w:rFonts w:cs="Arial"/>
          <w:b/>
          <w:color w:val="0070C0"/>
        </w:rPr>
        <w:t xml:space="preserve"> </w:t>
      </w:r>
      <w:proofErr w:type="spellStart"/>
      <w:r w:rsidRPr="00E551A0">
        <w:rPr>
          <w:rFonts w:cs="Arial"/>
          <w:b/>
          <w:color w:val="0070C0"/>
        </w:rPr>
        <w:t>interFreqCarrierFreqList</w:t>
      </w:r>
      <w:proofErr w:type="spellEnd"/>
      <w:r w:rsidRPr="00E551A0">
        <w:rPr>
          <w:rFonts w:cs="Arial"/>
          <w:b/>
          <w:color w:val="0070C0"/>
        </w:rPr>
        <w:t xml:space="preserve"> about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3E89593D" w14:textId="77777777" w:rsidTr="00383BE5">
        <w:tc>
          <w:tcPr>
            <w:tcW w:w="1413" w:type="dxa"/>
          </w:tcPr>
          <w:p w14:paraId="4F5A4C37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294C388" w14:textId="77777777" w:rsidTr="00383BE5">
        <w:tc>
          <w:tcPr>
            <w:tcW w:w="1413" w:type="dxa"/>
          </w:tcPr>
          <w:p w14:paraId="770CE22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44DD208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6314DC1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E551A0" w:rsidRDefault="00D327EE" w:rsidP="00D327EE">
            <w:pPr>
              <w:spacing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system information can provid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(e.g. eRedCapAccessAllowed-r18) to inform which frequencies accep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. </w:t>
            </w:r>
          </w:p>
          <w:p w14:paraId="1C80C1B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600380A1" w14:textId="77777777" w:rsidTr="00383BE5">
        <w:tc>
          <w:tcPr>
            <w:tcW w:w="1413" w:type="dxa"/>
          </w:tcPr>
          <w:p w14:paraId="0FA4FB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476315C9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701DEC67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17, introduce eRedcapAccessAllowed-r18 in </w:t>
            </w:r>
            <w:proofErr w:type="spellStart"/>
            <w:r w:rsidRPr="00E551A0">
              <w:rPr>
                <w:rFonts w:cs="Arial"/>
              </w:rPr>
              <w:t>interFreqCarrierFreqList</w:t>
            </w:r>
            <w:proofErr w:type="spellEnd"/>
            <w:r w:rsidRPr="00E551A0">
              <w:rPr>
                <w:rFonts w:cs="Arial"/>
              </w:rPr>
              <w:t xml:space="preserve"> in SIB4, about the frequency of neighbour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47032DDE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55FD71C7" w14:textId="77777777" w:rsidTr="00383BE5">
        <w:tc>
          <w:tcPr>
            <w:tcW w:w="1413" w:type="dxa"/>
          </w:tcPr>
          <w:p w14:paraId="501BA065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016A784F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separate </w:t>
            </w:r>
            <w:proofErr w:type="spellStart"/>
            <w:r w:rsidRPr="00E551A0">
              <w:rPr>
                <w:rFonts w:cs="Arial"/>
              </w:rPr>
              <w:t>Access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4.</w:t>
            </w:r>
          </w:p>
          <w:p w14:paraId="6C961DAD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0B6F899D" w14:textId="77777777" w:rsidTr="00383BE5">
        <w:tc>
          <w:tcPr>
            <w:tcW w:w="1413" w:type="dxa"/>
          </w:tcPr>
          <w:p w14:paraId="2F2C73B7" w14:textId="5C3C1ECF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5760000E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7702D54D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ter-frequency barring indication (e.g., </w:t>
            </w:r>
            <w:proofErr w:type="spellStart"/>
            <w:r w:rsidRPr="00E551A0">
              <w:rPr>
                <w:rFonts w:cs="Arial"/>
              </w:rPr>
              <w:t>eRedCapAccessAllowed</w:t>
            </w:r>
            <w:proofErr w:type="spellEnd"/>
            <w:r w:rsidRPr="00E551A0">
              <w:rPr>
                <w:rFonts w:cs="Arial"/>
              </w:rPr>
              <w:t>) is introduced in SIB4.</w:t>
            </w:r>
          </w:p>
          <w:p w14:paraId="42BDEE66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FB2A7F" w:rsidRPr="00E551A0" w14:paraId="032B4722" w14:textId="77777777" w:rsidTr="00383BE5">
        <w:tc>
          <w:tcPr>
            <w:tcW w:w="1413" w:type="dxa"/>
          </w:tcPr>
          <w:p w14:paraId="2E54A25E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375B470" w14:textId="7FE5C0C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A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is advertised in system information to indicate which frequencies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llowed to access.</w:t>
            </w:r>
          </w:p>
          <w:p w14:paraId="1597FF5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3A78D767" w14:textId="77777777" w:rsidTr="00383BE5">
        <w:tc>
          <w:tcPr>
            <w:tcW w:w="1413" w:type="dxa"/>
          </w:tcPr>
          <w:p w14:paraId="14FA1B1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59ED5D2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51121B4D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access the cell.</w:t>
            </w:r>
          </w:p>
          <w:p w14:paraId="3EAE2972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7846CE03" w14:textId="4FAC6AC6" w:rsidR="00BC30EF" w:rsidRPr="00E551A0" w:rsidRDefault="00397BF0" w:rsidP="00397BF0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bove companies propose to do the similar indication as R17. </w:t>
      </w:r>
    </w:p>
    <w:p w14:paraId="7ECD9AED" w14:textId="4BB21B07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97BF0" w:rsidRPr="00E551A0">
        <w:rPr>
          <w:rFonts w:cs="Arial"/>
          <w:b/>
        </w:rPr>
        <w:t>6</w:t>
      </w:r>
      <w:r w:rsidRPr="00E551A0">
        <w:rPr>
          <w:rFonts w:cs="Arial"/>
          <w:b/>
        </w:rPr>
        <w:t xml:space="preserve">: Do you agree </w:t>
      </w:r>
      <w:r w:rsidR="00387447" w:rsidRPr="00E551A0">
        <w:rPr>
          <w:rFonts w:cs="Arial"/>
          <w:b/>
        </w:rPr>
        <w:t xml:space="preserve">to introduce eRedcapAccessAllowed-r18 in </w:t>
      </w:r>
      <w:proofErr w:type="spellStart"/>
      <w:r w:rsidR="00387447" w:rsidRPr="00E551A0">
        <w:rPr>
          <w:rFonts w:cs="Arial"/>
          <w:b/>
        </w:rPr>
        <w:t>interFreqCarrierFreqList</w:t>
      </w:r>
      <w:proofErr w:type="spellEnd"/>
      <w:r w:rsidR="00387447" w:rsidRPr="00E551A0">
        <w:rPr>
          <w:rFonts w:cs="Arial"/>
          <w:b/>
        </w:rPr>
        <w:t xml:space="preserve"> in SIB4, about the frequency of neighbour cell supporting </w:t>
      </w:r>
      <w:proofErr w:type="spellStart"/>
      <w:r w:rsidR="00387447" w:rsidRPr="00E551A0">
        <w:rPr>
          <w:rFonts w:cs="Arial"/>
          <w:b/>
        </w:rPr>
        <w:t>eRedCap</w:t>
      </w:r>
      <w:proofErr w:type="spellEnd"/>
      <w:r w:rsidR="00387447" w:rsidRPr="00E551A0">
        <w:rPr>
          <w:rFonts w:cs="Arial"/>
          <w:b/>
        </w:rPr>
        <w:t>, similar to R17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1E79816" w14:textId="77777777" w:rsidTr="007E3EEB">
        <w:tc>
          <w:tcPr>
            <w:tcW w:w="1668" w:type="dxa"/>
          </w:tcPr>
          <w:p w14:paraId="30BD8284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1E2F3E71" w14:textId="77777777" w:rsidTr="007E3EEB">
        <w:tc>
          <w:tcPr>
            <w:tcW w:w="1668" w:type="dxa"/>
          </w:tcPr>
          <w:p w14:paraId="0CC25FEF" w14:textId="50D03BDD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17E7026F" w14:textId="609402C6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4550F0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1E0D84BA" w14:textId="77777777" w:rsidTr="007E3EEB">
        <w:tc>
          <w:tcPr>
            <w:tcW w:w="1668" w:type="dxa"/>
          </w:tcPr>
          <w:p w14:paraId="157B2AED" w14:textId="348EE29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E551A0" w14:paraId="6301C704" w14:textId="77777777" w:rsidTr="007E3EEB">
        <w:tc>
          <w:tcPr>
            <w:tcW w:w="1668" w:type="dxa"/>
          </w:tcPr>
          <w:p w14:paraId="07A9A1B9" w14:textId="5F46551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11ADFAFF" w14:textId="7C1D7DD1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E551A0" w:rsidRDefault="009C0C78" w:rsidP="009C0C78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N</w:t>
            </w:r>
            <w:r>
              <w:rPr>
                <w:rFonts w:cs="Arial"/>
              </w:rPr>
              <w:t>o strong view. We follow the majority views.</w:t>
            </w:r>
          </w:p>
        </w:tc>
      </w:tr>
      <w:tr w:rsidR="00EC58FA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This makes sense as not all frequencies in the neighbour list would be upgraded to support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operation.</w:t>
            </w:r>
          </w:p>
        </w:tc>
      </w:tr>
      <w:tr w:rsidR="00562595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6B14DFE1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6E385D0F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 need to introduce new list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1713" w14:textId="438B0D10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R17 list can be used for R18</w:t>
            </w:r>
          </w:p>
        </w:tc>
      </w:tr>
      <w:tr w:rsidR="00562595" w:rsidRPr="00E551A0" w14:paraId="1F516E18" w14:textId="77777777" w:rsidTr="007E3EEB">
        <w:tc>
          <w:tcPr>
            <w:tcW w:w="1668" w:type="dxa"/>
          </w:tcPr>
          <w:p w14:paraId="563CE2DB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8D7D5CE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0B322F68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07DECAB" w14:textId="77777777" w:rsidR="009B2D07" w:rsidRPr="00E551A0" w:rsidRDefault="009B2D07" w:rsidP="009B2D07">
      <w:pPr>
        <w:rPr>
          <w:rFonts w:cs="Arial"/>
        </w:rPr>
      </w:pPr>
    </w:p>
    <w:p w14:paraId="304D484E" w14:textId="19E70D5A" w:rsidR="00387447" w:rsidRPr="00E551A0" w:rsidRDefault="00387447" w:rsidP="0038744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7</w:t>
      </w:r>
      <w:r w:rsidRPr="00E551A0">
        <w:rPr>
          <w:rFonts w:cs="Arial"/>
          <w:b/>
          <w:color w:val="0070C0"/>
        </w:rPr>
        <w:t xml:space="preserve"> initial BWP for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4B6EDB7C" w14:textId="77777777" w:rsidTr="00D327EE">
        <w:tc>
          <w:tcPr>
            <w:tcW w:w="1484" w:type="dxa"/>
          </w:tcPr>
          <w:p w14:paraId="53F7918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A0B7D73" w14:textId="77777777" w:rsidTr="00D327EE">
        <w:tc>
          <w:tcPr>
            <w:tcW w:w="1484" w:type="dxa"/>
          </w:tcPr>
          <w:p w14:paraId="662F580E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15206A6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76E6F989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nd the IE of Rel-17 separate initial DL/UL BWPs can be reused.</w:t>
            </w:r>
          </w:p>
        </w:tc>
      </w:tr>
      <w:tr w:rsidR="00BC30EF" w:rsidRPr="00E551A0" w14:paraId="5FC68B95" w14:textId="77777777" w:rsidTr="00D327EE">
        <w:tc>
          <w:tcPr>
            <w:tcW w:w="1484" w:type="dxa"/>
          </w:tcPr>
          <w:p w14:paraId="479FEBC5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D24D27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45D85D46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E551A0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  <w:r w:rsidRPr="00E551A0">
              <w:rPr>
                <w:rFonts w:cs="Arial"/>
              </w:rPr>
              <w:t>Proposal 3.</w:t>
            </w:r>
            <w:r w:rsidRPr="00E551A0">
              <w:rPr>
                <w:rFonts w:cs="Arial"/>
              </w:rPr>
              <w:tab/>
              <w:t xml:space="preserve">Discuss whether network needs to be able to configure the usage o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between (1) only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(as specified in Rel-17), (2)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and/or (3)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187F1E9F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327EE" w:rsidRPr="00E551A0" w14:paraId="5766E7E9" w14:textId="77777777" w:rsidTr="00D327EE">
        <w:tc>
          <w:tcPr>
            <w:tcW w:w="1484" w:type="dxa"/>
          </w:tcPr>
          <w:p w14:paraId="2A06596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0A155F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5EE5BA74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RAN2 confirm there is no need to introduc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initial BWP configuration.</w:t>
            </w:r>
          </w:p>
          <w:p w14:paraId="28F0E55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If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is configu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D327EE" w:rsidRPr="00E551A0" w14:paraId="537A41C2" w14:textId="77777777" w:rsidTr="00D327EE">
        <w:tc>
          <w:tcPr>
            <w:tcW w:w="1484" w:type="dxa"/>
          </w:tcPr>
          <w:p w14:paraId="26BDE9F9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R2-2303562 </w:t>
            </w:r>
          </w:p>
          <w:p w14:paraId="21DBC0F2" w14:textId="5EC5B1D9" w:rsidR="00D327EE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n shar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nitial BWP defined in Rel-17 and no additional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-specific initial BWP is introduced in Rel-18.</w:t>
            </w:r>
          </w:p>
          <w:p w14:paraId="0685BB97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FB2A7F" w:rsidRPr="00E551A0" w14:paraId="5114D9DF" w14:textId="77777777" w:rsidTr="00D327EE">
        <w:tc>
          <w:tcPr>
            <w:tcW w:w="1484" w:type="dxa"/>
          </w:tcPr>
          <w:p w14:paraId="4ED5644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5861249C" w14:textId="6B75398E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preadtrum</w:t>
            </w:r>
          </w:p>
        </w:tc>
        <w:tc>
          <w:tcPr>
            <w:tcW w:w="8145" w:type="dxa"/>
          </w:tcPr>
          <w:p w14:paraId="723B4CDF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For a cell supporting Rel-17 and/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up to one separate (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-specific) initial DL/UL BWP can be configured.</w:t>
            </w:r>
          </w:p>
          <w:p w14:paraId="21C6576E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21F68" w:rsidRPr="00E551A0" w14:paraId="66756D56" w14:textId="77777777" w:rsidTr="00D327EE">
        <w:tc>
          <w:tcPr>
            <w:tcW w:w="1484" w:type="dxa"/>
          </w:tcPr>
          <w:p w14:paraId="41F0788C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414D79D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481BB6D1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Do not support the separate initial BWP configured only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6A414EB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8672D0" w:rsidRPr="00E551A0" w14:paraId="4C5167A7" w14:textId="77777777" w:rsidTr="00D327EE">
        <w:tc>
          <w:tcPr>
            <w:tcW w:w="1484" w:type="dxa"/>
          </w:tcPr>
          <w:p w14:paraId="6A025E3D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77E62B90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  <w:p w14:paraId="1967A81D" w14:textId="77777777" w:rsidR="008672D0" w:rsidRPr="00E551A0" w:rsidRDefault="008672D0" w:rsidP="00F21F68">
            <w:pPr>
              <w:pStyle w:val="Header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</w:rPr>
              <w:tab/>
              <w:t>RAN2 start discussing following cases;</w:t>
            </w:r>
          </w:p>
          <w:p w14:paraId="16DD1B4A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a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 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.</w:t>
            </w:r>
          </w:p>
          <w:p w14:paraId="3B6C995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b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are the separate initial BWP.- UE capability of the minimum separation time</w:t>
            </w:r>
          </w:p>
          <w:p w14:paraId="50443018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c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 and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62F5E21B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d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a separate initial BWP is configured for Rel-17 </w:t>
            </w:r>
            <w:r w:rsidRPr="00DB0663">
              <w:rPr>
                <w:rFonts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.</w:t>
            </w:r>
          </w:p>
          <w:p w14:paraId="0DF01A6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2: For a cell supporting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not supporting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,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38A92731" w14:textId="4F3186CE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r w:rsidRPr="00E551A0">
              <w:rPr>
                <w:rFonts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n the last </w:t>
      </w:r>
      <w:r w:rsidR="00387447" w:rsidRPr="00E551A0">
        <w:rPr>
          <w:rFonts w:cs="Arial"/>
        </w:rPr>
        <w:t xml:space="preserve">RAN1 </w:t>
      </w:r>
      <w:r w:rsidRPr="00E551A0">
        <w:rPr>
          <w:rFonts w:cs="Arial"/>
        </w:rPr>
        <w:t xml:space="preserve">meeting </w:t>
      </w:r>
      <w:r w:rsidR="00387447" w:rsidRPr="00E551A0">
        <w:rPr>
          <w:rFonts w:cs="Arial"/>
        </w:rPr>
        <w:t xml:space="preserve">chair minutes: </w:t>
      </w:r>
      <w:r w:rsidR="008E4BAF">
        <w:rPr>
          <w:rFonts w:cs="Arial"/>
        </w:rPr>
        <w:t>“</w:t>
      </w:r>
      <w:r w:rsidR="00387447" w:rsidRPr="008E4BAF">
        <w:rPr>
          <w:rFonts w:cs="Arial"/>
          <w:i/>
        </w:rPr>
        <w:t xml:space="preserve">There is no consensus to continue discussion on “whether additional separate initial DL/UL BWP specific to Rel-18 </w:t>
      </w:r>
      <w:proofErr w:type="spellStart"/>
      <w:r w:rsidR="00387447" w:rsidRPr="008E4BAF">
        <w:rPr>
          <w:rFonts w:cs="Arial"/>
          <w:i/>
        </w:rPr>
        <w:t>RedCap</w:t>
      </w:r>
      <w:proofErr w:type="spellEnd"/>
      <w:r w:rsidR="00387447" w:rsidRPr="008E4BAF">
        <w:rPr>
          <w:rFonts w:cs="Arial"/>
          <w:i/>
        </w:rPr>
        <w:t xml:space="preserve"> UEs is allowed to be configured by the SIB in the cell”.</w:t>
      </w:r>
      <w:r w:rsidR="008E4BAF">
        <w:rPr>
          <w:rFonts w:cs="Arial"/>
        </w:rPr>
        <w:t>”</w:t>
      </w:r>
    </w:p>
    <w:p w14:paraId="719E0D68" w14:textId="2C8DD943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So, it is asked whether RAN2 can confirm this RAN1 understanding.</w:t>
      </w:r>
      <w:r w:rsidR="00BB0E47">
        <w:rPr>
          <w:rFonts w:cs="Arial"/>
        </w:rPr>
        <w:t xml:space="preserve"> If not, please clarify the critical technical argument against this RAN1 conclusion.</w:t>
      </w:r>
    </w:p>
    <w:p w14:paraId="57754923" w14:textId="7E17AF96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6B50AF" w:rsidRPr="00E551A0">
        <w:rPr>
          <w:rFonts w:cs="Arial"/>
          <w:b/>
        </w:rPr>
        <w:t>7a</w:t>
      </w:r>
      <w:r w:rsidRPr="00E551A0">
        <w:rPr>
          <w:rFonts w:cs="Arial"/>
          <w:b/>
        </w:rPr>
        <w:t>: do you agree</w:t>
      </w:r>
      <w:r w:rsidR="00C42C60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hat </w:t>
      </w:r>
      <w:r w:rsidRPr="00E551A0">
        <w:rPr>
          <w:rFonts w:eastAsia="Yu Mincho" w:cs="Arial"/>
          <w:b/>
          <w:lang w:eastAsia="ja-JP"/>
        </w:rPr>
        <w:t xml:space="preserve">RAN2 can confirm there is no need to introduce the </w:t>
      </w:r>
      <w:proofErr w:type="spellStart"/>
      <w:r w:rsidRPr="00E551A0">
        <w:rPr>
          <w:rFonts w:eastAsia="Yu Mincho" w:cs="Arial"/>
          <w:b/>
          <w:lang w:eastAsia="ja-JP"/>
        </w:rPr>
        <w:t>eRedCap</w:t>
      </w:r>
      <w:proofErr w:type="spellEnd"/>
      <w:r w:rsidRPr="00E551A0">
        <w:rPr>
          <w:rFonts w:eastAsia="Yu Mincho" w:cs="Arial"/>
          <w:b/>
          <w:lang w:eastAsia="ja-JP"/>
        </w:rPr>
        <w:t xml:space="preserve"> UE specific initial BWP configuration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35ABDFDB" w14:textId="77777777" w:rsidTr="007E3EEB">
        <w:tc>
          <w:tcPr>
            <w:tcW w:w="1668" w:type="dxa"/>
          </w:tcPr>
          <w:p w14:paraId="4983B56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41D3B99A" w14:textId="77777777" w:rsidTr="007E3EEB">
        <w:tc>
          <w:tcPr>
            <w:tcW w:w="1668" w:type="dxa"/>
          </w:tcPr>
          <w:p w14:paraId="1DB798F8" w14:textId="698F1A39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77435B7" w14:textId="7B6CC070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303D7C3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264FC5C4" w14:textId="77777777" w:rsidTr="007E3EEB">
        <w:tc>
          <w:tcPr>
            <w:tcW w:w="1668" w:type="dxa"/>
          </w:tcPr>
          <w:p w14:paraId="72841E70" w14:textId="2E7CF38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E551A0" w14:paraId="1975E15B" w14:textId="77777777" w:rsidTr="007E3EEB">
        <w:tc>
          <w:tcPr>
            <w:tcW w:w="1668" w:type="dxa"/>
          </w:tcPr>
          <w:p w14:paraId="5D62C864" w14:textId="1D72B692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31AE9C84" w14:textId="19174921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2B734E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If R1 have not identified a </w:t>
            </w:r>
            <w:proofErr w:type="spellStart"/>
            <w:r w:rsidRPr="00EC58FA">
              <w:rPr>
                <w:rFonts w:cs="Arial"/>
              </w:rPr>
              <w:t>usecase</w:t>
            </w:r>
            <w:proofErr w:type="spellEnd"/>
            <w:r w:rsidRPr="00EC58FA">
              <w:rPr>
                <w:rFonts w:cs="Arial"/>
              </w:rPr>
              <w:t xml:space="preserve"> for another initial BWP fo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EC58FA">
              <w:rPr>
                <w:rFonts w:cs="Arial"/>
              </w:rPr>
              <w:t>a</w:t>
            </w:r>
            <w:proofErr w:type="gramEnd"/>
            <w:r w:rsidRPr="00EC58FA">
              <w:rPr>
                <w:rFonts w:cs="Arial"/>
              </w:rPr>
              <w:t xml:space="preserve">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 specific initial BWP.</w:t>
            </w:r>
          </w:p>
        </w:tc>
      </w:tr>
      <w:tr w:rsidR="00562595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4AAF90F3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4C58A666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62595" w:rsidRPr="00E551A0" w14:paraId="548B4900" w14:textId="77777777" w:rsidTr="007E3EEB">
        <w:tc>
          <w:tcPr>
            <w:tcW w:w="1668" w:type="dxa"/>
          </w:tcPr>
          <w:p w14:paraId="5A532C8F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43E1553F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6902FEC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E7C5DC9" w14:textId="77777777" w:rsidR="00387447" w:rsidRPr="00E551A0" w:rsidRDefault="00387447" w:rsidP="00387447">
      <w:pPr>
        <w:rPr>
          <w:rFonts w:cs="Arial"/>
        </w:rPr>
      </w:pPr>
    </w:p>
    <w:p w14:paraId="2C589454" w14:textId="197BE6D4" w:rsidR="006B50AF" w:rsidRPr="00E551A0" w:rsidRDefault="006B50AF" w:rsidP="000469D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 the usage of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</w:t>
      </w:r>
      <w:r w:rsidR="004B7991">
        <w:rPr>
          <w:rFonts w:cs="Arial"/>
        </w:rPr>
        <w:t xml:space="preserve"> by </w:t>
      </w:r>
      <w:proofErr w:type="spellStart"/>
      <w:r w:rsidR="004B7991">
        <w:rPr>
          <w:rFonts w:cs="Arial"/>
        </w:rPr>
        <w:t>eRedCap</w:t>
      </w:r>
      <w:proofErr w:type="spellEnd"/>
      <w:r w:rsidR="004B7991">
        <w:rPr>
          <w:rFonts w:cs="Arial"/>
        </w:rPr>
        <w:t xml:space="preserve"> UE</w:t>
      </w:r>
      <w:r w:rsidRPr="00E551A0">
        <w:rPr>
          <w:rFonts w:cs="Arial"/>
        </w:rPr>
        <w:t xml:space="preserve">, it is proposed to discuss </w:t>
      </w:r>
      <w:r w:rsidR="00A268FB">
        <w:rPr>
          <w:rFonts w:cs="Arial"/>
        </w:rPr>
        <w:t xml:space="preserve">on the </w:t>
      </w:r>
      <w:r w:rsidRPr="00E551A0">
        <w:rPr>
          <w:rFonts w:cs="Arial"/>
        </w:rPr>
        <w:t xml:space="preserve">need to control whether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="00A019C1">
        <w:rPr>
          <w:rFonts w:cs="Arial"/>
        </w:rPr>
        <w:t xml:space="preserve"> to</w:t>
      </w:r>
      <w:r w:rsidRPr="00E551A0">
        <w:rPr>
          <w:rFonts w:cs="Arial"/>
        </w:rPr>
        <w:t xml:space="preserve"> use</w:t>
      </w:r>
      <w:r w:rsidR="00A019C1">
        <w:rPr>
          <w:rFonts w:cs="Arial"/>
        </w:rPr>
        <w:t xml:space="preserve"> the</w:t>
      </w:r>
      <w:r w:rsidRPr="00E551A0">
        <w:rPr>
          <w:rFonts w:cs="Arial"/>
        </w:rPr>
        <w:t xml:space="preserve"> legacy initial BWP or the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.</w:t>
      </w:r>
    </w:p>
    <w:p w14:paraId="0426F198" w14:textId="291D780A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118CE">
        <w:rPr>
          <w:rFonts w:cs="Arial"/>
          <w:b/>
        </w:rPr>
        <w:t>7b</w:t>
      </w:r>
      <w:r w:rsidRPr="00E551A0">
        <w:rPr>
          <w:rFonts w:cs="Arial"/>
          <w:b/>
        </w:rPr>
        <w:t xml:space="preserve">: do you agree that, if the R17 </w:t>
      </w:r>
      <w:proofErr w:type="spellStart"/>
      <w:r w:rsidRPr="00E551A0">
        <w:rPr>
          <w:rFonts w:cs="Arial"/>
          <w:b/>
        </w:rPr>
        <w:t>RedCap</w:t>
      </w:r>
      <w:proofErr w:type="spellEnd"/>
      <w:r w:rsidRPr="00E551A0">
        <w:rPr>
          <w:rFonts w:cs="Arial"/>
          <w:b/>
        </w:rPr>
        <w:t xml:space="preserve"> specific initial BWP is configured, </w:t>
      </w:r>
      <w:proofErr w:type="spellStart"/>
      <w:r w:rsidRPr="00E551A0">
        <w:rPr>
          <w:rFonts w:cs="Arial"/>
          <w:b/>
        </w:rPr>
        <w:t>eRedCap</w:t>
      </w:r>
      <w:proofErr w:type="spellEnd"/>
      <w:r w:rsidRPr="00E551A0">
        <w:rPr>
          <w:rFonts w:cs="Arial"/>
          <w:b/>
        </w:rPr>
        <w:t xml:space="preserve"> UEs </w:t>
      </w:r>
      <w:r w:rsidR="003D71DF">
        <w:rPr>
          <w:rFonts w:cs="Arial"/>
          <w:b/>
        </w:rPr>
        <w:t xml:space="preserve">always </w:t>
      </w:r>
      <w:r w:rsidRPr="00E551A0">
        <w:rPr>
          <w:rFonts w:cs="Arial"/>
          <w:b/>
        </w:rPr>
        <w:t xml:space="preserve">use </w:t>
      </w:r>
      <w:r w:rsidR="003D71DF">
        <w:rPr>
          <w:rFonts w:cs="Arial"/>
          <w:b/>
        </w:rPr>
        <w:t>it</w:t>
      </w:r>
      <w:r w:rsidRPr="00E551A0">
        <w:rPr>
          <w:rFonts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63AFFD5B" w14:textId="77777777" w:rsidTr="007E3EEB">
        <w:tc>
          <w:tcPr>
            <w:tcW w:w="1668" w:type="dxa"/>
          </w:tcPr>
          <w:p w14:paraId="650EF436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66A5DCBD" w14:textId="77777777" w:rsidTr="007E3EEB">
        <w:tc>
          <w:tcPr>
            <w:tcW w:w="1668" w:type="dxa"/>
          </w:tcPr>
          <w:p w14:paraId="71977914" w14:textId="094C2B04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5B0CD91E" w14:textId="6D73BAA1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6F2409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4D46F566" w14:textId="77777777" w:rsidTr="007E3EEB">
        <w:tc>
          <w:tcPr>
            <w:tcW w:w="1668" w:type="dxa"/>
          </w:tcPr>
          <w:p w14:paraId="04123BB8" w14:textId="0B9DDA4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Since the RF BW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>
              <w:rPr>
                <w:rFonts w:ascii="Arial" w:hAnsi="Arial" w:cs="Arial"/>
              </w:rPr>
              <w:t>eRdcap</w:t>
            </w:r>
            <w:proofErr w:type="spellEnd"/>
            <w:r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E551A0" w14:paraId="53C329D7" w14:textId="77777777" w:rsidTr="007E3EEB">
        <w:tc>
          <w:tcPr>
            <w:tcW w:w="1668" w:type="dxa"/>
          </w:tcPr>
          <w:p w14:paraId="364136A0" w14:textId="1EAEB35A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7ED97987" w14:textId="0B5F84F4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78183556" w14:textId="20DDA470" w:rsidR="00387447" w:rsidRPr="00E551A0" w:rsidRDefault="009C0C78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Both R17 and R18 redcap UEs have 20MHz RF BW, and the </w:t>
            </w:r>
            <w:r w:rsidRPr="009C0C78">
              <w:rPr>
                <w:rFonts w:cs="Arial"/>
              </w:rPr>
              <w:t xml:space="preserve">R17 </w:t>
            </w:r>
            <w:proofErr w:type="spellStart"/>
            <w:r w:rsidRPr="009C0C78">
              <w:rPr>
                <w:rFonts w:cs="Arial"/>
              </w:rPr>
              <w:t>RedCap</w:t>
            </w:r>
            <w:proofErr w:type="spellEnd"/>
            <w:r w:rsidRPr="009C0C78">
              <w:rPr>
                <w:rFonts w:cs="Arial"/>
              </w:rPr>
              <w:t xml:space="preserve"> specific initial BWP</w:t>
            </w:r>
            <w:r>
              <w:rPr>
                <w:rFonts w:cs="Arial"/>
              </w:rPr>
              <w:t xml:space="preserve"> is suitable for </w:t>
            </w:r>
            <w:proofErr w:type="spellStart"/>
            <w:r>
              <w:rPr>
                <w:rFonts w:cs="Arial"/>
              </w:rPr>
              <w:t>eRedCap</w:t>
            </w:r>
            <w:proofErr w:type="spellEnd"/>
            <w:r>
              <w:rPr>
                <w:rFonts w:cs="Arial"/>
              </w:rPr>
              <w:t xml:space="preserve"> UEs.</w:t>
            </w:r>
          </w:p>
        </w:tc>
      </w:tr>
      <w:tr w:rsidR="00EC58FA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62595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2928B6EC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19FE4D42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62595" w:rsidRPr="00E551A0" w14:paraId="5E17DC0A" w14:textId="77777777" w:rsidTr="007E3EEB">
        <w:tc>
          <w:tcPr>
            <w:tcW w:w="1668" w:type="dxa"/>
          </w:tcPr>
          <w:p w14:paraId="0128F1DB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AD2FC62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B28FA52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4614F53" w14:textId="77777777" w:rsidR="00387447" w:rsidRPr="00E551A0" w:rsidRDefault="00387447" w:rsidP="00387447">
      <w:pPr>
        <w:rPr>
          <w:rFonts w:cs="Arial"/>
        </w:rPr>
      </w:pPr>
    </w:p>
    <w:p w14:paraId="342D03A9" w14:textId="77777777" w:rsidR="00387447" w:rsidRPr="00E551A0" w:rsidRDefault="00387447" w:rsidP="00387447">
      <w:pPr>
        <w:rPr>
          <w:rFonts w:cs="Arial"/>
        </w:rPr>
      </w:pPr>
    </w:p>
    <w:p w14:paraId="663B75D6" w14:textId="7562A706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8</w:t>
      </w:r>
      <w:r w:rsidRPr="00E551A0">
        <w:rPr>
          <w:rFonts w:cs="Arial"/>
          <w:b/>
          <w:color w:val="0070C0"/>
        </w:rPr>
        <w:t xml:space="preserve"> Msg3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7A2ACF6A" w14:textId="77777777" w:rsidTr="00383BE5">
        <w:tc>
          <w:tcPr>
            <w:tcW w:w="1413" w:type="dxa"/>
          </w:tcPr>
          <w:p w14:paraId="7E2D7BE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047CEF1" w14:textId="77777777" w:rsidTr="00383BE5">
        <w:tc>
          <w:tcPr>
            <w:tcW w:w="1413" w:type="dxa"/>
          </w:tcPr>
          <w:p w14:paraId="7A9AFFF0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32</w:t>
            </w:r>
          </w:p>
          <w:p w14:paraId="57641988" w14:textId="309F2171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E551A0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eastAsiaTheme="minorEastAsia" w:cs="Arial"/>
                <w:b w:val="0"/>
                <w:bCs w:val="0"/>
              </w:rPr>
            </w:pPr>
            <w:r w:rsidRPr="00E551A0">
              <w:rPr>
                <w:rFonts w:eastAsiaTheme="minorEastAsia" w:cs="Arial"/>
                <w:b w:val="0"/>
                <w:bCs w:val="0"/>
              </w:rPr>
              <w:t>For Msg3/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MsgA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 xml:space="preserve"> PUSCH based early indication, </w:t>
            </w:r>
            <w:r w:rsidRPr="00E551A0">
              <w:rPr>
                <w:rFonts w:eastAsiaTheme="minorEastAsia" w:cs="Arial"/>
                <w:b w:val="0"/>
                <w:bCs w:val="0"/>
                <w:highlight w:val="yellow"/>
              </w:rPr>
              <w:t>new LCID</w:t>
            </w:r>
            <w:r w:rsidRPr="00E551A0">
              <w:rPr>
                <w:rFonts w:eastAsiaTheme="minorEastAsia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eRedCap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>.</w:t>
            </w:r>
          </w:p>
        </w:tc>
      </w:tr>
      <w:tr w:rsidR="00BC30EF" w:rsidRPr="00E551A0" w14:paraId="364AB977" w14:textId="77777777" w:rsidTr="00383BE5">
        <w:tc>
          <w:tcPr>
            <w:tcW w:w="1413" w:type="dxa"/>
          </w:tcPr>
          <w:p w14:paraId="4D65E7F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566</w:t>
            </w:r>
          </w:p>
          <w:p w14:paraId="59809BF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2DDAA647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：For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 the following agreements in Rel-17 can be reused/revised:</w:t>
            </w:r>
          </w:p>
          <w:p w14:paraId="20F8EAC9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  <w:highlight w:val="yellow"/>
              </w:rPr>
              <w:t>Two reserved LCIDs</w:t>
            </w:r>
            <w:r w:rsidRPr="00E551A0">
              <w:rPr>
                <w:rFonts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166D16E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In MAC perspective,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Dedicated LCID for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always indicated when CCCH is sent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y a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i.e. no other precondition).</w:t>
            </w:r>
          </w:p>
          <w:p w14:paraId="3829CA82" w14:textId="773AE71C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Msg3 early identification is mandatorily supported by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</w:t>
            </w:r>
          </w:p>
        </w:tc>
      </w:tr>
      <w:tr w:rsidR="00BC30EF" w:rsidRPr="00E551A0" w14:paraId="5D351D7F" w14:textId="77777777" w:rsidTr="00383BE5">
        <w:tc>
          <w:tcPr>
            <w:tcW w:w="1413" w:type="dxa"/>
          </w:tcPr>
          <w:p w14:paraId="44A1D8E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BB9D4B5" w14:textId="1898C791" w:rsidR="00BC30EF" w:rsidRPr="00E551A0" w:rsidRDefault="000C326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E551A0" w:rsidRDefault="009402B8" w:rsidP="000C3269">
            <w:pPr>
              <w:pStyle w:val="ListParagraph"/>
              <w:ind w:left="0"/>
              <w:rPr>
                <w:rFonts w:ascii="Arial" w:hAnsi="Arial" w:cs="Arial"/>
                <w:sz w:val="21"/>
              </w:rPr>
            </w:pPr>
            <w:r w:rsidRPr="00E551A0">
              <w:rPr>
                <w:rFonts w:ascii="Arial" w:hAnsi="Arial" w:cs="Arial"/>
                <w:sz w:val="21"/>
              </w:rPr>
              <w:t xml:space="preserve">Proposal 1: Rel-18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UE can be identified by the network via MSG3/MSGA from an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</w:t>
            </w:r>
            <w:r w:rsidRPr="00E551A0">
              <w:rPr>
                <w:rFonts w:ascii="Arial" w:hAnsi="Arial" w:cs="Arial"/>
                <w:sz w:val="21"/>
                <w:highlight w:val="yellow"/>
              </w:rPr>
              <w:t>specific LCID(s)</w:t>
            </w:r>
            <w:r w:rsidR="000C3269" w:rsidRPr="00E551A0">
              <w:rPr>
                <w:rFonts w:ascii="Arial" w:hAnsi="Arial" w:cs="Arial"/>
                <w:sz w:val="21"/>
              </w:rPr>
              <w:t>.</w:t>
            </w:r>
          </w:p>
        </w:tc>
      </w:tr>
      <w:tr w:rsidR="00BC30EF" w:rsidRPr="00E551A0" w14:paraId="3B960E0D" w14:textId="77777777" w:rsidTr="00383BE5">
        <w:tc>
          <w:tcPr>
            <w:tcW w:w="1413" w:type="dxa"/>
          </w:tcPr>
          <w:p w14:paraId="186C2AA0" w14:textId="77777777" w:rsidR="00C97169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59B96641" w14:textId="08ABFE97" w:rsidR="00BC30EF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E551A0" w:rsidRDefault="00C97169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E551A0">
              <w:rPr>
                <w:rFonts w:cs="Arial"/>
                <w:highlight w:val="yellow"/>
              </w:rPr>
              <w:t>convey the LCHID</w:t>
            </w:r>
            <w:r w:rsidRPr="00E551A0">
              <w:rPr>
                <w:rFonts w:cs="Arial"/>
              </w:rPr>
              <w:t>.</w:t>
            </w:r>
          </w:p>
        </w:tc>
      </w:tr>
      <w:tr w:rsidR="00D327EE" w:rsidRPr="00E551A0" w14:paraId="36C0903A" w14:textId="77777777" w:rsidTr="00383BE5">
        <w:tc>
          <w:tcPr>
            <w:tcW w:w="1413" w:type="dxa"/>
          </w:tcPr>
          <w:p w14:paraId="1469DE49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3C81487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D8F11E9" w14:textId="77777777" w:rsidR="00D327EE" w:rsidRPr="00E551A0" w:rsidRDefault="00D327EE" w:rsidP="00C97169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0: RAN2 to discuss how to implemen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</w:t>
            </w:r>
          </w:p>
          <w:p w14:paraId="35B97FF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1: Two separate </w:t>
            </w:r>
            <w:r w:rsidRPr="00E551A0">
              <w:rPr>
                <w:rFonts w:cs="Arial"/>
                <w:highlight w:val="yellow"/>
              </w:rPr>
              <w:t>reserved LCIDs</w:t>
            </w:r>
            <w:r w:rsidRPr="00E551A0">
              <w:rPr>
                <w:rFonts w:cs="Arial"/>
              </w:rPr>
              <w:t xml:space="preserve"> are used for CCCH and CCCH1 cases respectively.</w:t>
            </w:r>
          </w:p>
          <w:p w14:paraId="286E6F0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2: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reuses the R17 </w:t>
            </w:r>
            <w:proofErr w:type="spellStart"/>
            <w:r w:rsidRPr="00E551A0">
              <w:rPr>
                <w:rFonts w:cs="Arial"/>
              </w:rPr>
              <w:t>RedCap’s</w:t>
            </w:r>
            <w:proofErr w:type="spellEnd"/>
            <w:r w:rsidRPr="00E551A0">
              <w:rPr>
                <w:rFonts w:cs="Arial"/>
              </w:rPr>
              <w:t xml:space="preserve"> LCIDs and a reserved bit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for CCCH and CCCH1 is used to differentiate 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from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34AEF382" w14:textId="77777777" w:rsidR="00D327EE" w:rsidRPr="00E551A0" w:rsidRDefault="00D327EE" w:rsidP="00383BE5">
            <w:pPr>
              <w:rPr>
                <w:rFonts w:cs="Arial"/>
              </w:rPr>
            </w:pPr>
          </w:p>
        </w:tc>
      </w:tr>
      <w:tr w:rsidR="00D327EE" w:rsidRPr="00E551A0" w14:paraId="318A75F6" w14:textId="77777777" w:rsidTr="00383BE5">
        <w:tc>
          <w:tcPr>
            <w:tcW w:w="1413" w:type="dxa"/>
          </w:tcPr>
          <w:p w14:paraId="27DC382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DFA8C85" w14:textId="46623B0E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>Proposal 3: Msg3 based early indication should also be supported.</w:t>
            </w:r>
          </w:p>
          <w:p w14:paraId="1E1E31F1" w14:textId="77777777" w:rsidR="00D327EE" w:rsidRPr="00E551A0" w:rsidRDefault="00D327EE" w:rsidP="00D327EE">
            <w:pPr>
              <w:rPr>
                <w:rFonts w:cs="Arial"/>
              </w:rPr>
            </w:pPr>
          </w:p>
          <w:p w14:paraId="076EA48D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</w:t>
            </w:r>
            <w:r w:rsidRPr="00E551A0">
              <w:rPr>
                <w:rFonts w:cs="Arial"/>
                <w:highlight w:val="yellow"/>
              </w:rPr>
              <w:t>Two reserved LCIDs o</w:t>
            </w:r>
            <w:r w:rsidRPr="00E551A0">
              <w:rPr>
                <w:rFonts w:cs="Arial"/>
              </w:rPr>
              <w:t xml:space="preserve">f LCID for UL-SCH can be introduced as Msg3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E551A0" w:rsidRDefault="00D327EE" w:rsidP="00D327EE">
            <w:pPr>
              <w:rPr>
                <w:rFonts w:cs="Arial"/>
              </w:rPr>
            </w:pPr>
          </w:p>
        </w:tc>
      </w:tr>
      <w:tr w:rsidR="00D327EE" w:rsidRPr="00E551A0" w14:paraId="483A42BF" w14:textId="77777777" w:rsidTr="00383BE5">
        <w:tc>
          <w:tcPr>
            <w:tcW w:w="1413" w:type="dxa"/>
          </w:tcPr>
          <w:p w14:paraId="7E1F8116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19A811D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0B9A6B70" w14:textId="77777777" w:rsidR="00D327EE" w:rsidRPr="00E551A0" w:rsidRDefault="00D327EE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 RAN2 agree to assig</w:t>
            </w:r>
            <w:r w:rsidRPr="00E551A0">
              <w:rPr>
                <w:rFonts w:cs="Arial"/>
                <w:highlight w:val="yellow"/>
              </w:rPr>
              <w:t>n two reserved codepoint</w:t>
            </w:r>
            <w:r w:rsidRPr="00E551A0">
              <w:rPr>
                <w:rFonts w:cs="Arial"/>
              </w:rPr>
              <w:t xml:space="preserve">/index to CCCH of size 48bits and CCCH of size 64 bit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, respectively.</w:t>
            </w:r>
          </w:p>
          <w:p w14:paraId="3E18607C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D327EE" w:rsidRPr="00E551A0" w14:paraId="61AB1928" w14:textId="77777777" w:rsidTr="00383BE5">
        <w:tc>
          <w:tcPr>
            <w:tcW w:w="1413" w:type="dxa"/>
          </w:tcPr>
          <w:p w14:paraId="2D17CE4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05510436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277B9D33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It can be the working assumption that </w:t>
            </w:r>
            <w:r w:rsidRPr="00E551A0">
              <w:rPr>
                <w:rFonts w:cs="Arial"/>
                <w:highlight w:val="yellow"/>
              </w:rPr>
              <w:t>two new LCID</w:t>
            </w:r>
            <w:r w:rsidRPr="00E551A0">
              <w:rPr>
                <w:rFonts w:cs="Arial"/>
              </w:rPr>
              <w:t xml:space="preserve"> are used for Msg3 base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4C4A83B2" w14:textId="77777777" w:rsidR="00D327EE" w:rsidRPr="00E551A0" w:rsidRDefault="00D327EE" w:rsidP="00EC32A6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272EC2" w:rsidRPr="00E551A0" w14:paraId="3C7DB421" w14:textId="77777777" w:rsidTr="00383BE5">
        <w:tc>
          <w:tcPr>
            <w:tcW w:w="1413" w:type="dxa"/>
          </w:tcPr>
          <w:p w14:paraId="6DAF483B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3305</w:t>
            </w:r>
          </w:p>
          <w:p w14:paraId="7872DFCA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904495F" w14:textId="77777777" w:rsidR="00272EC2" w:rsidRPr="00E551A0" w:rsidRDefault="00272EC2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r w:rsidRPr="00E551A0">
              <w:rPr>
                <w:rFonts w:cs="Arial"/>
                <w:highlight w:val="cyan"/>
              </w:rPr>
              <w:t>reserved bit</w:t>
            </w:r>
            <w:r w:rsidRPr="00E551A0">
              <w:rPr>
                <w:rFonts w:cs="Arial"/>
              </w:rPr>
              <w:t xml:space="preserve">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is used to differentiate between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devices during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.</w:t>
            </w:r>
          </w:p>
          <w:p w14:paraId="3CCB163F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: If Proposal 1 is accepted,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 is always enabled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547F8E2A" w14:textId="77777777" w:rsidR="00272EC2" w:rsidRPr="00E551A0" w:rsidRDefault="00272EC2" w:rsidP="00D327EE">
            <w:pPr>
              <w:rPr>
                <w:rFonts w:cs="Arial"/>
              </w:rPr>
            </w:pPr>
          </w:p>
        </w:tc>
      </w:tr>
      <w:tr w:rsidR="00272EC2" w:rsidRPr="00E551A0" w14:paraId="6101447B" w14:textId="77777777" w:rsidTr="00383BE5">
        <w:tc>
          <w:tcPr>
            <w:tcW w:w="1413" w:type="dxa"/>
          </w:tcPr>
          <w:p w14:paraId="5633159B" w14:textId="2A88D256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00D0C33D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3E867A1D" w14:textId="77777777" w:rsidR="00272EC2" w:rsidRPr="00E551A0" w:rsidRDefault="00272EC2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Two reserved</w:t>
            </w:r>
            <w:r w:rsidRPr="00E551A0">
              <w:rPr>
                <w:rFonts w:cs="Arial"/>
              </w:rPr>
              <w:t xml:space="preserve"> LCIDs are used to suppor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</w:tc>
      </w:tr>
      <w:tr w:rsidR="00DC7A56" w:rsidRPr="00E551A0" w14:paraId="523FE58D" w14:textId="77777777" w:rsidTr="00383BE5">
        <w:tc>
          <w:tcPr>
            <w:tcW w:w="1413" w:type="dxa"/>
          </w:tcPr>
          <w:p w14:paraId="20438CB0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9FED2EB" w14:textId="5A790CC9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E551A0" w:rsidRDefault="00DC7A56" w:rsidP="000C3269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uld reuse the method on Msg3 early identification for R17 Redcap UE as baseline, e.g. introducing two </w:t>
            </w:r>
            <w:r w:rsidRPr="00E551A0">
              <w:rPr>
                <w:rFonts w:cs="Arial"/>
                <w:highlight w:val="yellow"/>
              </w:rPr>
              <w:t>reserved LCIDs f</w:t>
            </w:r>
            <w:r w:rsidRPr="00E551A0">
              <w:rPr>
                <w:rFonts w:cs="Arial"/>
              </w:rPr>
              <w:t>or CCCH and CCCH1 cases respectively for Msg3 early identification.</w:t>
            </w:r>
          </w:p>
        </w:tc>
      </w:tr>
      <w:tr w:rsidR="00FB2A7F" w:rsidRPr="00E551A0" w14:paraId="27AC4266" w14:textId="77777777" w:rsidTr="00383BE5">
        <w:tc>
          <w:tcPr>
            <w:tcW w:w="1413" w:type="dxa"/>
          </w:tcPr>
          <w:p w14:paraId="2D824782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DDAF2A1" w14:textId="79FE219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E551A0" w:rsidRDefault="00FB2A7F" w:rsidP="000C326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uses </w:t>
            </w:r>
            <w:r w:rsidRPr="00E551A0">
              <w:rPr>
                <w:rFonts w:cs="Arial"/>
                <w:highlight w:val="yellow"/>
              </w:rPr>
              <w:t>two new/dedicated LCID</w:t>
            </w:r>
            <w:r w:rsidRPr="00E551A0">
              <w:rPr>
                <w:rFonts w:cs="Arial"/>
              </w:rPr>
              <w:t>s for their UL CCCH/1 message separately to support early in</w:t>
            </w:r>
            <w:r w:rsidR="000C3269" w:rsidRPr="00E551A0">
              <w:rPr>
                <w:rFonts w:cs="Arial"/>
              </w:rPr>
              <w:t>dication in Msg3 or MSGA PUSCH.</w:t>
            </w:r>
          </w:p>
        </w:tc>
      </w:tr>
      <w:tr w:rsidR="00D91895" w:rsidRPr="00E551A0" w14:paraId="12E2EAC5" w14:textId="77777777" w:rsidTr="00383BE5">
        <w:tc>
          <w:tcPr>
            <w:tcW w:w="1413" w:type="dxa"/>
          </w:tcPr>
          <w:p w14:paraId="265531AE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2D5FA256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  <w:p w14:paraId="74D742C0" w14:textId="77777777" w:rsidR="00D91895" w:rsidRPr="00E551A0" w:rsidRDefault="00D9189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parat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BW3+PR1 devices and PR1 o</w:t>
            </w:r>
            <w:r w:rsidR="000C3269" w:rsidRPr="00E551A0">
              <w:rPr>
                <w:rFonts w:cs="Arial"/>
              </w:rPr>
              <w:t>nly devices should be supported</w:t>
            </w:r>
          </w:p>
        </w:tc>
      </w:tr>
      <w:tr w:rsidR="00F21F68" w:rsidRPr="00E551A0" w14:paraId="0DA08E4B" w14:textId="77777777" w:rsidTr="00383BE5">
        <w:tc>
          <w:tcPr>
            <w:tcW w:w="1413" w:type="dxa"/>
          </w:tcPr>
          <w:p w14:paraId="637F806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2D6EC3BE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3F1A9EE5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Further </w:t>
            </w:r>
            <w:r w:rsidRPr="00E551A0">
              <w:rPr>
                <w:rFonts w:cs="Arial"/>
                <w:highlight w:val="cyan"/>
              </w:rPr>
              <w:t>LCID values are not reserved</w:t>
            </w:r>
            <w:r w:rsidRPr="00E551A0">
              <w:rPr>
                <w:rFonts w:cs="Arial"/>
              </w:rPr>
              <w:t xml:space="preserve"> for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but the LCID values reserved fo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are exploited with an additional indication to differentiate between R17 and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7B4E806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F21F68" w:rsidRPr="00E551A0" w14:paraId="270F24B6" w14:textId="77777777" w:rsidTr="00383BE5">
        <w:tc>
          <w:tcPr>
            <w:tcW w:w="1413" w:type="dxa"/>
          </w:tcPr>
          <w:p w14:paraId="333A162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3220D30D" w14:textId="5670BDB8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Define </w:t>
            </w:r>
            <w:r w:rsidRPr="00E551A0">
              <w:rPr>
                <w:rFonts w:cs="Arial"/>
                <w:highlight w:val="yellow"/>
              </w:rPr>
              <w:t xml:space="preserve">two </w:t>
            </w:r>
            <w:proofErr w:type="spellStart"/>
            <w:r w:rsidRPr="00E551A0">
              <w:rPr>
                <w:rFonts w:cs="Arial"/>
                <w:highlight w:val="yellow"/>
              </w:rPr>
              <w:t>eLCID</w:t>
            </w:r>
            <w:proofErr w:type="spellEnd"/>
            <w:r w:rsidRPr="00E551A0">
              <w:rPr>
                <w:rFonts w:cs="Arial"/>
                <w:highlight w:val="yellow"/>
              </w:rPr>
              <w:t xml:space="preserve"> values</w:t>
            </w:r>
            <w:r w:rsidRPr="00E551A0">
              <w:rPr>
                <w:rFonts w:cs="Arial"/>
              </w:rPr>
              <w:t xml:space="preserve"> to support Msg3-based early indication.</w:t>
            </w:r>
          </w:p>
          <w:p w14:paraId="304D785C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4F2DC6" w:rsidRPr="00E551A0" w14:paraId="1ECB8215" w14:textId="77777777" w:rsidTr="00383BE5">
        <w:tc>
          <w:tcPr>
            <w:tcW w:w="1413" w:type="dxa"/>
          </w:tcPr>
          <w:p w14:paraId="004A0FD0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344D4A2C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0D382BD9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ing </w:t>
            </w:r>
            <w:r w:rsidRPr="00E551A0">
              <w:rPr>
                <w:rFonts w:cs="Arial"/>
                <w:highlight w:val="yellow"/>
              </w:rPr>
              <w:t>reserved LCID values.</w:t>
            </w:r>
          </w:p>
          <w:p w14:paraId="3EF6D80F" w14:textId="430EAF5B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>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E551A0" w:rsidRDefault="00A960C2" w:rsidP="00A960C2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quite majority </w:t>
      </w:r>
      <w:r w:rsidR="009056F8" w:rsidRPr="00E551A0">
        <w:rPr>
          <w:rFonts w:cs="Arial"/>
        </w:rPr>
        <w:t xml:space="preserve">(13 vs 2) </w:t>
      </w:r>
      <w:r w:rsidRPr="00E551A0">
        <w:rPr>
          <w:rFonts w:cs="Arial"/>
        </w:rPr>
        <w:t>prefer</w:t>
      </w:r>
      <w:r w:rsidR="00744464">
        <w:rPr>
          <w:rFonts w:cs="Arial"/>
        </w:rPr>
        <w:t>ring</w:t>
      </w:r>
      <w:r w:rsidRPr="00E551A0">
        <w:rPr>
          <w:rFonts w:cs="Arial"/>
        </w:rPr>
        <w:t xml:space="preserve"> to use new LCID values for Msg3 identification, just like R17</w:t>
      </w:r>
      <w:r w:rsidR="009056F8" w:rsidRPr="00E551A0">
        <w:rPr>
          <w:rFonts w:cs="Arial"/>
        </w:rPr>
        <w:t xml:space="preserve">. Please note there are </w:t>
      </w:r>
      <w:r w:rsidR="009056F8" w:rsidRPr="00E84C41">
        <w:rPr>
          <w:rFonts w:cs="Arial"/>
          <w:u w:val="single"/>
        </w:rPr>
        <w:t>still 7 LCID value</w:t>
      </w:r>
      <w:r w:rsidR="006D7FD4" w:rsidRPr="00E84C41">
        <w:rPr>
          <w:rFonts w:cs="Arial"/>
          <w:u w:val="single"/>
        </w:rPr>
        <w:t>s</w:t>
      </w:r>
      <w:r w:rsidR="009056F8" w:rsidRPr="00E84C41">
        <w:rPr>
          <w:rFonts w:cs="Arial"/>
          <w:u w:val="single"/>
        </w:rPr>
        <w:t xml:space="preserve"> reserved while only 2 R bits left.</w:t>
      </w:r>
      <w:r w:rsidR="00E35AB0" w:rsidRPr="00E551A0">
        <w:rPr>
          <w:rFonts w:cs="Arial"/>
        </w:rPr>
        <w:t xml:space="preserve"> Also, </w:t>
      </w:r>
      <w:r w:rsidR="00E84C41">
        <w:rPr>
          <w:rFonts w:cs="Arial"/>
        </w:rPr>
        <w:t xml:space="preserve">the </w:t>
      </w:r>
      <w:r w:rsidR="00E35AB0" w:rsidRPr="00E551A0">
        <w:rPr>
          <w:rFonts w:cs="Arial"/>
        </w:rPr>
        <w:t xml:space="preserve">reserved </w:t>
      </w:r>
      <w:proofErr w:type="spellStart"/>
      <w:r w:rsidR="00E35AB0" w:rsidRPr="00E551A0">
        <w:rPr>
          <w:rFonts w:cs="Arial"/>
        </w:rPr>
        <w:t>eLCID</w:t>
      </w:r>
      <w:proofErr w:type="spellEnd"/>
      <w:r w:rsidR="00E84C41">
        <w:rPr>
          <w:rFonts w:cs="Arial"/>
        </w:rPr>
        <w:t xml:space="preserve"> values are</w:t>
      </w:r>
      <w:r w:rsidR="00E35AB0" w:rsidRPr="00E551A0">
        <w:rPr>
          <w:rFonts w:cs="Arial"/>
        </w:rPr>
        <w:t xml:space="preserve"> also sufficient just in case </w:t>
      </w:r>
      <w:r w:rsidR="006A180F">
        <w:rPr>
          <w:rFonts w:cs="Arial"/>
        </w:rPr>
        <w:t xml:space="preserve">of </w:t>
      </w:r>
      <w:r w:rsidR="00E35AB0" w:rsidRPr="00E551A0">
        <w:rPr>
          <w:rFonts w:cs="Arial"/>
        </w:rPr>
        <w:t>any more LCID</w:t>
      </w:r>
      <w:r w:rsidR="002F2339">
        <w:rPr>
          <w:rFonts w:cs="Arial"/>
        </w:rPr>
        <w:t>s</w:t>
      </w:r>
      <w:r w:rsidR="00E35AB0" w:rsidRPr="00E551A0">
        <w:rPr>
          <w:rFonts w:cs="Arial"/>
        </w:rPr>
        <w:t xml:space="preserve"> to be used in the future.</w:t>
      </w:r>
    </w:p>
    <w:p w14:paraId="7A2B0FFD" w14:textId="01D66F79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A9518E" w:rsidRPr="00E551A0">
        <w:rPr>
          <w:rFonts w:cs="Arial"/>
          <w:b/>
        </w:rPr>
        <w:t>8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 xml:space="preserve">Do you agree which option to support Msg3 early identification for </w:t>
      </w:r>
      <w:proofErr w:type="spellStart"/>
      <w:r w:rsidR="00362A01" w:rsidRPr="00E551A0">
        <w:rPr>
          <w:rFonts w:cs="Arial"/>
          <w:b/>
        </w:rPr>
        <w:t>eRedCap</w:t>
      </w:r>
      <w:proofErr w:type="spellEnd"/>
      <w:r w:rsidR="00362A01" w:rsidRPr="00E551A0">
        <w:rPr>
          <w:rFonts w:cs="Arial"/>
          <w:b/>
        </w:rPr>
        <w:t xml:space="preserve"> UE?</w:t>
      </w:r>
      <w:r w:rsidR="00245824" w:rsidRPr="00E551A0">
        <w:rPr>
          <w:rFonts w:cs="Arial"/>
          <w:b/>
        </w:rPr>
        <w:t xml:space="preserve"> </w:t>
      </w:r>
    </w:p>
    <w:p w14:paraId="59B7A0C7" w14:textId="3DBE06D9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="00CE214D" w:rsidRPr="00E551A0">
        <w:rPr>
          <w:rFonts w:cs="Arial"/>
          <w:b/>
        </w:rPr>
        <w:t>Option</w:t>
      </w:r>
      <w:r w:rsidR="00E03E0E">
        <w:rPr>
          <w:rFonts w:cs="Arial"/>
          <w:b/>
        </w:rPr>
        <w:t xml:space="preserve"> 1: u</w:t>
      </w:r>
      <w:r w:rsidRPr="00E551A0">
        <w:rPr>
          <w:rFonts w:cs="Arial"/>
          <w:b/>
        </w:rPr>
        <w:t>se two new LCID values</w:t>
      </w:r>
    </w:p>
    <w:p w14:paraId="775B5433" w14:textId="360DA0BE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Pr="00E551A0">
        <w:rPr>
          <w:rFonts w:cs="Arial"/>
          <w:b/>
        </w:rPr>
        <w:t>Option 2: use one R bit in the MAC sub-header</w:t>
      </w:r>
      <w:r w:rsidR="00DB0B28" w:rsidRPr="00E551A0">
        <w:rPr>
          <w:rFonts w:cs="Arial"/>
          <w:b/>
        </w:rPr>
        <w:t xml:space="preserve"> </w:t>
      </w:r>
      <w:r w:rsidR="00DB0B28" w:rsidRPr="00E551A0">
        <w:rPr>
          <w:rFonts w:cs="Arial"/>
        </w:rPr>
        <w:t xml:space="preserve">(please clarify the technical reason if not </w:t>
      </w:r>
      <w:r w:rsidR="00B94E25">
        <w:rPr>
          <w:rFonts w:cs="Arial"/>
        </w:rPr>
        <w:t>to compromise to</w:t>
      </w:r>
      <w:r w:rsidR="00DB0B28" w:rsidRPr="00E551A0">
        <w:rPr>
          <w:rFonts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1209C7F5" w14:textId="77777777" w:rsidTr="007E3EEB">
        <w:tc>
          <w:tcPr>
            <w:tcW w:w="1668" w:type="dxa"/>
          </w:tcPr>
          <w:p w14:paraId="61115E1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72535186" w14:textId="38E3CA41" w:rsidR="009B2D07" w:rsidRPr="00E551A0" w:rsidRDefault="008B48CF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9B2D07" w:rsidRPr="00E551A0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5BDEB8BD" w14:textId="77777777" w:rsidTr="007E3EEB">
        <w:tc>
          <w:tcPr>
            <w:tcW w:w="1668" w:type="dxa"/>
          </w:tcPr>
          <w:p w14:paraId="1C48ADEA" w14:textId="3F77F0E8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B44B9EC" w14:textId="641C60E1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069D4EA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506CF1B" w14:textId="77777777" w:rsidTr="007E3EEB">
        <w:tc>
          <w:tcPr>
            <w:tcW w:w="1668" w:type="dxa"/>
          </w:tcPr>
          <w:p w14:paraId="0A6213FA" w14:textId="5FD85B0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29678FDD" w14:textId="74AD58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Currently XR is discussing using more new LCID values. It is better to reuse the R17 LCID to save more LCID values for other usage.</w:t>
            </w:r>
          </w:p>
        </w:tc>
      </w:tr>
      <w:tr w:rsidR="009B2D07" w:rsidRPr="00E551A0" w14:paraId="489C5FB0" w14:textId="77777777" w:rsidTr="007E3EEB">
        <w:tc>
          <w:tcPr>
            <w:tcW w:w="1668" w:type="dxa"/>
          </w:tcPr>
          <w:p w14:paraId="7143ECA9" w14:textId="783A6750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S</w:t>
            </w:r>
            <w:r>
              <w:rPr>
                <w:rFonts w:cs="Arial"/>
              </w:rPr>
              <w:t>preadtrum</w:t>
            </w:r>
          </w:p>
        </w:tc>
        <w:tc>
          <w:tcPr>
            <w:tcW w:w="1417" w:type="dxa"/>
          </w:tcPr>
          <w:p w14:paraId="55DB15E4" w14:textId="40D0676E" w:rsidR="009B2D07" w:rsidRPr="00E551A0" w:rsidRDefault="009C0C78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0E3A77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C58FA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While there are 7 LCIDs remaining, there are valid </w:t>
            </w:r>
            <w:proofErr w:type="spellStart"/>
            <w:r w:rsidRPr="00EC58FA">
              <w:rPr>
                <w:rFonts w:cs="Arial"/>
              </w:rPr>
              <w:t>usecases</w:t>
            </w:r>
            <w:proofErr w:type="spellEnd"/>
            <w:r w:rsidRPr="00EC58FA">
              <w:rPr>
                <w:rFonts w:cs="Arial"/>
              </w:rPr>
              <w:t xml:space="preserve"> in other WIs such as XR and LTM where new MAC CEs are to be introduced that cannot use </w:t>
            </w:r>
            <w:proofErr w:type="spellStart"/>
            <w:r w:rsidRPr="00EC58FA">
              <w:rPr>
                <w:rFonts w:cs="Arial"/>
              </w:rPr>
              <w:t>eLCID</w:t>
            </w:r>
            <w:proofErr w:type="spellEnd"/>
            <w:r w:rsidRPr="00EC58FA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</w:t>
            </w:r>
            <w:r w:rsidRPr="00EC58FA">
              <w:rPr>
                <w:rFonts w:cs="Arial"/>
              </w:rPr>
              <w:t xml:space="preserve">If we use another 2 LCIDs for </w:t>
            </w:r>
            <w:proofErr w:type="spellStart"/>
            <w:r w:rsidRPr="00EC58FA">
              <w:rPr>
                <w:rFonts w:cs="Arial"/>
              </w:rPr>
              <w:t>eRedCap</w:t>
            </w:r>
            <w:proofErr w:type="spellEnd"/>
            <w:r w:rsidRPr="00EC58FA">
              <w:rPr>
                <w:rFonts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47BBE3FF" w14:textId="77777777" w:rsidR="00EC58FA" w:rsidRPr="00EC58FA" w:rsidRDefault="00EC58FA">
            <w:pPr>
              <w:spacing w:beforeLines="50" w:before="120" w:afterLines="50" w:after="120"/>
              <w:rPr>
                <w:rFonts w:cs="Arial"/>
              </w:rPr>
            </w:pPr>
            <w:r w:rsidRPr="00EC58FA">
              <w:rPr>
                <w:rFonts w:cs="Arial"/>
              </w:rPr>
              <w:t xml:space="preserve">The use of R bits in this case is therefore justified and bearing in mind that the R bit will only be used in conjunction with R17 </w:t>
            </w:r>
            <w:proofErr w:type="spellStart"/>
            <w:r w:rsidRPr="00EC58FA">
              <w:rPr>
                <w:rFonts w:cs="Arial"/>
              </w:rPr>
              <w:t>RedCap</w:t>
            </w:r>
            <w:proofErr w:type="spellEnd"/>
            <w:r w:rsidRPr="00EC58FA">
              <w:rPr>
                <w:rFonts w:cs="Arial"/>
              </w:rPr>
              <w:t xml:space="preserve"> LCIDs (35 and 36), the R bits remain available for use with other LCIDs.</w:t>
            </w:r>
          </w:p>
        </w:tc>
      </w:tr>
      <w:tr w:rsidR="00562595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38B342AA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50114FC5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562595" w:rsidRPr="00EC58FA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62595" w:rsidRPr="00E551A0" w14:paraId="3C962E11" w14:textId="77777777" w:rsidTr="007E3EEB">
        <w:tc>
          <w:tcPr>
            <w:tcW w:w="1668" w:type="dxa"/>
          </w:tcPr>
          <w:p w14:paraId="320FCC83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32594CF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3CA8D28" w14:textId="77777777" w:rsidR="00562595" w:rsidRPr="00E551A0" w:rsidRDefault="00562595" w:rsidP="0056259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87229CD" w14:textId="77777777" w:rsidR="009B2D07" w:rsidRPr="00E551A0" w:rsidRDefault="009B2D07" w:rsidP="009B2D07">
      <w:pPr>
        <w:rPr>
          <w:rFonts w:cs="Arial"/>
        </w:rPr>
      </w:pPr>
    </w:p>
    <w:p w14:paraId="7EBA7F53" w14:textId="1609A56D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9</w:t>
      </w:r>
      <w:r w:rsidRPr="00E551A0">
        <w:rPr>
          <w:rFonts w:cs="Arial"/>
          <w:b/>
          <w:color w:val="0070C0"/>
        </w:rPr>
        <w:t xml:space="preserve"> Msg1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2"/>
        <w:gridCol w:w="8147"/>
      </w:tblGrid>
      <w:tr w:rsidR="00BC30EF" w:rsidRPr="00E551A0" w14:paraId="17A050EE" w14:textId="77777777" w:rsidTr="00383BE5">
        <w:tc>
          <w:tcPr>
            <w:tcW w:w="1413" w:type="dxa"/>
          </w:tcPr>
          <w:p w14:paraId="256A3A8E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CDF82BB" w14:textId="77777777" w:rsidTr="00383BE5">
        <w:tc>
          <w:tcPr>
            <w:tcW w:w="1413" w:type="dxa"/>
          </w:tcPr>
          <w:p w14:paraId="1825998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758009F0" w14:textId="77777777" w:rsidR="009402B8" w:rsidRPr="00E551A0" w:rsidRDefault="009402B8" w:rsidP="009402B8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  <w:p w14:paraId="7C4D8BE8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E551A0" w:rsidRDefault="009402B8" w:rsidP="000C3269">
            <w:pPr>
              <w:spacing w:after="240"/>
              <w:rPr>
                <w:rFonts w:cs="Arial"/>
              </w:rPr>
            </w:pPr>
            <w:r w:rsidRPr="00E551A0">
              <w:rPr>
                <w:rFonts w:cs="Arial"/>
              </w:rPr>
              <w:t>Proposal 2: It is optional to configured early indication via Msg1</w:t>
            </w:r>
            <w:r w:rsidR="000C3269" w:rsidRPr="00E551A0">
              <w:rPr>
                <w:rFonts w:cs="Arial"/>
              </w:rPr>
              <w:t>/</w:t>
            </w:r>
            <w:proofErr w:type="spellStart"/>
            <w:r w:rsidR="000C3269" w:rsidRPr="00E551A0">
              <w:rPr>
                <w:rFonts w:cs="Arial"/>
              </w:rPr>
              <w:t>MsgA</w:t>
            </w:r>
            <w:proofErr w:type="spellEnd"/>
            <w:r w:rsidR="000C3269" w:rsidRPr="00E551A0">
              <w:rPr>
                <w:rFonts w:cs="Arial"/>
              </w:rPr>
              <w:t xml:space="preserve"> PRACH for Rel-18 </w:t>
            </w:r>
            <w:proofErr w:type="spellStart"/>
            <w:r w:rsidR="000C3269" w:rsidRPr="00E551A0">
              <w:rPr>
                <w:rFonts w:cs="Arial"/>
              </w:rPr>
              <w:t>eRedCap</w:t>
            </w:r>
            <w:proofErr w:type="spellEnd"/>
            <w:r w:rsidR="000C3269" w:rsidRPr="00E551A0">
              <w:rPr>
                <w:rFonts w:cs="Arial"/>
              </w:rPr>
              <w:t>.</w:t>
            </w:r>
          </w:p>
        </w:tc>
      </w:tr>
      <w:tr w:rsidR="00BC30EF" w:rsidRPr="00E551A0" w14:paraId="1D48272D" w14:textId="77777777" w:rsidTr="00383BE5">
        <w:tc>
          <w:tcPr>
            <w:tcW w:w="1413" w:type="dxa"/>
          </w:tcPr>
          <w:p w14:paraId="17CA699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45A6F223" w14:textId="4B42ABF0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f 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design.</w:t>
            </w:r>
          </w:p>
          <w:p w14:paraId="077086D1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RAN2 do not need to consider separate EI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BW3/PR3 + PR1 during initial access.</w:t>
            </w:r>
          </w:p>
          <w:p w14:paraId="30A3F704" w14:textId="662AF315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6</w:t>
            </w:r>
            <w:r w:rsidRPr="00E551A0">
              <w:rPr>
                <w:rFonts w:cs="Arial"/>
              </w:rPr>
              <w:tab/>
              <w:t xml:space="preserve">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E551A0" w14:paraId="3F3FF7F4" w14:textId="77777777" w:rsidTr="00383BE5">
        <w:tc>
          <w:tcPr>
            <w:tcW w:w="1413" w:type="dxa"/>
          </w:tcPr>
          <w:p w14:paraId="78A21B0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413B133" w14:textId="7DF34CA1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meet its 5MHz bandwidth restriction for s</w:t>
            </w:r>
            <w:r w:rsidR="000C3269" w:rsidRPr="00E551A0">
              <w:rPr>
                <w:rFonts w:cs="Arial"/>
              </w:rPr>
              <w:t>cheduling Msg3 PUSCH resources.</w:t>
            </w:r>
          </w:p>
          <w:p w14:paraId="641AD0AC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2a: RAN2 to optionally define a new feature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281F926" w14:textId="73C43FFB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b: If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RACH resource is not configured but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 is configured,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UE us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.</w:t>
            </w:r>
          </w:p>
        </w:tc>
      </w:tr>
      <w:tr w:rsidR="00BC30EF" w:rsidRPr="00E551A0" w14:paraId="5858CF4D" w14:textId="77777777" w:rsidTr="00383BE5">
        <w:tc>
          <w:tcPr>
            <w:tcW w:w="1413" w:type="dxa"/>
          </w:tcPr>
          <w:p w14:paraId="096632B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R2- 2304010 </w:t>
            </w:r>
          </w:p>
          <w:p w14:paraId="14181A9E" w14:textId="30B534C8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The set of RA resource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should be available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</w:tc>
      </w:tr>
      <w:tr w:rsidR="004F2DC6" w:rsidRPr="00E551A0" w14:paraId="19E88911" w14:textId="77777777" w:rsidTr="00383BE5">
        <w:tc>
          <w:tcPr>
            <w:tcW w:w="1413" w:type="dxa"/>
          </w:tcPr>
          <w:p w14:paraId="08DF124B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70CD8B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21DBAB56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RACH for 2-step RACH.</w:t>
            </w:r>
          </w:p>
          <w:p w14:paraId="65C7D5A8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Support at least one of the following options to ensure that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E551A0" w:rsidRDefault="00F00D4E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, RAN2 had the following agreement last </w:t>
      </w:r>
      <w:r w:rsidR="00104EAE" w:rsidRPr="00E551A0">
        <w:rPr>
          <w:rFonts w:cs="Arial"/>
        </w:rPr>
        <w:t>meeting</w:t>
      </w:r>
      <w:r w:rsidRPr="00E551A0">
        <w:rPr>
          <w:rFonts w:cs="Arial"/>
        </w:rPr>
        <w:t xml:space="preserve"> and RAN1 had no new progress on this issue: </w:t>
      </w:r>
      <w:r w:rsidR="00362A01" w:rsidRPr="00E551A0">
        <w:rPr>
          <w:rFonts w:cs="Arial"/>
        </w:rPr>
        <w:t>“</w:t>
      </w:r>
      <w:r w:rsidR="00362A01" w:rsidRPr="00104EAE">
        <w:rPr>
          <w:rFonts w:cs="Arial"/>
          <w:i/>
        </w:rPr>
        <w:t xml:space="preserve">We will wait for RAN1 progress to see if there is a need for a Msg1 early indication for </w:t>
      </w:r>
      <w:proofErr w:type="spellStart"/>
      <w:r w:rsidR="00362A01" w:rsidRPr="00104EAE">
        <w:rPr>
          <w:rFonts w:cs="Arial"/>
          <w:i/>
        </w:rPr>
        <w:t>eRedCap</w:t>
      </w:r>
      <w:proofErr w:type="spellEnd"/>
      <w:r w:rsidR="00362A01" w:rsidRPr="00104EAE">
        <w:rPr>
          <w:rFonts w:cs="Arial"/>
          <w:i/>
        </w:rPr>
        <w:t>.</w:t>
      </w:r>
      <w:r w:rsidR="00362A01" w:rsidRPr="00E551A0">
        <w:rPr>
          <w:rFonts w:cs="Arial"/>
        </w:rPr>
        <w:t>”</w:t>
      </w:r>
    </w:p>
    <w:p w14:paraId="74E075BA" w14:textId="405C211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5F6FE2" w:rsidRPr="00E551A0">
        <w:rPr>
          <w:rFonts w:cs="Arial"/>
          <w:b/>
        </w:rPr>
        <w:t>9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>This box is only used if you have any critical arg</w:t>
      </w:r>
      <w:r w:rsidR="00F21F68" w:rsidRPr="00E551A0">
        <w:rPr>
          <w:rFonts w:cs="Arial"/>
          <w:b/>
        </w:rPr>
        <w:t>u</w:t>
      </w:r>
      <w:r w:rsidR="00156533" w:rsidRPr="00E551A0">
        <w:rPr>
          <w:rFonts w:cs="Arial"/>
          <w:b/>
        </w:rPr>
        <w:t xml:space="preserve">ment of “not waiting for RAN1”; </w:t>
      </w:r>
      <w:r w:rsidR="00F21F68" w:rsidRPr="00E551A0">
        <w:rPr>
          <w:rFonts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E551A0" w14:paraId="58479A89" w14:textId="77777777" w:rsidTr="00362A01">
        <w:tc>
          <w:tcPr>
            <w:tcW w:w="1668" w:type="dxa"/>
          </w:tcPr>
          <w:p w14:paraId="6211556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62A01" w:rsidRPr="00E551A0" w14:paraId="45004B7E" w14:textId="77777777" w:rsidTr="00362A01">
        <w:tc>
          <w:tcPr>
            <w:tcW w:w="1668" w:type="dxa"/>
          </w:tcPr>
          <w:p w14:paraId="4E006A7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149014EE" w14:textId="77777777" w:rsidTr="00362A01">
        <w:tc>
          <w:tcPr>
            <w:tcW w:w="1668" w:type="dxa"/>
          </w:tcPr>
          <w:p w14:paraId="375CF8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39556E07" w14:textId="77777777" w:rsidTr="00362A01">
        <w:tc>
          <w:tcPr>
            <w:tcW w:w="1668" w:type="dxa"/>
          </w:tcPr>
          <w:p w14:paraId="767FBCE8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7C393838" w14:textId="77777777" w:rsidTr="00362A01">
        <w:tc>
          <w:tcPr>
            <w:tcW w:w="1668" w:type="dxa"/>
          </w:tcPr>
          <w:p w14:paraId="1D6AC44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3A2EC40A" w14:textId="77777777" w:rsidR="009B2D07" w:rsidRPr="00E551A0" w:rsidRDefault="009B2D07" w:rsidP="009B2D07">
      <w:pPr>
        <w:rPr>
          <w:rFonts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cs="Arial"/>
        </w:rPr>
      </w:pPr>
      <w:r w:rsidRPr="00E551A0">
        <w:rPr>
          <w:rFonts w:cs="Arial"/>
        </w:rPr>
        <w:t>Based on the above summary,</w:t>
      </w:r>
      <w:r w:rsidR="00D33D4E" w:rsidRPr="00E551A0">
        <w:rPr>
          <w:rFonts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TBD</w:t>
      </w:r>
      <w:r w:rsidR="0035406D" w:rsidRPr="00E551A0">
        <w:rPr>
          <w:rFonts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cs="Arial"/>
          <w:b/>
        </w:rPr>
      </w:pPr>
    </w:p>
    <w:p w14:paraId="0327CF07" w14:textId="77777777" w:rsidR="005E0938" w:rsidRPr="00E551A0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Reference</w:t>
      </w:r>
    </w:p>
    <w:p w14:paraId="35763302" w14:textId="2A8907F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28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Futurewei</w:t>
      </w:r>
      <w:proofErr w:type="spellEnd"/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28F9465" w14:textId="58002E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32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93C90CE" w14:textId="76DE33E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44</w:t>
      </w:r>
      <w:r w:rsidRPr="00E551A0">
        <w:rPr>
          <w:rFonts w:cs="Arial"/>
        </w:rPr>
        <w:tab/>
        <w:t xml:space="preserve">Discussion on </w:t>
      </w:r>
      <w:proofErr w:type="spellStart"/>
      <w:r w:rsidRPr="00E551A0">
        <w:rPr>
          <w:rFonts w:cs="Arial"/>
        </w:rPr>
        <w:t>cellbarring</w:t>
      </w:r>
      <w:proofErr w:type="spellEnd"/>
      <w:r w:rsidRPr="00E551A0">
        <w:rPr>
          <w:rFonts w:cs="Arial"/>
        </w:rPr>
        <w:t xml:space="preserve">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38BE576" w14:textId="0F720FA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66</w:t>
      </w:r>
      <w:r w:rsidRPr="00E551A0">
        <w:rPr>
          <w:rFonts w:cs="Arial"/>
        </w:rPr>
        <w:tab/>
        <w:t xml:space="preserve">Discussion on </w:t>
      </w:r>
      <w:r w:rsidR="009402B8" w:rsidRPr="00E551A0">
        <w:rPr>
          <w:rFonts w:cs="Arial"/>
        </w:rPr>
        <w:t>further UE complexity reduction</w:t>
      </w:r>
      <w:r w:rsidR="005E4BF4" w:rsidRPr="00E551A0">
        <w:rPr>
          <w:rFonts w:cs="Arial"/>
        </w:rPr>
        <w:t xml:space="preserve"> </w:t>
      </w:r>
      <w:r w:rsidR="009402B8" w:rsidRPr="00E551A0">
        <w:rPr>
          <w:rFonts w:cs="Arial"/>
        </w:rPr>
        <w:t>CATT</w:t>
      </w:r>
    </w:p>
    <w:p w14:paraId="78EEA34D" w14:textId="2A6CC2C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0</w:t>
      </w:r>
      <w:r w:rsidRPr="00E551A0">
        <w:rPr>
          <w:rFonts w:cs="Arial"/>
        </w:rPr>
        <w:tab/>
        <w:t xml:space="preserve">Discussion on access restriction and capability related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</w:t>
      </w:r>
      <w:r w:rsidRPr="00E551A0">
        <w:rPr>
          <w:rFonts w:cs="Arial"/>
        </w:rPr>
        <w:tab/>
        <w:t>China Tele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5FBAD17" w14:textId="239E643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1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China Telecommunications</w:t>
      </w:r>
      <w:r w:rsidR="005E4BF4" w:rsidRPr="00E551A0">
        <w:rPr>
          <w:rFonts w:cs="Arial"/>
        </w:rPr>
        <w:t xml:space="preserve"> </w:t>
      </w:r>
    </w:p>
    <w:p w14:paraId="532C4FC1" w14:textId="73ADBE6C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4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 xml:space="preserve">Xiaomi </w:t>
      </w:r>
      <w:r w:rsidR="005E4BF4" w:rsidRPr="00E551A0">
        <w:rPr>
          <w:rFonts w:cs="Arial"/>
        </w:rPr>
        <w:t xml:space="preserve"> </w:t>
      </w:r>
    </w:p>
    <w:p w14:paraId="65FC7774" w14:textId="031AD60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5</w:t>
      </w:r>
      <w:r w:rsidRPr="00E551A0">
        <w:rPr>
          <w:rFonts w:cs="Arial"/>
        </w:rPr>
        <w:tab/>
        <w:t xml:space="preserve">Discussion on UE access restrictions and other impact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="005E4BF4" w:rsidRPr="00E551A0">
        <w:rPr>
          <w:rFonts w:cs="Arial"/>
        </w:rPr>
        <w:t xml:space="preserve"> </w:t>
      </w:r>
      <w:r w:rsidR="00D5392F" w:rsidRPr="00E551A0">
        <w:rPr>
          <w:rFonts w:cs="Arial"/>
        </w:rPr>
        <w:t>Xiaomi</w:t>
      </w:r>
    </w:p>
    <w:p w14:paraId="217F7CE7" w14:textId="7BF21F9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6</w:t>
      </w:r>
      <w:r w:rsidRPr="00E551A0">
        <w:rPr>
          <w:rFonts w:cs="Arial"/>
        </w:rPr>
        <w:tab/>
        <w:t xml:space="preserve">RAN2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</w:p>
    <w:p w14:paraId="32E762A4" w14:textId="1120606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7</w:t>
      </w:r>
      <w:r w:rsidRPr="00E551A0">
        <w:rPr>
          <w:rFonts w:cs="Arial"/>
        </w:rPr>
        <w:tab/>
        <w:t xml:space="preserve">Capability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1BFF44F" w14:textId="05086B0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02</w:t>
      </w:r>
      <w:r w:rsidRPr="00E551A0">
        <w:rPr>
          <w:rFonts w:cs="Arial"/>
        </w:rPr>
        <w:tab/>
        <w:t xml:space="preserve">On access restrictions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="005E4BF4" w:rsidRPr="00E551A0">
        <w:rPr>
          <w:rFonts w:cs="Arial"/>
        </w:rPr>
        <w:t xml:space="preserve"> </w:t>
      </w:r>
    </w:p>
    <w:p w14:paraId="6C0C6685" w14:textId="64B2739E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17</w:t>
      </w:r>
      <w:r w:rsidRPr="00E551A0">
        <w:rPr>
          <w:rFonts w:cs="Arial"/>
        </w:rPr>
        <w:tab/>
        <w:t xml:space="preserve">Discussion on access restriction and capabil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vivo, Guangdong Genius</w:t>
      </w:r>
      <w:r w:rsidR="005E4BF4" w:rsidRPr="00E551A0">
        <w:rPr>
          <w:rFonts w:cs="Arial"/>
        </w:rPr>
        <w:t xml:space="preserve"> </w:t>
      </w:r>
    </w:p>
    <w:p w14:paraId="32C5E4D8" w14:textId="37FFB6C9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5</w:t>
      </w:r>
      <w:r w:rsidRPr="00E551A0">
        <w:rPr>
          <w:rFonts w:cs="Arial"/>
        </w:rPr>
        <w:tab/>
        <w:t xml:space="preserve">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6CE8F4ED" w14:textId="305BAD3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6</w:t>
      </w:r>
      <w:r w:rsidRPr="00E551A0">
        <w:rPr>
          <w:rFonts w:cs="Arial"/>
        </w:rPr>
        <w:tab/>
        <w:t xml:space="preserve">Capability definition and report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40092CB9" w14:textId="442603E0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949</w:t>
      </w:r>
      <w:r w:rsidRPr="00E551A0">
        <w:rPr>
          <w:rFonts w:cs="Arial"/>
        </w:rPr>
        <w:tab/>
        <w:t xml:space="preserve">Discussion on 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E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3B057C2A" w14:textId="0E09773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69</w:t>
      </w:r>
      <w:r w:rsidRPr="00E551A0">
        <w:rPr>
          <w:rFonts w:cs="Arial"/>
        </w:rPr>
        <w:tab/>
        <w:t xml:space="preserve">Early identif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 xml:space="preserve">Huawei, </w:t>
      </w:r>
      <w:proofErr w:type="spellStart"/>
      <w:r w:rsidRPr="00E551A0">
        <w:rPr>
          <w:rFonts w:cs="Arial"/>
        </w:rPr>
        <w:t>HiSilicon</w:t>
      </w:r>
      <w:proofErr w:type="spellEnd"/>
      <w:r w:rsidR="005E4BF4" w:rsidRPr="00E551A0">
        <w:rPr>
          <w:rFonts w:cs="Arial"/>
        </w:rPr>
        <w:t xml:space="preserve"> </w:t>
      </w:r>
    </w:p>
    <w:p w14:paraId="5C79319F" w14:textId="294B0A56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70</w:t>
      </w:r>
      <w:r w:rsidRPr="00E551A0">
        <w:rPr>
          <w:rFonts w:cs="Arial"/>
        </w:rPr>
        <w:tab/>
        <w:t xml:space="preserve">Discussion on how to define and capture the capability of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Huawei,</w:t>
      </w:r>
      <w:r w:rsidR="00272EC2" w:rsidRPr="00E551A0">
        <w:rPr>
          <w:rFonts w:cs="Arial"/>
        </w:rPr>
        <w:t xml:space="preserve"> </w:t>
      </w:r>
      <w:proofErr w:type="spellStart"/>
      <w:r w:rsidR="00272EC2" w:rsidRPr="00E551A0">
        <w:rPr>
          <w:rFonts w:cs="Arial"/>
        </w:rPr>
        <w:t>HiSilicon</w:t>
      </w:r>
      <w:proofErr w:type="spellEnd"/>
      <w:r w:rsidRPr="00E551A0">
        <w:rPr>
          <w:rFonts w:cs="Arial"/>
        </w:rPr>
        <w:t xml:space="preserve"> </w:t>
      </w:r>
      <w:r w:rsidR="005E4BF4" w:rsidRPr="00E551A0">
        <w:rPr>
          <w:rFonts w:cs="Arial"/>
        </w:rPr>
        <w:t xml:space="preserve"> </w:t>
      </w:r>
    </w:p>
    <w:p w14:paraId="30717CDA" w14:textId="3441FE7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149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harp</w:t>
      </w:r>
      <w:r w:rsidRPr="00E551A0">
        <w:rPr>
          <w:rFonts w:cs="Arial"/>
        </w:rPr>
        <w:tab/>
        <w:t>discussion</w:t>
      </w:r>
    </w:p>
    <w:p w14:paraId="0CCF73BE" w14:textId="336B57D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5</w:t>
      </w:r>
      <w:r w:rsidRPr="00E551A0">
        <w:rPr>
          <w:rFonts w:cs="Arial"/>
        </w:rPr>
        <w:tab/>
        <w:t xml:space="preserve">Early identif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0D97EA83" w14:textId="3B4C11B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6</w:t>
      </w:r>
      <w:r w:rsidRPr="00E551A0">
        <w:rPr>
          <w:rFonts w:cs="Arial"/>
        </w:rPr>
        <w:tab/>
        <w:t xml:space="preserve">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80C56B2" w14:textId="53E1CC3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23</w:t>
      </w:r>
      <w:r w:rsidRPr="00E551A0">
        <w:rPr>
          <w:rFonts w:cs="Arial"/>
        </w:rPr>
        <w:tab/>
        <w:t>Discussion on early indication and access restriction</w:t>
      </w:r>
      <w:r w:rsidRPr="00E551A0">
        <w:rPr>
          <w:rFonts w:cs="Arial"/>
        </w:rPr>
        <w:tab/>
        <w:t>Samsung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C66997F" w14:textId="2992465F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43</w:t>
      </w:r>
      <w:r w:rsidRPr="00E551A0">
        <w:rPr>
          <w:rFonts w:cs="Arial"/>
        </w:rPr>
        <w:tab/>
        <w:t>Discussion on further reduced UE complexity</w:t>
      </w:r>
      <w:r w:rsidRPr="00E551A0">
        <w:rPr>
          <w:rFonts w:cs="Arial"/>
        </w:rPr>
        <w:tab/>
        <w:t>CMC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1B64C4" w14:textId="124C688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2</w:t>
      </w:r>
      <w:r w:rsidRPr="00E551A0">
        <w:rPr>
          <w:rFonts w:cs="Arial"/>
        </w:rPr>
        <w:tab/>
        <w:t xml:space="preserve">Discussion on further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</w:t>
      </w:r>
      <w:r w:rsidR="005E4BF4" w:rsidRPr="00E551A0">
        <w:rPr>
          <w:rFonts w:cs="Arial"/>
        </w:rPr>
        <w:t xml:space="preserve"> </w:t>
      </w:r>
    </w:p>
    <w:p w14:paraId="70F5A5EA" w14:textId="25F508B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3</w:t>
      </w:r>
      <w:r w:rsidRPr="00E551A0">
        <w:rPr>
          <w:rFonts w:cs="Arial"/>
        </w:rPr>
        <w:tab/>
        <w:t xml:space="preserve">Discussion on optional UE capability filter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, Ericsson, Inte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AEB05CF" w14:textId="53A4DC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8</w:t>
      </w:r>
      <w:r w:rsidRPr="00E551A0">
        <w:rPr>
          <w:rFonts w:cs="Arial"/>
        </w:rPr>
        <w:tab/>
        <w:t xml:space="preserve">Discussion on further reduced UE complexity in FR1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Spreadtrum</w:t>
      </w:r>
      <w:proofErr w:type="spellEnd"/>
      <w:r w:rsidRPr="00E551A0">
        <w:rPr>
          <w:rFonts w:cs="Arial"/>
        </w:rPr>
        <w:t xml:space="preserve"> Communications</w:t>
      </w:r>
      <w:r w:rsidR="005E4BF4" w:rsidRPr="00E551A0">
        <w:rPr>
          <w:rFonts w:cs="Arial"/>
        </w:rPr>
        <w:t xml:space="preserve"> </w:t>
      </w:r>
    </w:p>
    <w:p w14:paraId="454A9D28" w14:textId="2637FD1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57</w:t>
      </w:r>
      <w:r w:rsidRPr="00E551A0">
        <w:rPr>
          <w:rFonts w:cs="Arial"/>
        </w:rPr>
        <w:tab/>
        <w:t xml:space="preserve">Early indication and 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Sierra Wireless. S.A.</w:t>
      </w:r>
      <w:r w:rsidR="005E4BF4" w:rsidRPr="00E551A0">
        <w:rPr>
          <w:rFonts w:cs="Arial"/>
        </w:rPr>
        <w:t xml:space="preserve"> </w:t>
      </w:r>
    </w:p>
    <w:p w14:paraId="5A7BE1E5" w14:textId="5E91605D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lastRenderedPageBreak/>
        <w:t>R2-2303689</w:t>
      </w:r>
      <w:r w:rsidRPr="00E551A0">
        <w:rPr>
          <w:rFonts w:cs="Arial"/>
        </w:rPr>
        <w:tab/>
        <w:t xml:space="preserve">On early indication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5D95EA47" w14:textId="7E2F630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10</w:t>
      </w:r>
      <w:r w:rsidRPr="00E551A0">
        <w:rPr>
          <w:rFonts w:cs="Arial"/>
        </w:rPr>
        <w:tab/>
        <w:t xml:space="preserve">Further discussion on early indication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LG Electronics Inc.</w:t>
      </w:r>
      <w:r w:rsidR="005E4BF4" w:rsidRPr="00E551A0">
        <w:rPr>
          <w:rFonts w:cs="Arial"/>
        </w:rPr>
        <w:t xml:space="preserve"> </w:t>
      </w:r>
    </w:p>
    <w:p w14:paraId="5B4988B2" w14:textId="227ED34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2</w:t>
      </w:r>
      <w:r w:rsidRPr="00E551A0">
        <w:rPr>
          <w:rFonts w:cs="Arial"/>
        </w:rPr>
        <w:tab/>
        <w:t xml:space="preserve">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="005E4BF4" w:rsidRPr="00E551A0">
        <w:rPr>
          <w:rFonts w:cs="Arial"/>
        </w:rPr>
        <w:t xml:space="preserve"> </w:t>
      </w:r>
    </w:p>
    <w:p w14:paraId="2F0E0BE0" w14:textId="1BEBA6F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4</w:t>
      </w:r>
      <w:r w:rsidRPr="00E551A0">
        <w:rPr>
          <w:rFonts w:cs="Arial"/>
        </w:rPr>
        <w:tab/>
        <w:t xml:space="preserve">Discussion on cell barring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EDF675" w14:textId="77777777" w:rsidR="008729DF" w:rsidRPr="00E551A0" w:rsidRDefault="008729DF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90</w:t>
      </w:r>
      <w:r w:rsidRPr="00E551A0">
        <w:rPr>
          <w:rFonts w:cs="Arial"/>
        </w:rPr>
        <w:tab/>
        <w:t xml:space="preserve">Discussion on further UE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TT DOCOMO INC.</w:t>
      </w:r>
    </w:p>
    <w:p w14:paraId="09BCC63D" w14:textId="13EA8DEB" w:rsidR="005E0938" w:rsidRPr="00E551A0" w:rsidRDefault="00B458C5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71</w:t>
      </w:r>
      <w:r w:rsidRPr="00E551A0">
        <w:rPr>
          <w:rFonts w:cs="Arial"/>
        </w:rPr>
        <w:tab/>
        <w:t xml:space="preserve">Considerations on Further reduced UE complex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equans 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sectPr w:rsidR="005E0938" w:rsidRPr="00E551A0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829B5" w14:textId="77777777" w:rsidR="008B0E54" w:rsidRDefault="008B0E54">
      <w:r>
        <w:separator/>
      </w:r>
    </w:p>
  </w:endnote>
  <w:endnote w:type="continuationSeparator" w:id="0">
    <w:p w14:paraId="74FFC0A5" w14:textId="77777777" w:rsidR="008B0E54" w:rsidRDefault="008B0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A994" w14:textId="33EEE900" w:rsidR="007D479A" w:rsidRDefault="007D479A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A363B1">
      <w:rPr>
        <w:rStyle w:val="PageNumber"/>
        <w:noProof/>
      </w:rPr>
      <w:t>15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A363B1">
      <w:rPr>
        <w:rStyle w:val="PageNumber"/>
        <w:noProof/>
      </w:rPr>
      <w:t>15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550C" w14:textId="77777777" w:rsidR="008B0E54" w:rsidRDefault="008B0E54">
      <w:r>
        <w:separator/>
      </w:r>
    </w:p>
  </w:footnote>
  <w:footnote w:type="continuationSeparator" w:id="0">
    <w:p w14:paraId="7954FECC" w14:textId="77777777" w:rsidR="008B0E54" w:rsidRDefault="008B0E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759957861">
    <w:abstractNumId w:val="13"/>
  </w:num>
  <w:num w:numId="2" w16cid:durableId="1145586091">
    <w:abstractNumId w:val="9"/>
  </w:num>
  <w:num w:numId="3" w16cid:durableId="11763307">
    <w:abstractNumId w:val="0"/>
  </w:num>
  <w:num w:numId="4" w16cid:durableId="848131958">
    <w:abstractNumId w:val="24"/>
  </w:num>
  <w:num w:numId="5" w16cid:durableId="1560944989">
    <w:abstractNumId w:val="10"/>
  </w:num>
  <w:num w:numId="6" w16cid:durableId="261188442">
    <w:abstractNumId w:val="15"/>
  </w:num>
  <w:num w:numId="7" w16cid:durableId="464153716">
    <w:abstractNumId w:val="16"/>
  </w:num>
  <w:num w:numId="8" w16cid:durableId="1959601613">
    <w:abstractNumId w:val="7"/>
  </w:num>
  <w:num w:numId="9" w16cid:durableId="1992364736">
    <w:abstractNumId w:val="18"/>
  </w:num>
  <w:num w:numId="10" w16cid:durableId="715589497">
    <w:abstractNumId w:val="25"/>
    <w:lvlOverride w:ilvl="0"/>
    <w:lvlOverride w:ilvl="0"/>
  </w:num>
  <w:num w:numId="11" w16cid:durableId="895774974">
    <w:abstractNumId w:val="21"/>
    <w:lvlOverride w:ilvl="0">
      <w:startOverride w:val="1"/>
    </w:lvlOverride>
  </w:num>
  <w:num w:numId="12" w16cid:durableId="1255288243">
    <w:abstractNumId w:val="3"/>
  </w:num>
  <w:num w:numId="13" w16cid:durableId="22437206">
    <w:abstractNumId w:val="12"/>
  </w:num>
  <w:num w:numId="14" w16cid:durableId="227687538">
    <w:abstractNumId w:val="20"/>
  </w:num>
  <w:num w:numId="15" w16cid:durableId="856193888">
    <w:abstractNumId w:val="19"/>
  </w:num>
  <w:num w:numId="16" w16cid:durableId="505050368">
    <w:abstractNumId w:val="6"/>
  </w:num>
  <w:num w:numId="17" w16cid:durableId="1277250911">
    <w:abstractNumId w:val="11"/>
  </w:num>
  <w:num w:numId="18" w16cid:durableId="381028677">
    <w:abstractNumId w:val="22"/>
  </w:num>
  <w:num w:numId="19" w16cid:durableId="561411715">
    <w:abstractNumId w:val="2"/>
  </w:num>
  <w:num w:numId="20" w16cid:durableId="90391613">
    <w:abstractNumId w:val="4"/>
  </w:num>
  <w:num w:numId="21" w16cid:durableId="2035184561">
    <w:abstractNumId w:val="1"/>
  </w:num>
  <w:num w:numId="22" w16cid:durableId="247814134">
    <w:abstractNumId w:val="26"/>
  </w:num>
  <w:num w:numId="23" w16cid:durableId="1084570012">
    <w:abstractNumId w:val="14"/>
  </w:num>
  <w:num w:numId="24" w16cid:durableId="970211858">
    <w:abstractNumId w:val="17"/>
  </w:num>
  <w:num w:numId="25" w16cid:durableId="1298024533">
    <w:abstractNumId w:val="18"/>
  </w:num>
  <w:num w:numId="26" w16cid:durableId="780761546">
    <w:abstractNumId w:val="23"/>
  </w:num>
  <w:num w:numId="27" w16cid:durableId="1436054589">
    <w:abstractNumId w:val="8"/>
  </w:num>
  <w:num w:numId="28" w16cid:durableId="2098745907">
    <w:abstractNumId w:val="8"/>
    <w:lvlOverride w:ilvl="0">
      <w:startOverride w:val="1"/>
    </w:lvlOverride>
  </w:num>
  <w:num w:numId="29" w16cid:durableId="1995138928">
    <w:abstractNumId w:val="25"/>
  </w:num>
  <w:num w:numId="30" w16cid:durableId="899369202">
    <w:abstractNumId w:val="20"/>
  </w:num>
  <w:num w:numId="31" w16cid:durableId="1194536425">
    <w:abstractNumId w:val="5"/>
  </w:num>
  <w:num w:numId="32" w16cid:durableId="942035869">
    <w:abstractNumId w:val="25"/>
  </w:num>
  <w:num w:numId="33" w16cid:durableId="19353540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595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56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Observation 1"/>
    <w:qFormat/>
    <w:rsid w:val="00807B5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  <w:rsid w:val="00807B5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07B56"/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Arial" w:hAnsi="Arial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link w:val="Heading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Arial" w:eastAsia="SimSun" w:hAnsi="Arial" w:cs="Arial"/>
    </w:rPr>
  </w:style>
  <w:style w:type="character" w:customStyle="1" w:styleId="Heading4Char">
    <w:name w:val="Heading 4 Char"/>
    <w:link w:val="Heading4"/>
    <w:rPr>
      <w:rFonts w:ascii="Arial" w:hAnsi="Arial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aliases w:val="header odd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link w:val="Heading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basedOn w:val="BodyText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CommentText">
    <w:name w:val="annotation text"/>
    <w:basedOn w:val="Normal"/>
    <w:link w:val="CommentTextChar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BodyText">
    <w:name w:val="Body Text"/>
    <w:basedOn w:val="Normal"/>
    <w:link w:val="BodyTextChar"/>
    <w:uiPriority w:val="99"/>
    <w:rPr>
      <w:rFonts w:eastAsia="Malgun Gothic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ascii="Times New Roman" w:eastAsia="Batang" w:hAnsi="Times New Roman"/>
      <w:szCs w:val="24"/>
      <w:lang w:eastAsia="ko-KR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Normal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Normal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Normal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Normal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3</Pages>
  <Words>6511</Words>
  <Characters>35308</Characters>
  <Application>Microsoft Office Word</Application>
  <DocSecurity>0</DocSecurity>
  <Lines>294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41736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Nokia - Jussi</cp:lastModifiedBy>
  <cp:revision>6</cp:revision>
  <cp:lastPrinted>2021-09-29T05:28:00Z</cp:lastPrinted>
  <dcterms:created xsi:type="dcterms:W3CDTF">2023-04-18T09:31:00Z</dcterms:created>
  <dcterms:modified xsi:type="dcterms:W3CDTF">2023-04-1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